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178B41" w14:textId="77777777" w:rsidR="00945922" w:rsidRDefault="00945922" w:rsidP="00945922">
      <w:pPr>
        <w:pStyle w:val="Ttulo1"/>
        <w:jc w:val="right"/>
      </w:pPr>
    </w:p>
    <w:p w14:paraId="605A65B2" w14:textId="77777777" w:rsidR="00945922" w:rsidRDefault="00945922" w:rsidP="00945922">
      <w:pPr>
        <w:pStyle w:val="Ttulo1"/>
        <w:jc w:val="center"/>
      </w:pPr>
      <w:r>
        <w:t>Livro do Educador</w:t>
      </w:r>
    </w:p>
    <w:p w14:paraId="70DEE1B3" w14:textId="2DFC8AB8" w:rsidR="00945922" w:rsidRPr="00945922" w:rsidRDefault="00945922" w:rsidP="00945922">
      <w:pPr>
        <w:pStyle w:val="Ttulo2"/>
        <w:jc w:val="center"/>
      </w:pPr>
      <w:r w:rsidRPr="00945922">
        <w:t>Desenvolvimen</w:t>
      </w:r>
      <w:r w:rsidR="005D781C">
        <w:t>to de Aplicativos Móveis</w:t>
      </w:r>
    </w:p>
    <w:p w14:paraId="7616B221" w14:textId="2844929F" w:rsidR="00945922" w:rsidRDefault="00F00ADA" w:rsidP="00945922">
      <w:pPr>
        <w:pStyle w:val="Ttulo3"/>
        <w:jc w:val="center"/>
      </w:pPr>
      <w:r>
        <w:t>iOS</w:t>
      </w:r>
    </w:p>
    <w:p w14:paraId="5E84FACB" w14:textId="77777777" w:rsidR="00945922" w:rsidRDefault="00945922">
      <w:pPr>
        <w:spacing w:before="0" w:after="0"/>
        <w:jc w:val="left"/>
        <w:rPr>
          <w:rFonts w:eastAsiaTheme="majorEastAsia" w:cstheme="majorBidi"/>
          <w:b/>
          <w:color w:val="00B050"/>
          <w:sz w:val="32"/>
        </w:rPr>
      </w:pPr>
      <w:r>
        <w:br w:type="page"/>
      </w:r>
    </w:p>
    <w:p w14:paraId="2497F5C5" w14:textId="0190AF7C" w:rsidR="00945922" w:rsidRPr="00945922" w:rsidRDefault="00D06AB8">
      <w:pPr>
        <w:pStyle w:val="Ttulo1"/>
      </w:pPr>
      <w:r>
        <w:lastRenderedPageBreak/>
        <w:t xml:space="preserve">Unidade </w:t>
      </w:r>
      <w:r w:rsidR="0099395D">
        <w:t>7</w:t>
      </w:r>
      <w:bookmarkStart w:id="0" w:name="h.3n0jqqdaieip" w:colFirst="0" w:colLast="0"/>
      <w:bookmarkEnd w:id="0"/>
    </w:p>
    <w:p w14:paraId="49F8E7C8" w14:textId="26A8D90D" w:rsidR="005D781C" w:rsidRDefault="000508D2" w:rsidP="00945922">
      <w:pPr>
        <w:pStyle w:val="Ttulo2"/>
      </w:pPr>
      <w:r>
        <w:t xml:space="preserve">Aula 1 – </w:t>
      </w:r>
      <w:r w:rsidR="0099395D">
        <w:t>Toques Finais</w:t>
      </w:r>
    </w:p>
    <w:p w14:paraId="35DBAD9D" w14:textId="77777777" w:rsidR="0099395D" w:rsidRPr="00432F2C" w:rsidRDefault="0099395D" w:rsidP="0099395D">
      <w:r>
        <w:t xml:space="preserve">Bem-vindos a última unidade de nosso curso, isso é motivo de parabenizar você e o aluno, agora ele concluirá a primeira etapa da carreira de programador. Até agora aprendemos o essencial para estruturar o aplicativo de música. </w:t>
      </w:r>
      <w:r w:rsidRPr="00432F2C">
        <w:t>Nesta unidade iremos implementar os últimos passos para nossa aplicação básica. Iremos construir Views reusáveis, fazer nosso app consumir um serviço do Firebase e executar músicas.</w:t>
      </w:r>
    </w:p>
    <w:p w14:paraId="3AF048DD" w14:textId="2B99E284" w:rsidR="001C2894" w:rsidRPr="001C2894" w:rsidRDefault="001C2894" w:rsidP="001C2894">
      <w:pPr>
        <w:pStyle w:val="Ttulo3"/>
        <w:rPr>
          <w:color w:val="7F7F7F" w:themeColor="text1" w:themeTint="80"/>
        </w:rPr>
      </w:pPr>
      <w:r w:rsidRPr="001C2894">
        <w:rPr>
          <w:color w:val="7F7F7F" w:themeColor="text1" w:themeTint="80"/>
        </w:rPr>
        <w:t>CARGA HORÁRIA</w:t>
      </w:r>
    </w:p>
    <w:p w14:paraId="42049583" w14:textId="369B999F" w:rsidR="001C2894" w:rsidRDefault="001C2894" w:rsidP="001C2894">
      <w:pPr>
        <w:spacing w:before="0" w:after="0"/>
        <w:jc w:val="left"/>
      </w:pPr>
      <w:r>
        <w:rPr>
          <w:rFonts w:eastAsia="Times New Roman"/>
        </w:rPr>
        <w:t>Conforme o plano de aula, esta aula terá duração de 1h30 e deverá ser conduzida de acordo com as orientações pedagógicas.</w:t>
      </w:r>
      <w:r>
        <w:t xml:space="preserve"> </w:t>
      </w:r>
    </w:p>
    <w:p w14:paraId="21D83009" w14:textId="0669D855" w:rsidR="001C2894" w:rsidRDefault="001C2894" w:rsidP="001C2894">
      <w:pPr>
        <w:pStyle w:val="Ttulo3"/>
        <w:rPr>
          <w:color w:val="7F7F7F" w:themeColor="text1" w:themeTint="80"/>
        </w:rPr>
      </w:pPr>
      <w:r>
        <w:rPr>
          <w:color w:val="7F7F7F" w:themeColor="text1" w:themeTint="80"/>
        </w:rPr>
        <w:t>OBJETIVO DA AULA</w:t>
      </w:r>
    </w:p>
    <w:p w14:paraId="3FD7E84E" w14:textId="58F7D35F" w:rsidR="001C2894" w:rsidRDefault="001C2894" w:rsidP="001C2894">
      <w:r w:rsidRPr="001C2894">
        <w:t>Ao final da aula, você deverá garantir que o aluno tenha subsídios para</w:t>
      </w:r>
    </w:p>
    <w:p w14:paraId="4ABCF006" w14:textId="1F31890A" w:rsidR="00A609F4" w:rsidRDefault="0099395D" w:rsidP="001C2894">
      <w:pPr>
        <w:pStyle w:val="PargrafodaLista"/>
        <w:numPr>
          <w:ilvl w:val="0"/>
          <w:numId w:val="46"/>
        </w:numPr>
      </w:pPr>
      <w:r>
        <w:t>Criar via código, uma view</w:t>
      </w:r>
      <w:r w:rsidR="00CA535B">
        <w:t>;</w:t>
      </w:r>
    </w:p>
    <w:p w14:paraId="33AD5B98" w14:textId="4CB617F4" w:rsidR="002A7303" w:rsidRDefault="0099395D" w:rsidP="001C2894">
      <w:pPr>
        <w:pStyle w:val="PargrafodaLista"/>
        <w:numPr>
          <w:ilvl w:val="0"/>
          <w:numId w:val="46"/>
        </w:numPr>
      </w:pPr>
      <w:r>
        <w:t>Ter noção de criação de formas simples</w:t>
      </w:r>
      <w:r w:rsidR="00CA535B">
        <w:t>;</w:t>
      </w:r>
    </w:p>
    <w:p w14:paraId="78B6BEDB" w14:textId="4E13A8FF" w:rsidR="00CA535B" w:rsidRDefault="0099395D" w:rsidP="001C2894">
      <w:pPr>
        <w:pStyle w:val="PargrafodaLista"/>
        <w:numPr>
          <w:ilvl w:val="0"/>
          <w:numId w:val="46"/>
        </w:numPr>
      </w:pPr>
      <w:r>
        <w:t>Fazer uso de utilitários para que a programação via código seja mais produtiva</w:t>
      </w:r>
      <w:r w:rsidR="00CA535B">
        <w:t>.</w:t>
      </w:r>
    </w:p>
    <w:p w14:paraId="4BCCCD9E" w14:textId="696BACDF" w:rsidR="001C2894" w:rsidRDefault="001C2894" w:rsidP="001C2894">
      <w:pPr>
        <w:pStyle w:val="Ttulo3"/>
        <w:rPr>
          <w:color w:val="7F7F7F" w:themeColor="text1" w:themeTint="80"/>
        </w:rPr>
      </w:pPr>
      <w:r>
        <w:rPr>
          <w:color w:val="7F7F7F" w:themeColor="text1" w:themeTint="80"/>
        </w:rPr>
        <w:t>ORIENTAÇÕES PEDAGÓGICAS</w:t>
      </w:r>
    </w:p>
    <w:p w14:paraId="05F8BAEA" w14:textId="77777777" w:rsidR="001C2894" w:rsidRDefault="001C2894" w:rsidP="001C2894">
      <w:r w:rsidRPr="001C2894">
        <w:t>Para atender os objetivos de aprendizagem, você deverá conduzir o processo de ensino considerando a organização didática apresentada a seguir:</w:t>
      </w:r>
      <w:r>
        <w:t xml:space="preserve"> </w:t>
      </w:r>
    </w:p>
    <w:p w14:paraId="598E2D9F" w14:textId="4B9CF4AD" w:rsidR="001C2894" w:rsidRDefault="001C2894" w:rsidP="001C2894">
      <w:pPr>
        <w:pStyle w:val="PargrafodaLista"/>
        <w:numPr>
          <w:ilvl w:val="0"/>
          <w:numId w:val="47"/>
        </w:numPr>
      </w:pPr>
      <w:r>
        <w:t>40 minutos de aula expositiva;</w:t>
      </w:r>
    </w:p>
    <w:p w14:paraId="2F2FFBB4" w14:textId="77777777" w:rsidR="001C2894" w:rsidRDefault="001C2894" w:rsidP="001C2894">
      <w:pPr>
        <w:pStyle w:val="PargrafodaLista"/>
        <w:numPr>
          <w:ilvl w:val="0"/>
          <w:numId w:val="47"/>
        </w:numPr>
      </w:pPr>
      <w:r w:rsidRPr="001C2894">
        <w:t>10 minutos para</w:t>
      </w:r>
      <w:r>
        <w:t xml:space="preserve"> tirar as dúvidas dos alunos;</w:t>
      </w:r>
    </w:p>
    <w:p w14:paraId="338C030F" w14:textId="4A63011A" w:rsidR="001C2894" w:rsidRPr="001C2894" w:rsidRDefault="001C2894" w:rsidP="00D02251">
      <w:pPr>
        <w:pStyle w:val="PargrafodaLista"/>
        <w:numPr>
          <w:ilvl w:val="0"/>
          <w:numId w:val="47"/>
        </w:numPr>
      </w:pPr>
      <w:r>
        <w:t>4</w:t>
      </w:r>
      <w:r w:rsidRPr="001C2894">
        <w:t>0 minutos para desenvolver as atividades propostas para a turma</w:t>
      </w:r>
      <w:r w:rsidR="00B11329">
        <w:t xml:space="preserve"> e apresentação da TDP</w:t>
      </w:r>
      <w:r w:rsidRPr="001C2894">
        <w:t>.</w:t>
      </w:r>
    </w:p>
    <w:p w14:paraId="4A7DA5AD" w14:textId="57D7B3EB" w:rsidR="001C2894" w:rsidRDefault="001C2894" w:rsidP="001C2894">
      <w:pPr>
        <w:pStyle w:val="Ttulo3"/>
        <w:rPr>
          <w:color w:val="7F7F7F" w:themeColor="text1" w:themeTint="80"/>
        </w:rPr>
      </w:pPr>
      <w:r>
        <w:rPr>
          <w:color w:val="7F7F7F" w:themeColor="text1" w:themeTint="80"/>
        </w:rPr>
        <w:t>TÓPICOS DE ESTUDO</w:t>
      </w:r>
    </w:p>
    <w:p w14:paraId="396FBA7B" w14:textId="77777777" w:rsidR="001C2894" w:rsidRPr="001C2894" w:rsidRDefault="001C2894" w:rsidP="001C2894">
      <w:r w:rsidRPr="001C2894">
        <w:t>Todos os tópicos a seguir, conforme livro do aluno, devem ser trabalhados de forma dinâmica, criativa, com embasamento teórico e prático voltado ao mercado de trabalho.</w:t>
      </w:r>
    </w:p>
    <w:p w14:paraId="34EFC2CF" w14:textId="54767555" w:rsidR="0038121B" w:rsidRDefault="0099395D" w:rsidP="001C2894">
      <w:pPr>
        <w:pStyle w:val="PargrafodaLista"/>
        <w:numPr>
          <w:ilvl w:val="0"/>
          <w:numId w:val="48"/>
        </w:numPr>
      </w:pPr>
      <w:r>
        <w:t>Melhorando o Interface Builder</w:t>
      </w:r>
      <w:r w:rsidR="00CA535B">
        <w:t>;</w:t>
      </w:r>
    </w:p>
    <w:p w14:paraId="475C398F" w14:textId="3BF7DFCA" w:rsidR="00810E33" w:rsidRDefault="0099395D" w:rsidP="001C2894">
      <w:pPr>
        <w:pStyle w:val="PargrafodaLista"/>
        <w:numPr>
          <w:ilvl w:val="0"/>
          <w:numId w:val="48"/>
        </w:numPr>
      </w:pPr>
      <w:r>
        <w:t>Melhorando nosso player de música;</w:t>
      </w:r>
    </w:p>
    <w:p w14:paraId="32B4D6E6" w14:textId="4B939B39" w:rsidR="00810E33" w:rsidRDefault="00CA535B" w:rsidP="001C2894">
      <w:pPr>
        <w:pStyle w:val="PargrafodaLista"/>
        <w:numPr>
          <w:ilvl w:val="0"/>
          <w:numId w:val="48"/>
        </w:numPr>
      </w:pPr>
      <w:r>
        <w:t>Firebase Authentication;</w:t>
      </w:r>
    </w:p>
    <w:p w14:paraId="5EA50B32" w14:textId="6C6E4BD2" w:rsidR="00810E33" w:rsidRDefault="00CA535B" w:rsidP="001C2894">
      <w:pPr>
        <w:pStyle w:val="PargrafodaLista"/>
        <w:numPr>
          <w:ilvl w:val="0"/>
          <w:numId w:val="48"/>
        </w:numPr>
      </w:pPr>
      <w:r>
        <w:t>Criando um Projeto Firebase;</w:t>
      </w:r>
    </w:p>
    <w:p w14:paraId="4C453803" w14:textId="4D8E4548" w:rsidR="00561E8D" w:rsidRPr="00561E8D" w:rsidRDefault="00561E8D" w:rsidP="00561E8D">
      <w:pPr>
        <w:pStyle w:val="Ttulo3"/>
        <w:rPr>
          <w:color w:val="7F7F7F" w:themeColor="text1" w:themeTint="80"/>
        </w:rPr>
      </w:pPr>
      <w:r w:rsidRPr="00561E8D">
        <w:rPr>
          <w:color w:val="7F7F7F" w:themeColor="text1" w:themeTint="80"/>
        </w:rPr>
        <w:t>PONTOS IMPORTANTES</w:t>
      </w:r>
    </w:p>
    <w:p w14:paraId="23CB5B05" w14:textId="77777777" w:rsidR="0099395D" w:rsidRPr="00432F2C" w:rsidRDefault="0099395D" w:rsidP="0099395D">
      <w:r>
        <w:t>Nesta aula o aluno perceberá, por definidivo, como é mais fácil desenvolver Views para iOS do que para Android, através do Interface Builder. O aluno aprenderá a reutilizar as interfaces das views apenas utilizando recursos de herança. Ainda irá adicionar o botão cuja função é sobrepor a View da música sendo tocada sobre a View de Navegação.</w:t>
      </w:r>
    </w:p>
    <w:p w14:paraId="6F5291E2" w14:textId="3C0F33A1" w:rsidR="00CA535B" w:rsidRDefault="00CA535B"/>
    <w:p w14:paraId="01546CA8" w14:textId="18431C28" w:rsidR="0099395D" w:rsidRDefault="0099395D" w:rsidP="00D02251">
      <w:pPr>
        <w:pStyle w:val="Ttulo3"/>
        <w:numPr>
          <w:ilvl w:val="1"/>
          <w:numId w:val="87"/>
        </w:numPr>
      </w:pPr>
      <w:r>
        <w:lastRenderedPageBreak/>
        <w:t>Melhorando o Interface Builder</w:t>
      </w:r>
    </w:p>
    <w:p w14:paraId="7BFF8426" w14:textId="77777777" w:rsidR="0099395D" w:rsidRPr="00EC41F3" w:rsidRDefault="0099395D" w:rsidP="00D02251">
      <w:r>
        <w:t xml:space="preserve">Educador, neste item o aluno aprenderá a utilizar recursos do Interface Builder para evitar ao máximo a manipulação de códigos e tornar o trabalho mais produtivo. É muito simples a maneira de trabalhar com o Interface Builder, mas muitas vezes precisaremos utilizar views idênticas em storyboards diferentes e para evitar o retrabalho de criação de uma mesma view em cada storyboard que ela for utilizada, poderemos reutilizar estas views com seus recursos de </w:t>
      </w:r>
      <w:r w:rsidRPr="001B152D">
        <w:rPr>
          <w:b/>
        </w:rPr>
        <w:t>herança</w:t>
      </w:r>
      <w:r>
        <w:t>.</w:t>
      </w:r>
    </w:p>
    <w:p w14:paraId="6C9E8437" w14:textId="77777777" w:rsidR="0099395D" w:rsidRDefault="0099395D" w:rsidP="001B152D"/>
    <w:p w14:paraId="1ED91B29" w14:textId="17CBBC37" w:rsidR="0099395D" w:rsidRDefault="0099395D" w:rsidP="00D02251">
      <w:pPr>
        <w:pStyle w:val="Ttulo4"/>
        <w:numPr>
          <w:ilvl w:val="2"/>
          <w:numId w:val="87"/>
        </w:numPr>
      </w:pPr>
      <w:r>
        <w:t>Reutilizando Views</w:t>
      </w:r>
    </w:p>
    <w:p w14:paraId="7D3B7E6E" w14:textId="77777777" w:rsidR="002458CA" w:rsidRDefault="002458CA" w:rsidP="002458CA">
      <w:r>
        <w:t xml:space="preserve">Educador, para utilizar os recursos de herança na reutilização de Views, explique ao aluno que é necessário criarmos uma classe personalizada para elas para que ela seja “subclasseada”, mas isso deveríamos fazer via código. O aluno irá se perguntar o por quê de estarmos codificando nossas views se acabamos de dizer que este é um método muito trabalhoso. Pois bem, ao codificarmos nossas views, podemos reutilizá-las em outras circunstancias, garantindo que esta apresente um comportamento esperado em qualquer situação em que for utilizada. </w:t>
      </w:r>
    </w:p>
    <w:p w14:paraId="6E6E36EC" w14:textId="77777777" w:rsidR="002458CA" w:rsidRDefault="002458CA" w:rsidP="002458CA">
      <w:r>
        <w:t xml:space="preserve">As desvantagens de manipular estes códigos são claras e ainda só poderíamos ver o após a compilação. Ainda sim, você pode convencer o aluno que, mesmo tendo que implementar o código de nossas views, poderíamos economizar bastante tempo graças ao recurso de </w:t>
      </w:r>
      <w:r w:rsidRPr="006F43FD">
        <w:rPr>
          <w:b/>
        </w:rPr>
        <w:t>renderização em tempo real</w:t>
      </w:r>
      <w:r>
        <w:t xml:space="preserve"> que o Interface Builder nos oferece, mostrando assim, em tempo real, nossas views no momento imediato em que estamos digitando nosso código, sem necessitar de compilação.</w:t>
      </w:r>
    </w:p>
    <w:p w14:paraId="5EF5D3D0" w14:textId="77777777" w:rsidR="0099395D" w:rsidRPr="001B152D" w:rsidRDefault="0099395D" w:rsidP="00D02251">
      <w:pPr>
        <w:pStyle w:val="PargrafodaLista"/>
      </w:pPr>
    </w:p>
    <w:p w14:paraId="09F3BB3B" w14:textId="26D016FE" w:rsidR="0099395D" w:rsidRDefault="0099395D" w:rsidP="00D02251">
      <w:pPr>
        <w:pStyle w:val="Ttulo4"/>
        <w:numPr>
          <w:ilvl w:val="2"/>
          <w:numId w:val="87"/>
        </w:numPr>
      </w:pPr>
      <w:r>
        <w:t>Renderizando Views no Interface Builder</w:t>
      </w:r>
    </w:p>
    <w:p w14:paraId="5C9D697E" w14:textId="77777777" w:rsidR="002458CA" w:rsidRPr="00432F2C" w:rsidRDefault="002458CA" w:rsidP="002458CA">
      <w:r>
        <w:t>Educador, reforce um pouco mais sobre a renderização em tempo real e mostre que há trê técnicas disponíveis para isso: o Draw Rect, o IBDesignable e o IBInspectable. Em seguida, iremos explicar cada um deles à parte.</w:t>
      </w:r>
    </w:p>
    <w:p w14:paraId="1DE4DF6A" w14:textId="77777777" w:rsidR="002458CA" w:rsidRPr="00432F2C" w:rsidRDefault="002458CA" w:rsidP="002458CA">
      <w:pPr>
        <w:pStyle w:val="FirstParagraph"/>
        <w:rPr>
          <w:lang w:val="pt-BR"/>
        </w:rPr>
      </w:pPr>
      <w:r w:rsidRPr="00432F2C">
        <w:rPr>
          <w:lang w:val="pt-BR"/>
        </w:rPr>
        <w:t xml:space="preserve">Vejamos a seguir com mais detalhes o que cada um dos items acima representam na </w:t>
      </w:r>
      <w:commentRangeStart w:id="1"/>
      <w:commentRangeStart w:id="2"/>
      <w:r w:rsidRPr="00432F2C">
        <w:rPr>
          <w:lang w:val="pt-BR"/>
        </w:rPr>
        <w:t>prática</w:t>
      </w:r>
      <w:r>
        <w:rPr>
          <w:lang w:val="pt-BR"/>
        </w:rPr>
        <w:t>:</w:t>
      </w:r>
      <w:commentRangeEnd w:id="1"/>
      <w:r>
        <w:rPr>
          <w:rStyle w:val="Refdecomentrio"/>
          <w:rFonts w:eastAsia="Arial" w:cs="Arial"/>
          <w:color w:val="000000"/>
          <w:lang w:val="pt-BR" w:eastAsia="pt-BR"/>
        </w:rPr>
        <w:commentReference w:id="1"/>
      </w:r>
      <w:commentRangeEnd w:id="2"/>
      <w:r>
        <w:rPr>
          <w:rStyle w:val="Refdecomentrio"/>
          <w:rFonts w:eastAsia="Arial" w:cs="Arial"/>
          <w:color w:val="000000"/>
          <w:lang w:val="pt-BR" w:eastAsia="pt-BR"/>
        </w:rPr>
        <w:commentReference w:id="2"/>
      </w:r>
    </w:p>
    <w:p w14:paraId="705BBAC6" w14:textId="77777777" w:rsidR="002458CA" w:rsidRDefault="002458CA" w:rsidP="00D02251">
      <w:pPr>
        <w:pStyle w:val="Ttulo4"/>
        <w:ind w:left="708"/>
      </w:pPr>
      <w:r w:rsidRPr="00432F2C">
        <w:t xml:space="preserve">O </w:t>
      </w:r>
      <w:proofErr w:type="gramStart"/>
      <w:r w:rsidRPr="00432F2C">
        <w:t>drawRect(</w:t>
      </w:r>
      <w:proofErr w:type="gramEnd"/>
      <w:r w:rsidRPr="00432F2C">
        <w:t>)</w:t>
      </w:r>
    </w:p>
    <w:p w14:paraId="0A1932E5" w14:textId="77777777" w:rsidR="002458CA" w:rsidRPr="00432F2C" w:rsidRDefault="002458CA" w:rsidP="002458CA">
      <w:pPr>
        <w:pStyle w:val="Compact"/>
        <w:numPr>
          <w:ilvl w:val="0"/>
          <w:numId w:val="0"/>
        </w:numPr>
      </w:pPr>
      <w:r>
        <w:t>Com ele, s</w:t>
      </w:r>
      <w:r w:rsidRPr="00432F2C">
        <w:t xml:space="preserve">omente as alterações da view feitas dentro do método </w:t>
      </w:r>
      <w:proofErr w:type="gramStart"/>
      <w:r w:rsidRPr="00432F2C">
        <w:t>draw(</w:t>
      </w:r>
      <w:proofErr w:type="gramEnd"/>
      <w:r w:rsidRPr="00432F2C">
        <w:t>_ :) serão aplicadas no interface builder, além disso elas serão mostradas apenas se a classe for Designable.</w:t>
      </w:r>
    </w:p>
    <w:p w14:paraId="03C24380" w14:textId="77777777" w:rsidR="002458CA" w:rsidRPr="00432F2C" w:rsidRDefault="002458CA" w:rsidP="002458CA">
      <w:r>
        <w:t>O método poderia ser definido dessa forma:</w:t>
      </w:r>
    </w:p>
    <w:p w14:paraId="4EA443D7" w14:textId="77777777" w:rsidR="002458CA" w:rsidRPr="0026208F" w:rsidRDefault="002458CA" w:rsidP="002458CA">
      <w:pPr>
        <w:widowControl w:val="0"/>
        <w:tabs>
          <w:tab w:val="left" w:pos="692"/>
        </w:tabs>
        <w:autoSpaceDE w:val="0"/>
        <w:autoSpaceDN w:val="0"/>
        <w:adjustRightInd w:val="0"/>
        <w:rPr>
          <w:rFonts w:ascii="Menlo" w:hAnsi="Menlo" w:cs="Menlo"/>
          <w:sz w:val="18"/>
          <w:szCs w:val="18"/>
        </w:rPr>
      </w:pPr>
      <w:proofErr w:type="gramStart"/>
      <w:r w:rsidRPr="0026208F">
        <w:rPr>
          <w:rFonts w:ascii="Menlo" w:hAnsi="Menlo" w:cs="Menlo"/>
          <w:color w:val="AA0D91"/>
          <w:sz w:val="18"/>
          <w:szCs w:val="18"/>
        </w:rPr>
        <w:t>override</w:t>
      </w:r>
      <w:proofErr w:type="gramEnd"/>
      <w:r w:rsidRPr="0026208F">
        <w:rPr>
          <w:rFonts w:ascii="Menlo" w:hAnsi="Menlo" w:cs="Menlo"/>
          <w:sz w:val="18"/>
          <w:szCs w:val="18"/>
        </w:rPr>
        <w:t xml:space="preserve"> </w:t>
      </w:r>
      <w:r w:rsidRPr="0026208F">
        <w:rPr>
          <w:rFonts w:ascii="Menlo" w:hAnsi="Menlo" w:cs="Menlo"/>
          <w:color w:val="AA0D91"/>
          <w:sz w:val="18"/>
          <w:szCs w:val="18"/>
        </w:rPr>
        <w:t>func</w:t>
      </w:r>
      <w:r w:rsidRPr="0026208F">
        <w:rPr>
          <w:rFonts w:ascii="Menlo" w:hAnsi="Menlo" w:cs="Menlo"/>
          <w:sz w:val="18"/>
          <w:szCs w:val="18"/>
        </w:rPr>
        <w:t xml:space="preserve"> drawRect(rect: </w:t>
      </w:r>
      <w:r w:rsidRPr="0026208F">
        <w:rPr>
          <w:rFonts w:ascii="Menlo" w:hAnsi="Menlo" w:cs="Menlo"/>
          <w:color w:val="5C2699"/>
          <w:sz w:val="18"/>
          <w:szCs w:val="18"/>
        </w:rPr>
        <w:t>CGRect</w:t>
      </w:r>
      <w:r w:rsidRPr="0026208F">
        <w:rPr>
          <w:rFonts w:ascii="Menlo" w:hAnsi="Menlo" w:cs="Menlo"/>
          <w:sz w:val="18"/>
          <w:szCs w:val="18"/>
        </w:rPr>
        <w:t>) {</w:t>
      </w:r>
    </w:p>
    <w:p w14:paraId="0ECB6DBE" w14:textId="77777777" w:rsidR="002458CA" w:rsidRPr="0026208F" w:rsidRDefault="002458CA" w:rsidP="002458CA">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w:t>
      </w:r>
    </w:p>
    <w:p w14:paraId="2D3DD54F" w14:textId="77777777" w:rsidR="002458CA" w:rsidRDefault="002458CA" w:rsidP="002458CA">
      <w:r>
        <w:t>Dentro dele podemos definir formas através de nossos conhecimentos sobre geometria, a pesar de não parecer, o framework CoreGraphics torna essa tarefa bem fácil, mas isto não será nosso foco principal.</w:t>
      </w:r>
    </w:p>
    <w:p w14:paraId="382D15E3" w14:textId="77777777" w:rsidR="002458CA" w:rsidRDefault="002458CA" w:rsidP="002458CA">
      <w:r>
        <w:t xml:space="preserve">Educador, no exemplo dado temos um botão “Adicionar” da Figura 1, onde podemos exercitar com o aluno, antes de mais nada, como poderiamos desmembrar este botão nas formais mais simples possíveis para implementar isso em código logo após. A maneira mais fácil de representar </w:t>
      </w:r>
      <w:proofErr w:type="gramStart"/>
      <w:r>
        <w:t>o  botão</w:t>
      </w:r>
      <w:proofErr w:type="gramEnd"/>
      <w:r>
        <w:t xml:space="preserve"> é por um círculo com preenchimento na cor verde e dois retângulos que se interceptam em seus centros geométricos e estão posicionados no centro geométrico do círculo.</w:t>
      </w:r>
    </w:p>
    <w:p w14:paraId="34AD654E" w14:textId="77777777" w:rsidR="002458CA" w:rsidRDefault="002458CA" w:rsidP="002458CA">
      <w:r>
        <w:lastRenderedPageBreak/>
        <w:t>Agora o aluno pode transpor essa ideia para o código e fazer acontecer. O código abaixo é uma maneira inteligente e simples de representar esse botão. Não se preocupe em demonstrá-lo agora via compilador. Apenas explique o texto de código escrito no livro do aluno.</w:t>
      </w:r>
    </w:p>
    <w:p w14:paraId="7B1431E1" w14:textId="77777777" w:rsidR="002458CA" w:rsidRDefault="002458CA" w:rsidP="002458CA">
      <w:r>
        <w:t xml:space="preserve">No código, após abrirmos o método </w:t>
      </w:r>
      <w:proofErr w:type="gramStart"/>
      <w:r w:rsidRPr="0026208F">
        <w:rPr>
          <w:rFonts w:ascii="Menlo" w:hAnsi="Menlo" w:cs="Menlo"/>
          <w:sz w:val="18"/>
          <w:szCs w:val="18"/>
        </w:rPr>
        <w:t>draw(</w:t>
      </w:r>
      <w:proofErr w:type="gramEnd"/>
      <w:r w:rsidRPr="0026208F">
        <w:rPr>
          <w:rFonts w:ascii="Menlo" w:hAnsi="Menlo" w:cs="Menlo"/>
          <w:color w:val="AA0D91"/>
          <w:sz w:val="18"/>
          <w:szCs w:val="18"/>
        </w:rPr>
        <w:t>_</w:t>
      </w:r>
      <w:r w:rsidRPr="0026208F">
        <w:rPr>
          <w:rFonts w:ascii="Menlo" w:hAnsi="Menlo" w:cs="Menlo"/>
          <w:sz w:val="18"/>
          <w:szCs w:val="18"/>
        </w:rPr>
        <w:t xml:space="preserve"> rect: </w:t>
      </w:r>
      <w:r w:rsidRPr="0026208F">
        <w:rPr>
          <w:rFonts w:ascii="Menlo" w:hAnsi="Menlo" w:cs="Menlo"/>
          <w:color w:val="5C2699"/>
          <w:sz w:val="18"/>
          <w:szCs w:val="18"/>
        </w:rPr>
        <w:t>CGRect</w:t>
      </w:r>
      <w:r w:rsidRPr="0026208F">
        <w:rPr>
          <w:rFonts w:ascii="Menlo" w:hAnsi="Menlo" w:cs="Menlo"/>
          <w:sz w:val="18"/>
          <w:szCs w:val="18"/>
        </w:rPr>
        <w:t>)</w:t>
      </w:r>
      <w:r>
        <w:rPr>
          <w:rFonts w:ascii="Menlo" w:hAnsi="Menlo" w:cs="Menlo"/>
          <w:sz w:val="18"/>
          <w:szCs w:val="18"/>
        </w:rPr>
        <w:t xml:space="preserve"> </w:t>
      </w:r>
      <w:r w:rsidRPr="00577F41">
        <w:t>a</w:t>
      </w:r>
      <w:r>
        <w:t xml:space="preserve"> primeira coisa que implementamos é um “caminho” oval dentro de um retângulo (</w:t>
      </w:r>
      <w:r w:rsidRPr="0026208F">
        <w:rPr>
          <w:rFonts w:ascii="Menlo" w:hAnsi="Menlo" w:cs="Menlo"/>
          <w:sz w:val="18"/>
          <w:szCs w:val="18"/>
        </w:rPr>
        <w:t>ovalIn: rect</w:t>
      </w:r>
      <w:r w:rsidRPr="00040087">
        <w:t>)</w:t>
      </w:r>
      <w:r>
        <w:t>. Geometricamente, teríamos que criar um caminho inscrito (no caso de um círculo, significa que ele tangencia as 4 paredes internas de um retângulo) em um retângulo de lados iguais (um quadrado).</w:t>
      </w:r>
    </w:p>
    <w:p w14:paraId="50CA8F0E" w14:textId="77777777" w:rsidR="002458CA" w:rsidRDefault="002458CA" w:rsidP="002458CA">
      <w:r>
        <w:t xml:space="preserve">Primeiro preenchemos a forma oval com uma cor e em seguida implementamos os limites (bounds) da largura e altura da linha horizontal do “+”, e definimos que a largura do caminho será igual à altura da linha horizontal. </w:t>
      </w:r>
    </w:p>
    <w:p w14:paraId="05DEF1EB" w14:textId="77777777" w:rsidR="002458CA" w:rsidRDefault="002458CA" w:rsidP="002458CA">
      <w:r>
        <w:t xml:space="preserve">Para definir um ponto inicial para o nosso caminho sem desenhar um seguimento, usamos o método </w:t>
      </w:r>
      <w:proofErr w:type="gramStart"/>
      <w:r w:rsidRPr="0026208F">
        <w:rPr>
          <w:rFonts w:ascii="Menlo" w:hAnsi="Menlo" w:cs="Menlo"/>
          <w:sz w:val="18"/>
          <w:szCs w:val="18"/>
        </w:rPr>
        <w:t>move(</w:t>
      </w:r>
      <w:proofErr w:type="gramEnd"/>
      <w:r w:rsidRPr="0026208F">
        <w:rPr>
          <w:rFonts w:ascii="Menlo" w:hAnsi="Menlo" w:cs="Menlo"/>
          <w:sz w:val="18"/>
          <w:szCs w:val="18"/>
        </w:rPr>
        <w:t>to:</w:t>
      </w:r>
      <w:r>
        <w:rPr>
          <w:rFonts w:ascii="Menlo" w:hAnsi="Menlo" w:cs="Menlo"/>
          <w:sz w:val="18"/>
          <w:szCs w:val="18"/>
        </w:rPr>
        <w:t xml:space="preserve"> )</w:t>
      </w:r>
      <w:r w:rsidRPr="00263325">
        <w:rPr>
          <w:rFonts w:cs="Arial"/>
          <w:szCs w:val="22"/>
        </w:rPr>
        <w:t xml:space="preserve"> com as coordenadas x e y descritas no exemplo</w:t>
      </w:r>
      <w:r>
        <w:t xml:space="preserve">, e para definirmos o ponto final do seguimento horizontal utilizamos o método </w:t>
      </w:r>
      <w:r w:rsidRPr="0026208F">
        <w:rPr>
          <w:rFonts w:ascii="Menlo" w:hAnsi="Menlo" w:cs="Menlo"/>
          <w:sz w:val="18"/>
          <w:szCs w:val="18"/>
        </w:rPr>
        <w:t>addLine(to:</w:t>
      </w:r>
      <w:r>
        <w:rPr>
          <w:rFonts w:ascii="Menlo" w:hAnsi="Menlo" w:cs="Menlo"/>
          <w:sz w:val="18"/>
          <w:szCs w:val="18"/>
        </w:rPr>
        <w:t xml:space="preserve"> ) </w:t>
      </w:r>
      <w:r w:rsidRPr="00015DD0">
        <w:rPr>
          <w:rFonts w:cs="Arial"/>
          <w:szCs w:val="22"/>
        </w:rPr>
        <w:t>com</w:t>
      </w:r>
      <w:r>
        <w:t xml:space="preserve"> as coordenadas no exemplo. Fazemos o mesmo com a linha vertical. Por fim definimos as cores das linhas e aplicamos o desenho das linhas que definimos com o método </w:t>
      </w:r>
      <w:proofErr w:type="gramStart"/>
      <w:r w:rsidRPr="00015DD0">
        <w:rPr>
          <w:rFonts w:ascii="Menlo" w:hAnsi="Menlo" w:cs="Menlo"/>
          <w:sz w:val="18"/>
          <w:szCs w:val="18"/>
        </w:rPr>
        <w:t>stroke(</w:t>
      </w:r>
      <w:proofErr w:type="gramEnd"/>
      <w:r w:rsidRPr="00015DD0">
        <w:rPr>
          <w:rFonts w:ascii="Menlo" w:hAnsi="Menlo" w:cs="Menlo"/>
          <w:sz w:val="18"/>
          <w:szCs w:val="18"/>
        </w:rPr>
        <w:t>)</w:t>
      </w:r>
      <w:r>
        <w:rPr>
          <w:rFonts w:ascii="Menlo" w:hAnsi="Menlo" w:cs="Menlo"/>
          <w:sz w:val="18"/>
          <w:szCs w:val="18"/>
        </w:rPr>
        <w:t xml:space="preserve">. </w:t>
      </w:r>
      <w:r w:rsidRPr="00015DD0">
        <w:rPr>
          <w:rFonts w:cs="Arial"/>
          <w:szCs w:val="22"/>
        </w:rPr>
        <w:t>O resultado</w:t>
      </w:r>
      <w:r>
        <w:t xml:space="preserve"> deverá ser como na Figura 2 e poderá ser renderizado na hora, no IB.</w:t>
      </w:r>
    </w:p>
    <w:p w14:paraId="54F37214" w14:textId="77777777" w:rsidR="002458CA" w:rsidRDefault="002458CA" w:rsidP="00D02251">
      <w:pPr>
        <w:pStyle w:val="Ttulo4"/>
        <w:ind w:left="708"/>
      </w:pPr>
      <w:r w:rsidRPr="00432F2C">
        <w:t>IBDesignables</w:t>
      </w:r>
    </w:p>
    <w:p w14:paraId="1A6C3B77" w14:textId="77777777" w:rsidR="002458CA" w:rsidRPr="00432F2C" w:rsidRDefault="002458CA" w:rsidP="002458CA">
      <w:pPr>
        <w:pStyle w:val="Compact"/>
        <w:numPr>
          <w:ilvl w:val="0"/>
          <w:numId w:val="0"/>
        </w:numPr>
      </w:pPr>
      <w:r>
        <w:t>Através deste método podemos fazer com que uma view se torne</w:t>
      </w:r>
      <w:r w:rsidRPr="00432F2C">
        <w:t xml:space="preserve"> Designable</w:t>
      </w:r>
      <w:r>
        <w:t>, o que</w:t>
      </w:r>
      <w:r w:rsidRPr="00432F2C">
        <w:t xml:space="preserve"> significa que ela será desenhável </w:t>
      </w:r>
      <w:proofErr w:type="gramStart"/>
      <w:r>
        <w:t>pelo</w:t>
      </w:r>
      <w:r w:rsidRPr="00432F2C">
        <w:t xml:space="preserve"> interface</w:t>
      </w:r>
      <w:proofErr w:type="gramEnd"/>
      <w:r w:rsidRPr="00432F2C">
        <w:t xml:space="preserve"> builder. Isto faz com que o código contido no método </w:t>
      </w:r>
      <w:proofErr w:type="gramStart"/>
      <w:r w:rsidRPr="00432F2C">
        <w:t>draw(</w:t>
      </w:r>
      <w:proofErr w:type="gramEnd"/>
      <w:r w:rsidRPr="00432F2C">
        <w:t>_ :) seja mostrado no interface builder.</w:t>
      </w:r>
    </w:p>
    <w:p w14:paraId="2A76FB3A" w14:textId="77777777" w:rsidR="002458CA" w:rsidRPr="00090F8D" w:rsidRDefault="002458CA" w:rsidP="002458CA">
      <w:pPr>
        <w:spacing w:after="200"/>
      </w:pPr>
      <w:r>
        <w:t xml:space="preserve">Educador, aqui explique ao aluno que para que a nossa view seja atualizada imediatamente no IB, conforme alteramos o método </w:t>
      </w:r>
      <w:proofErr w:type="gramStart"/>
      <w:r>
        <w:t>draw(</w:t>
      </w:r>
      <w:proofErr w:type="gramEnd"/>
      <w:r>
        <w:t xml:space="preserve">_ :), devemos utilizar o atributo </w:t>
      </w:r>
      <w:r w:rsidRPr="00090F8D">
        <w:rPr>
          <w:color w:val="CC3399"/>
        </w:rPr>
        <w:t>@IBDesignable</w:t>
      </w:r>
      <w:r>
        <w:rPr>
          <w:color w:val="CC3399"/>
        </w:rPr>
        <w:t xml:space="preserve"> </w:t>
      </w:r>
      <w:r>
        <w:t>no inicio da classe, como foi apresentado no exemplo do método anterior.</w:t>
      </w:r>
    </w:p>
    <w:p w14:paraId="3190AE72" w14:textId="77777777" w:rsidR="002458CA" w:rsidRPr="00432F2C" w:rsidRDefault="002458CA" w:rsidP="00D02251">
      <w:pPr>
        <w:pStyle w:val="Ttulo4"/>
        <w:ind w:left="708"/>
      </w:pPr>
      <w:r w:rsidRPr="00432F2C">
        <w:t>IBInspectables</w:t>
      </w:r>
    </w:p>
    <w:p w14:paraId="1681251B" w14:textId="77777777" w:rsidR="002458CA" w:rsidRDefault="002458CA" w:rsidP="002458CA">
      <w:pPr>
        <w:pStyle w:val="Compact"/>
        <w:numPr>
          <w:ilvl w:val="0"/>
          <w:numId w:val="0"/>
        </w:numPr>
      </w:pPr>
      <w:r w:rsidRPr="00432F2C">
        <w:t xml:space="preserve">Como auxílio adicional, poderemos adicionar propriedades ao painel de propriedades </w:t>
      </w:r>
      <w:proofErr w:type="gramStart"/>
      <w:r w:rsidRPr="00432F2C">
        <w:t>do interface</w:t>
      </w:r>
      <w:proofErr w:type="gramEnd"/>
      <w:r w:rsidRPr="00432F2C">
        <w:t xml:space="preserve"> builder, assim poderemos configurar cores, tamanho e outras propriedades que não são padrões da view diretamente do painel de propriedades do interface Builder.</w:t>
      </w:r>
      <w:r>
        <w:t xml:space="preserve"> </w:t>
      </w:r>
    </w:p>
    <w:p w14:paraId="7379408A" w14:textId="77777777" w:rsidR="002458CA" w:rsidRPr="00432F2C" w:rsidRDefault="002458CA" w:rsidP="002458CA">
      <w:pPr>
        <w:widowControl w:val="0"/>
        <w:tabs>
          <w:tab w:val="left" w:pos="692"/>
        </w:tabs>
        <w:autoSpaceDE w:val="0"/>
        <w:autoSpaceDN w:val="0"/>
        <w:adjustRightInd w:val="0"/>
        <w:spacing w:after="0"/>
      </w:pPr>
      <w:r>
        <w:t xml:space="preserve">Esta facilidade é possível, adicionando a anotação </w:t>
      </w:r>
      <w:r w:rsidRPr="0026208F">
        <w:rPr>
          <w:rFonts w:ascii="Menlo" w:hAnsi="Menlo" w:cs="Menlo"/>
          <w:color w:val="AA0D91"/>
          <w:sz w:val="18"/>
          <w:szCs w:val="18"/>
        </w:rPr>
        <w:t>@IBInspectable</w:t>
      </w:r>
      <w:r>
        <w:rPr>
          <w:rFonts w:ascii="Menlo" w:hAnsi="Menlo" w:cs="Menlo"/>
          <w:color w:val="AA0D91"/>
          <w:sz w:val="18"/>
          <w:szCs w:val="18"/>
        </w:rPr>
        <w:t xml:space="preserve"> </w:t>
      </w:r>
      <w:r w:rsidRPr="00090F8D">
        <w:rPr>
          <w:rFonts w:cstheme="minorBidi"/>
          <w:szCs w:val="22"/>
        </w:rPr>
        <w:t xml:space="preserve">na propriedade que queremos alterar via IB, como por exemplo a propriedade </w:t>
      </w:r>
      <w:r w:rsidRPr="00090F8D">
        <w:rPr>
          <w:rFonts w:ascii="Menlo" w:hAnsi="Menlo" w:cs="Menlo"/>
          <w:color w:val="000000"/>
          <w:sz w:val="18"/>
          <w:szCs w:val="18"/>
        </w:rPr>
        <w:t>fillColor</w:t>
      </w:r>
      <w:r w:rsidRPr="00090F8D">
        <w:rPr>
          <w:rFonts w:cstheme="minorBidi"/>
          <w:szCs w:val="22"/>
        </w:rPr>
        <w:t>, onde poderemos controlar a cor de preenchimento de nossas formas através do IB.</w:t>
      </w:r>
    </w:p>
    <w:p w14:paraId="4E1F6E1C" w14:textId="77777777" w:rsidR="002458CA" w:rsidRDefault="002458CA" w:rsidP="00D02251">
      <w:pPr>
        <w:pStyle w:val="PargrafodaLista"/>
      </w:pPr>
    </w:p>
    <w:p w14:paraId="1A5B9040" w14:textId="77777777" w:rsidR="002458CA" w:rsidRPr="001B152D" w:rsidRDefault="002458CA" w:rsidP="00D02251">
      <w:pPr>
        <w:pStyle w:val="PargrafodaLista"/>
      </w:pPr>
    </w:p>
    <w:p w14:paraId="66628269" w14:textId="1034501F" w:rsidR="0099395D" w:rsidRDefault="0099395D" w:rsidP="00D02251">
      <w:pPr>
        <w:pStyle w:val="Ttulo3"/>
        <w:numPr>
          <w:ilvl w:val="1"/>
          <w:numId w:val="87"/>
        </w:numPr>
      </w:pPr>
      <w:r>
        <w:t>Melhorando nosso player de música</w:t>
      </w:r>
    </w:p>
    <w:p w14:paraId="576EFCD5" w14:textId="77777777" w:rsidR="002458CA" w:rsidRPr="00432F2C" w:rsidRDefault="002458CA" w:rsidP="002458CA">
      <w:r>
        <w:t>Educador, visto a teoria, vamos agora praticá-la criando os ícones que representarão o botão para esconder e mostrar a view no mini-player na frente das nossas storyboards. Serão criados ícones como mostrados nas Figuras 4 e 5, uma seta para cima e outra para baixo.</w:t>
      </w:r>
    </w:p>
    <w:p w14:paraId="57E64F92" w14:textId="77777777" w:rsidR="002458CA" w:rsidRDefault="002458CA" w:rsidP="002458CA">
      <w:r>
        <w:t>Educador, mostre o escopo do projeto, com as Figuras 6 e 7, explicando que a seta para cima terá a função de puxar para cima a View de música sendo tocada, e a seta para baixo é para puxar para baixo a view de música sendo tocada.</w:t>
      </w:r>
    </w:p>
    <w:p w14:paraId="398765DD" w14:textId="77777777" w:rsidR="002458CA" w:rsidRPr="00943E54" w:rsidRDefault="002458CA" w:rsidP="002458CA">
      <w:r>
        <w:t xml:space="preserve">Por fim, abra o arquivo </w:t>
      </w:r>
      <w:r w:rsidRPr="00943E54">
        <w:rPr>
          <w:b/>
          <w:color w:val="70AD47" w:themeColor="accent6"/>
        </w:rPr>
        <w:t>Unidade_7_-Aula</w:t>
      </w:r>
      <w:r w:rsidRPr="00943E54">
        <w:rPr>
          <w:b/>
          <w:i/>
          <w:color w:val="70AD47" w:themeColor="accent6"/>
        </w:rPr>
        <w:t>_</w:t>
      </w:r>
      <w:r w:rsidRPr="00943E54">
        <w:rPr>
          <w:b/>
          <w:color w:val="70AD47" w:themeColor="accent6"/>
        </w:rPr>
        <w:t>1-_Exemplo_1.zip</w:t>
      </w:r>
      <w:r>
        <w:rPr>
          <w:b/>
          <w:color w:val="70AD47" w:themeColor="accent6"/>
        </w:rPr>
        <w:t xml:space="preserve"> </w:t>
      </w:r>
      <w:r w:rsidRPr="00943E54">
        <w:t>e daremos início</w:t>
      </w:r>
      <w:r>
        <w:t xml:space="preserve"> ao nosso passo-</w:t>
      </w:r>
      <w:r w:rsidRPr="00943E54">
        <w:t>a</w:t>
      </w:r>
      <w:r>
        <w:t>-</w:t>
      </w:r>
      <w:r w:rsidRPr="00943E54">
        <w:t>passo</w:t>
      </w:r>
      <w:r>
        <w:t>.</w:t>
      </w:r>
    </w:p>
    <w:p w14:paraId="0708C844" w14:textId="77777777" w:rsidR="002458CA" w:rsidRPr="001B152D" w:rsidRDefault="002458CA" w:rsidP="00D02251">
      <w:pPr>
        <w:pStyle w:val="PargrafodaLista"/>
        <w:ind w:left="705"/>
      </w:pPr>
    </w:p>
    <w:p w14:paraId="6C31F2A3" w14:textId="148085E9" w:rsidR="0099395D" w:rsidRDefault="0099395D" w:rsidP="00D02251">
      <w:pPr>
        <w:pStyle w:val="Ttulo4"/>
        <w:numPr>
          <w:ilvl w:val="2"/>
          <w:numId w:val="87"/>
        </w:numPr>
      </w:pPr>
      <w:r>
        <w:lastRenderedPageBreak/>
        <w:t xml:space="preserve">Criando um arquivo de layout </w:t>
      </w:r>
      <w:proofErr w:type="gramStart"/>
      <w:r>
        <w:t>(.xib</w:t>
      </w:r>
      <w:proofErr w:type="gramEnd"/>
      <w:r>
        <w:t>)</w:t>
      </w:r>
    </w:p>
    <w:p w14:paraId="342D4086" w14:textId="77777777" w:rsidR="002458CA" w:rsidRDefault="002458CA" w:rsidP="002458CA">
      <w:pPr>
        <w:pBdr>
          <w:bottom w:val="single" w:sz="4" w:space="1" w:color="auto"/>
        </w:pBdr>
        <w:spacing w:before="0" w:after="200"/>
        <w:rPr>
          <w:rFonts w:eastAsia="Arial" w:cs="Arial"/>
          <w:color w:val="000000"/>
          <w:szCs w:val="22"/>
        </w:rPr>
      </w:pPr>
      <w:r w:rsidRPr="002458CA">
        <w:rPr>
          <w:rFonts w:eastAsia="Arial" w:cs="Arial"/>
          <w:color w:val="000000"/>
          <w:szCs w:val="22"/>
        </w:rPr>
        <w:t>Educador, instrua o aluno a:</w:t>
      </w:r>
    </w:p>
    <w:p w14:paraId="7656914F" w14:textId="77777777" w:rsidR="005732D6" w:rsidRPr="002458CA" w:rsidRDefault="005732D6" w:rsidP="002458CA">
      <w:pPr>
        <w:pBdr>
          <w:bottom w:val="single" w:sz="4" w:space="1" w:color="auto"/>
        </w:pBdr>
        <w:spacing w:before="0" w:after="200"/>
        <w:rPr>
          <w:rFonts w:eastAsia="Arial" w:cs="Arial"/>
          <w:color w:val="000000"/>
          <w:szCs w:val="22"/>
        </w:rPr>
      </w:pPr>
    </w:p>
    <w:p w14:paraId="47112DD8" w14:textId="77777777" w:rsidR="002458CA" w:rsidRPr="002458CA" w:rsidRDefault="002458CA" w:rsidP="00D02251">
      <w:pPr>
        <w:numPr>
          <w:ilvl w:val="0"/>
          <w:numId w:val="109"/>
        </w:numPr>
        <w:spacing w:before="156" w:after="156"/>
        <w:rPr>
          <w:rFonts w:eastAsiaTheme="minorHAnsi" w:cstheme="minorBidi"/>
          <w:szCs w:val="22"/>
          <w:lang w:eastAsia="en-US"/>
        </w:rPr>
      </w:pPr>
      <w:r w:rsidRPr="002458CA">
        <w:rPr>
          <w:rFonts w:eastAsiaTheme="minorHAnsi" w:cstheme="minorBidi"/>
          <w:szCs w:val="22"/>
          <w:lang w:eastAsia="en-US"/>
        </w:rPr>
        <w:t xml:space="preserve">Selecionar o group </w:t>
      </w:r>
      <w:r w:rsidRPr="002458CA">
        <w:rPr>
          <w:rFonts w:eastAsiaTheme="minorHAnsi" w:cstheme="minorBidi"/>
          <w:b/>
          <w:szCs w:val="22"/>
          <w:lang w:eastAsia="en-US"/>
        </w:rPr>
        <w:t>Views</w:t>
      </w:r>
      <w:r w:rsidRPr="002458CA">
        <w:rPr>
          <w:rFonts w:eastAsiaTheme="minorHAnsi" w:cstheme="minorBidi"/>
          <w:szCs w:val="22"/>
          <w:lang w:eastAsia="en-US"/>
        </w:rPr>
        <w:t xml:space="preserve"> que já foi criado previamente e criar um novo arquivo pelo menu </w:t>
      </w:r>
      <w:r w:rsidRPr="002458CA">
        <w:rPr>
          <w:rFonts w:eastAsiaTheme="minorHAnsi" w:cstheme="minorBidi"/>
          <w:b/>
          <w:szCs w:val="22"/>
          <w:lang w:eastAsia="en-US"/>
        </w:rPr>
        <w:t xml:space="preserve">File &gt; New </w:t>
      </w:r>
      <w:proofErr w:type="gramStart"/>
      <w:r w:rsidRPr="002458CA">
        <w:rPr>
          <w:rFonts w:eastAsiaTheme="minorHAnsi" w:cstheme="minorBidi"/>
          <w:b/>
          <w:szCs w:val="22"/>
          <w:lang w:eastAsia="en-US"/>
        </w:rPr>
        <w:t>&gt; File</w:t>
      </w:r>
      <w:proofErr w:type="gramEnd"/>
      <w:r w:rsidRPr="002458CA">
        <w:rPr>
          <w:rFonts w:eastAsiaTheme="minorHAnsi" w:cstheme="minorBidi"/>
          <w:szCs w:val="22"/>
          <w:lang w:eastAsia="en-US"/>
        </w:rPr>
        <w:t xml:space="preserve">, selecionando a opção </w:t>
      </w:r>
      <w:r w:rsidRPr="002458CA">
        <w:rPr>
          <w:rFonts w:eastAsiaTheme="minorHAnsi" w:cstheme="minorBidi"/>
          <w:b/>
          <w:szCs w:val="22"/>
          <w:lang w:eastAsia="en-US"/>
        </w:rPr>
        <w:t>View</w:t>
      </w:r>
      <w:r w:rsidRPr="002458CA">
        <w:rPr>
          <w:rFonts w:eastAsiaTheme="minorHAnsi" w:cstheme="minorBidi"/>
          <w:szCs w:val="22"/>
          <w:lang w:eastAsia="en-US"/>
        </w:rPr>
        <w:t xml:space="preserve"> na janela que se abriu e, clicando em </w:t>
      </w:r>
      <w:r w:rsidRPr="002458CA">
        <w:rPr>
          <w:rFonts w:eastAsiaTheme="minorHAnsi" w:cstheme="minorBidi"/>
          <w:b/>
          <w:szCs w:val="22"/>
          <w:lang w:eastAsia="en-US"/>
        </w:rPr>
        <w:t>Next</w:t>
      </w:r>
      <w:r w:rsidRPr="002458CA">
        <w:rPr>
          <w:rFonts w:eastAsiaTheme="minorHAnsi" w:cstheme="minorBidi"/>
          <w:szCs w:val="22"/>
          <w:lang w:eastAsia="en-US"/>
        </w:rPr>
        <w:t xml:space="preserve">, selecione a opção </w:t>
      </w:r>
      <w:r w:rsidRPr="002458CA">
        <w:rPr>
          <w:rFonts w:eastAsiaTheme="minorHAnsi" w:cstheme="minorBidi"/>
          <w:b/>
          <w:szCs w:val="22"/>
          <w:lang w:eastAsia="en-US"/>
        </w:rPr>
        <w:t>ExpandCollapseButton</w:t>
      </w:r>
      <w:r w:rsidRPr="002458CA">
        <w:rPr>
          <w:rFonts w:eastAsiaTheme="minorHAnsi" w:cstheme="minorBidi"/>
          <w:szCs w:val="22"/>
          <w:lang w:eastAsia="en-US"/>
        </w:rPr>
        <w:t xml:space="preserve"> para a view. Finalizar a criação clicando em </w:t>
      </w:r>
      <w:r w:rsidRPr="002458CA">
        <w:rPr>
          <w:rFonts w:eastAsiaTheme="minorHAnsi" w:cstheme="minorBidi"/>
          <w:b/>
          <w:szCs w:val="22"/>
          <w:lang w:eastAsia="en-US"/>
        </w:rPr>
        <w:t>Create</w:t>
      </w:r>
      <w:r w:rsidRPr="002458CA">
        <w:rPr>
          <w:rFonts w:eastAsiaTheme="minorHAnsi" w:cstheme="minorBidi"/>
          <w:szCs w:val="22"/>
          <w:lang w:eastAsia="en-US"/>
        </w:rPr>
        <w:t>.</w:t>
      </w:r>
    </w:p>
    <w:p w14:paraId="79189726" w14:textId="77777777" w:rsidR="002458CA" w:rsidRPr="002458CA" w:rsidRDefault="002458CA" w:rsidP="00D02251">
      <w:pPr>
        <w:numPr>
          <w:ilvl w:val="0"/>
          <w:numId w:val="109"/>
        </w:numPr>
        <w:spacing w:before="156" w:after="156"/>
        <w:rPr>
          <w:rFonts w:eastAsiaTheme="minorHAnsi" w:cstheme="minorBidi"/>
          <w:szCs w:val="22"/>
          <w:lang w:eastAsia="en-US"/>
        </w:rPr>
      </w:pPr>
      <w:r w:rsidRPr="002458CA">
        <w:rPr>
          <w:rFonts w:eastAsiaTheme="minorHAnsi" w:cstheme="minorBidi"/>
          <w:szCs w:val="22"/>
          <w:lang w:eastAsia="en-US"/>
        </w:rPr>
        <w:t xml:space="preserve">Um novo </w:t>
      </w:r>
      <w:proofErr w:type="gramStart"/>
      <w:r w:rsidRPr="002458CA">
        <w:rPr>
          <w:rFonts w:eastAsiaTheme="minorHAnsi" w:cstheme="minorBidi"/>
          <w:szCs w:val="22"/>
          <w:lang w:eastAsia="en-US"/>
        </w:rPr>
        <w:t>arquivo .xib</w:t>
      </w:r>
      <w:proofErr w:type="gramEnd"/>
      <w:r w:rsidRPr="002458CA">
        <w:rPr>
          <w:rFonts w:eastAsiaTheme="minorHAnsi" w:cstheme="minorBidi"/>
          <w:szCs w:val="22"/>
          <w:lang w:eastAsia="en-US"/>
        </w:rPr>
        <w:t xml:space="preserve"> foi criado, onde deverá ser feito alguns ajustes. Para isso, selecionar a </w:t>
      </w:r>
      <w:r w:rsidRPr="002458CA">
        <w:rPr>
          <w:rFonts w:eastAsiaTheme="minorHAnsi" w:cstheme="minorBidi"/>
          <w:b/>
          <w:szCs w:val="22"/>
          <w:lang w:eastAsia="en-US"/>
        </w:rPr>
        <w:t>View</w:t>
      </w:r>
      <w:r w:rsidRPr="002458CA">
        <w:rPr>
          <w:rFonts w:eastAsiaTheme="minorHAnsi" w:cstheme="minorBidi"/>
          <w:szCs w:val="22"/>
          <w:lang w:eastAsia="en-US"/>
        </w:rPr>
        <w:t xml:space="preserve"> no painel de navegação e na aba </w:t>
      </w:r>
      <w:r w:rsidRPr="002458CA">
        <w:rPr>
          <w:rFonts w:eastAsiaTheme="minorHAnsi" w:cstheme="minorBidi"/>
          <w:b/>
          <w:szCs w:val="22"/>
          <w:lang w:eastAsia="en-US"/>
        </w:rPr>
        <w:t>Attributes inspector</w:t>
      </w:r>
      <w:r w:rsidRPr="002458CA">
        <w:rPr>
          <w:rFonts w:eastAsiaTheme="minorHAnsi" w:cstheme="minorBidi"/>
          <w:szCs w:val="22"/>
          <w:lang w:eastAsia="en-US"/>
        </w:rPr>
        <w:t xml:space="preserve">, escolher a opção </w:t>
      </w:r>
      <w:r w:rsidRPr="002458CA">
        <w:rPr>
          <w:rFonts w:eastAsiaTheme="minorHAnsi" w:cstheme="minorBidi"/>
          <w:b/>
          <w:szCs w:val="22"/>
          <w:lang w:eastAsia="en-US"/>
        </w:rPr>
        <w:t>Freedom</w:t>
      </w:r>
      <w:r w:rsidRPr="002458CA">
        <w:rPr>
          <w:rFonts w:eastAsiaTheme="minorHAnsi" w:cstheme="minorBidi"/>
          <w:szCs w:val="22"/>
          <w:lang w:eastAsia="en-US"/>
        </w:rPr>
        <w:t xml:space="preserve"> na propriedade </w:t>
      </w:r>
      <w:r w:rsidRPr="002458CA">
        <w:rPr>
          <w:rFonts w:eastAsiaTheme="minorHAnsi" w:cstheme="minorBidi"/>
          <w:b/>
          <w:szCs w:val="22"/>
          <w:lang w:eastAsia="en-US"/>
        </w:rPr>
        <w:t>Size</w:t>
      </w:r>
      <w:r w:rsidRPr="002458CA">
        <w:rPr>
          <w:rFonts w:eastAsiaTheme="minorHAnsi" w:cstheme="minorBidi"/>
          <w:szCs w:val="22"/>
          <w:lang w:eastAsia="en-US"/>
        </w:rPr>
        <w:t xml:space="preserve">. Em seguida, definir a largura e altura da view para </w:t>
      </w:r>
      <w:r w:rsidRPr="002458CA">
        <w:rPr>
          <w:rFonts w:eastAsiaTheme="minorHAnsi" w:cstheme="minorBidi"/>
          <w:b/>
          <w:szCs w:val="22"/>
          <w:lang w:eastAsia="en-US"/>
        </w:rPr>
        <w:t>200x100</w:t>
      </w:r>
      <w:r w:rsidRPr="002458CA">
        <w:rPr>
          <w:rFonts w:eastAsiaTheme="minorHAnsi" w:cstheme="minorBidi"/>
          <w:szCs w:val="22"/>
          <w:lang w:eastAsia="en-US"/>
        </w:rPr>
        <w:t xml:space="preserve">, na aba </w:t>
      </w:r>
      <w:r w:rsidRPr="002458CA">
        <w:rPr>
          <w:rFonts w:eastAsiaTheme="minorHAnsi" w:cstheme="minorBidi"/>
          <w:b/>
          <w:szCs w:val="22"/>
          <w:lang w:eastAsia="en-US"/>
        </w:rPr>
        <w:t>Size Inspector.</w:t>
      </w:r>
    </w:p>
    <w:p w14:paraId="45B9AD3C" w14:textId="77777777" w:rsidR="002458CA" w:rsidRPr="001B152D" w:rsidRDefault="002458CA" w:rsidP="00D02251">
      <w:pPr>
        <w:pStyle w:val="PargrafodaLista"/>
      </w:pPr>
    </w:p>
    <w:p w14:paraId="53363C5E" w14:textId="5E8B39F5" w:rsidR="0099395D" w:rsidRDefault="0099395D" w:rsidP="00D02251">
      <w:pPr>
        <w:pStyle w:val="Ttulo4"/>
        <w:numPr>
          <w:ilvl w:val="2"/>
          <w:numId w:val="87"/>
        </w:numPr>
      </w:pPr>
      <w:r>
        <w:t>Criando uma subclasse de UIButton</w:t>
      </w:r>
    </w:p>
    <w:p w14:paraId="75091BEA" w14:textId="77777777" w:rsidR="002458CA" w:rsidRPr="00432F2C" w:rsidRDefault="002458CA" w:rsidP="002458CA">
      <w:r>
        <w:t xml:space="preserve">Temos que criar uma subclasse para reger </w:t>
      </w:r>
      <w:proofErr w:type="gramStart"/>
      <w:r>
        <w:t>o</w:t>
      </w:r>
      <w:r w:rsidRPr="00432F2C">
        <w:t xml:space="preserve"> .xib</w:t>
      </w:r>
      <w:proofErr w:type="gramEnd"/>
      <w:r w:rsidRPr="00432F2C">
        <w:t xml:space="preserve"> </w:t>
      </w:r>
      <w:r>
        <w:t xml:space="preserve">criado, que originalmente </w:t>
      </w:r>
      <w:r w:rsidRPr="00432F2C">
        <w:t xml:space="preserve">é bastante </w:t>
      </w:r>
      <w:r>
        <w:t>limitado. Instrua o aluno a:</w:t>
      </w:r>
    </w:p>
    <w:p w14:paraId="7980D259" w14:textId="77777777" w:rsidR="002458CA" w:rsidRPr="00432F2C" w:rsidRDefault="002458CA" w:rsidP="002458CA">
      <w:pPr>
        <w:pStyle w:val="Compactordered"/>
      </w:pPr>
      <w:r>
        <w:t>Selecionar</w:t>
      </w:r>
      <w:r w:rsidRPr="00432F2C">
        <w:t xml:space="preserve"> o group </w:t>
      </w:r>
      <w:r w:rsidRPr="00432F2C">
        <w:rPr>
          <w:b/>
        </w:rPr>
        <w:t>Views</w:t>
      </w:r>
      <w:r>
        <w:t xml:space="preserve"> e criar um novo arquivo, </w:t>
      </w:r>
      <w:r w:rsidRPr="00432F2C">
        <w:t>como feito nos passos anteriores.</w:t>
      </w:r>
      <w:r>
        <w:t xml:space="preserve"> Escolher a opção </w:t>
      </w:r>
      <w:r w:rsidRPr="00432F2C">
        <w:rPr>
          <w:b/>
        </w:rPr>
        <w:t>Cocoa Touch Class</w:t>
      </w:r>
      <w:r>
        <w:rPr>
          <w:b/>
        </w:rPr>
        <w:t xml:space="preserve">, </w:t>
      </w:r>
      <w:r w:rsidRPr="00CF3285">
        <w:t>e ao clicar em</w:t>
      </w:r>
      <w:r>
        <w:rPr>
          <w:b/>
        </w:rPr>
        <w:t xml:space="preserve"> Next</w:t>
      </w:r>
      <w:r>
        <w:t xml:space="preserve">, preencha o campo </w:t>
      </w:r>
      <w:r w:rsidRPr="00CF3285">
        <w:rPr>
          <w:b/>
        </w:rPr>
        <w:t>Class</w:t>
      </w:r>
      <w:r>
        <w:t xml:space="preserve"> com </w:t>
      </w:r>
      <w:r w:rsidRPr="00432F2C">
        <w:t xml:space="preserve">o nome </w:t>
      </w:r>
      <w:r w:rsidRPr="00432F2C">
        <w:rPr>
          <w:b/>
        </w:rPr>
        <w:t>ExpandCollapseButton</w:t>
      </w:r>
      <w:r w:rsidRPr="00432F2C">
        <w:t xml:space="preserve"> </w:t>
      </w:r>
      <w:r>
        <w:t xml:space="preserve">e o campo </w:t>
      </w:r>
      <w:r w:rsidRPr="00CF3285">
        <w:rPr>
          <w:b/>
        </w:rPr>
        <w:t>Subclass of</w:t>
      </w:r>
      <w:r>
        <w:t xml:space="preserve"> com a opção UIButton. Clicando em </w:t>
      </w:r>
      <w:r w:rsidRPr="00CF3285">
        <w:rPr>
          <w:b/>
        </w:rPr>
        <w:t>Next</w:t>
      </w:r>
      <w:r>
        <w:t>, o resultado será semelhante ao apresentado nos passos 5, 6 e 7.</w:t>
      </w:r>
    </w:p>
    <w:p w14:paraId="5E12984A" w14:textId="77777777" w:rsidR="002458CA" w:rsidRPr="00F848EA" w:rsidRDefault="002458CA" w:rsidP="002458CA">
      <w:pPr>
        <w:pStyle w:val="Compactordered"/>
        <w:rPr>
          <w:b/>
        </w:rPr>
      </w:pPr>
      <w:r>
        <w:t xml:space="preserve">Para vincular nossos dois objetos criados, selecionar a View no arquivo </w:t>
      </w:r>
      <w:r w:rsidRPr="00432F2C">
        <w:rPr>
          <w:b/>
        </w:rPr>
        <w:t>ExpandCollapseButton.xib</w:t>
      </w:r>
      <w:r>
        <w:rPr>
          <w:b/>
        </w:rPr>
        <w:t xml:space="preserve"> </w:t>
      </w:r>
      <w:r w:rsidRPr="00F848EA">
        <w:t>e escrever</w:t>
      </w:r>
      <w:r>
        <w:rPr>
          <w:b/>
        </w:rPr>
        <w:t xml:space="preserve"> </w:t>
      </w:r>
      <w:r w:rsidRPr="00F848EA">
        <w:rPr>
          <w:b/>
        </w:rPr>
        <w:t>ExpandCollapseButton</w:t>
      </w:r>
      <w:r>
        <w:t xml:space="preserve"> no campo </w:t>
      </w:r>
      <w:r w:rsidRPr="00F848EA">
        <w:rPr>
          <w:b/>
        </w:rPr>
        <w:t>Class</w:t>
      </w:r>
      <w:r>
        <w:t xml:space="preserve"> que se encontra na aba</w:t>
      </w:r>
      <w:r w:rsidRPr="00F848EA">
        <w:rPr>
          <w:b/>
        </w:rPr>
        <w:t xml:space="preserve"> Identity inspector</w:t>
      </w:r>
      <w:r>
        <w:rPr>
          <w:b/>
        </w:rPr>
        <w:t xml:space="preserve">. </w:t>
      </w:r>
      <w:r w:rsidRPr="00F848EA">
        <w:t>Isto fará com que a view selecionada obedeça a classe</w:t>
      </w:r>
      <w:r w:rsidRPr="00F848EA">
        <w:rPr>
          <w:b/>
        </w:rPr>
        <w:t xml:space="preserve"> ExpandCollapseButton </w:t>
      </w:r>
      <w:r w:rsidRPr="00F848EA">
        <w:t>definida no arquivo</w:t>
      </w:r>
      <w:r w:rsidRPr="00F848EA">
        <w:rPr>
          <w:b/>
        </w:rPr>
        <w:t xml:space="preserve"> </w:t>
      </w:r>
      <w:proofErr w:type="gramStart"/>
      <w:r w:rsidRPr="00F848EA">
        <w:rPr>
          <w:b/>
        </w:rPr>
        <w:t>ExpandCollapseButton.swift.</w:t>
      </w:r>
      <w:r>
        <w:t>.</w:t>
      </w:r>
      <w:proofErr w:type="gramEnd"/>
    </w:p>
    <w:p w14:paraId="3F6B8B49" w14:textId="77777777" w:rsidR="002458CA" w:rsidRPr="001B152D" w:rsidRDefault="002458CA" w:rsidP="00D02251">
      <w:pPr>
        <w:pStyle w:val="PargrafodaLista"/>
      </w:pPr>
    </w:p>
    <w:p w14:paraId="62B6C461" w14:textId="7A5C59DC" w:rsidR="0099395D" w:rsidRDefault="0099395D" w:rsidP="00D02251">
      <w:pPr>
        <w:pStyle w:val="Ttulo4"/>
        <w:numPr>
          <w:ilvl w:val="2"/>
          <w:numId w:val="87"/>
        </w:numPr>
      </w:pPr>
      <w:r>
        <w:t>Desenhando no botão</w:t>
      </w:r>
    </w:p>
    <w:p w14:paraId="4133B6C5" w14:textId="77777777" w:rsidR="002458CA" w:rsidRPr="002458CA" w:rsidRDefault="002458CA" w:rsidP="002458CA">
      <w:pPr>
        <w:spacing w:before="0" w:after="200"/>
        <w:rPr>
          <w:rFonts w:eastAsia="Arial" w:cs="Arial"/>
          <w:color w:val="000000"/>
          <w:szCs w:val="22"/>
        </w:rPr>
      </w:pPr>
      <w:r w:rsidRPr="002458CA">
        <w:rPr>
          <w:rFonts w:eastAsia="Arial" w:cs="Arial"/>
          <w:color w:val="000000"/>
          <w:szCs w:val="22"/>
        </w:rPr>
        <w:t xml:space="preserve">Para desenhar a seta, abra o arquivo </w:t>
      </w:r>
      <w:r w:rsidRPr="002458CA">
        <w:rPr>
          <w:rFonts w:eastAsia="Arial" w:cs="Arial"/>
          <w:b/>
          <w:color w:val="000000"/>
          <w:szCs w:val="22"/>
        </w:rPr>
        <w:t>ExpandCollapseButton.swift</w:t>
      </w:r>
      <w:r w:rsidRPr="002458CA">
        <w:rPr>
          <w:rFonts w:eastAsia="Arial" w:cs="Arial"/>
          <w:color w:val="000000"/>
          <w:szCs w:val="22"/>
        </w:rPr>
        <w:t xml:space="preserve"> e siga os seguintes passos:</w:t>
      </w:r>
    </w:p>
    <w:p w14:paraId="77F776F5" w14:textId="77777777" w:rsidR="002458CA" w:rsidRPr="002458CA" w:rsidRDefault="002458CA" w:rsidP="002458CA">
      <w:pPr>
        <w:pBdr>
          <w:bottom w:val="single" w:sz="4" w:space="1" w:color="auto"/>
        </w:pBdr>
        <w:spacing w:before="0" w:after="200"/>
        <w:rPr>
          <w:rFonts w:eastAsia="Arial" w:cs="Arial"/>
          <w:color w:val="000000"/>
          <w:szCs w:val="22"/>
        </w:rPr>
      </w:pPr>
    </w:p>
    <w:p w14:paraId="24447959" w14:textId="77777777" w:rsidR="002458CA" w:rsidRDefault="002458CA" w:rsidP="00D02251">
      <w:pPr>
        <w:numPr>
          <w:ilvl w:val="0"/>
          <w:numId w:val="92"/>
        </w:numPr>
        <w:spacing w:before="156" w:after="156"/>
        <w:ind w:left="426" w:hanging="516"/>
        <w:rPr>
          <w:rFonts w:eastAsiaTheme="minorHAnsi" w:cstheme="minorBidi"/>
          <w:szCs w:val="22"/>
          <w:lang w:eastAsia="en-US"/>
        </w:rPr>
      </w:pPr>
      <w:r w:rsidRPr="001B152D">
        <w:rPr>
          <w:rFonts w:eastAsiaTheme="minorHAnsi" w:cstheme="minorBidi"/>
          <w:szCs w:val="22"/>
          <w:lang w:eastAsia="en-US"/>
        </w:rPr>
        <w:t>Criar a propriedade que definirá o sentido da seta, como no passo 1 e a propriedade de cor, como no pa</w:t>
      </w:r>
      <w:r w:rsidRPr="002458CA">
        <w:rPr>
          <w:rFonts w:eastAsiaTheme="minorHAnsi" w:cstheme="minorBidi"/>
          <w:szCs w:val="22"/>
          <w:lang w:eastAsia="en-US"/>
        </w:rPr>
        <w:t>sso 2, na classe que foi aberta. A classe deverá estar como mostrada no passo 3.</w:t>
      </w:r>
    </w:p>
    <w:p w14:paraId="09D7C50E" w14:textId="6BC75E96" w:rsidR="002458CA" w:rsidRDefault="002458CA" w:rsidP="00D02251">
      <w:pPr>
        <w:numPr>
          <w:ilvl w:val="0"/>
          <w:numId w:val="92"/>
        </w:numPr>
        <w:spacing w:before="156" w:after="156"/>
        <w:ind w:left="426" w:hanging="516"/>
        <w:rPr>
          <w:rFonts w:eastAsiaTheme="minorHAnsi" w:cstheme="minorBidi"/>
          <w:szCs w:val="22"/>
          <w:lang w:eastAsia="en-US"/>
        </w:rPr>
      </w:pPr>
      <w:r w:rsidRPr="001B152D">
        <w:rPr>
          <w:rFonts w:eastAsiaTheme="minorHAnsi" w:cstheme="minorBidi"/>
          <w:szCs w:val="22"/>
          <w:lang w:eastAsia="en-US"/>
        </w:rPr>
        <w:t>Inserir o código, contido no passo 4, dentro do</w:t>
      </w:r>
      <w:r w:rsidRPr="002458CA">
        <w:rPr>
          <w:rFonts w:eastAsiaTheme="minorHAnsi" w:cstheme="minorBidi"/>
          <w:szCs w:val="22"/>
          <w:lang w:eastAsia="en-US"/>
        </w:rPr>
        <w:t xml:space="preserve"> método </w:t>
      </w:r>
      <w:proofErr w:type="gramStart"/>
      <w:r w:rsidRPr="002458CA">
        <w:rPr>
          <w:rFonts w:ascii="Consolas" w:eastAsiaTheme="minorHAnsi" w:hAnsi="Consolas" w:cstheme="minorBidi"/>
          <w:b/>
          <w:szCs w:val="22"/>
          <w:lang w:eastAsia="en-US"/>
        </w:rPr>
        <w:t>drawRect(</w:t>
      </w:r>
      <w:proofErr w:type="gramEnd"/>
      <w:r w:rsidRPr="002458CA">
        <w:rPr>
          <w:rFonts w:ascii="Consolas" w:eastAsiaTheme="minorHAnsi" w:hAnsi="Consolas" w:cstheme="minorBidi"/>
          <w:b/>
          <w:szCs w:val="22"/>
          <w:lang w:eastAsia="en-US"/>
        </w:rPr>
        <w:t>_ :)</w:t>
      </w:r>
      <w:r w:rsidRPr="002458CA">
        <w:rPr>
          <w:rFonts w:eastAsiaTheme="minorHAnsi" w:cstheme="minorBidi"/>
          <w:szCs w:val="22"/>
          <w:lang w:eastAsia="en-US"/>
        </w:rPr>
        <w:t>. Neste código, há bastante conceitos matemáticos de localização em coordenadas geométricas, instigue ao aluno procurar entender como estas linhas são desenhadas teoricamente, em um plano cartesiano, visitando também a documentação da Apple.</w:t>
      </w:r>
    </w:p>
    <w:p w14:paraId="2910FD45" w14:textId="35AF5851" w:rsidR="002458CA" w:rsidRPr="002458CA" w:rsidRDefault="002458CA" w:rsidP="00D02251">
      <w:pPr>
        <w:numPr>
          <w:ilvl w:val="0"/>
          <w:numId w:val="92"/>
        </w:numPr>
        <w:spacing w:before="156" w:after="156"/>
        <w:ind w:left="426" w:hanging="516"/>
        <w:rPr>
          <w:rFonts w:eastAsiaTheme="minorHAnsi" w:cstheme="minorBidi"/>
          <w:szCs w:val="22"/>
          <w:lang w:eastAsia="en-US"/>
        </w:rPr>
      </w:pPr>
      <w:r w:rsidRPr="001B152D">
        <w:rPr>
          <w:rFonts w:eastAsiaTheme="minorHAnsi" w:cstheme="minorBidi"/>
          <w:szCs w:val="22"/>
          <w:lang w:eastAsia="en-US"/>
        </w:rPr>
        <w:t>Verificar se sua classe está como a mostrada no passo 5. Ainda não pode</w:t>
      </w:r>
      <w:r w:rsidRPr="002458CA">
        <w:rPr>
          <w:rFonts w:eastAsiaTheme="minorHAnsi" w:cstheme="minorBidi"/>
          <w:szCs w:val="22"/>
          <w:lang w:eastAsia="en-US"/>
        </w:rPr>
        <w:t>mos ver a seta instantaneamente, então a próxima etapa é adicionar o atributo IBDesignable.</w:t>
      </w:r>
    </w:p>
    <w:p w14:paraId="0A6947BF" w14:textId="77777777" w:rsidR="002458CA" w:rsidRPr="002458CA" w:rsidRDefault="002458CA" w:rsidP="00D02251">
      <w:pPr>
        <w:pStyle w:val="PargrafodaLista"/>
      </w:pPr>
    </w:p>
    <w:p w14:paraId="18989C1A" w14:textId="0330F4E1" w:rsidR="0099395D" w:rsidRDefault="0099395D" w:rsidP="00D02251">
      <w:pPr>
        <w:pStyle w:val="Ttulo4"/>
        <w:numPr>
          <w:ilvl w:val="2"/>
          <w:numId w:val="87"/>
        </w:numPr>
      </w:pPr>
      <w:r>
        <w:t>Exibindo atualizações em tempo real</w:t>
      </w:r>
    </w:p>
    <w:p w14:paraId="582273B8" w14:textId="77777777" w:rsidR="002458CA" w:rsidRPr="00432F2C" w:rsidRDefault="002458CA" w:rsidP="002458CA">
      <w:pPr>
        <w:pStyle w:val="FirstParagraph"/>
        <w:rPr>
          <w:lang w:val="pt-BR"/>
        </w:rPr>
      </w:pPr>
      <w:r>
        <w:rPr>
          <w:lang w:val="pt-BR"/>
        </w:rPr>
        <w:t>Educador, agora iremos tornar possível a visualização da view em tempo real. Siga os passos.</w:t>
      </w:r>
    </w:p>
    <w:p w14:paraId="3CBE37CE" w14:textId="77777777" w:rsidR="002458CA" w:rsidRPr="00432F2C" w:rsidRDefault="002458CA" w:rsidP="002458CA">
      <w:pPr>
        <w:pBdr>
          <w:bottom w:val="single" w:sz="4" w:space="1" w:color="auto"/>
        </w:pBdr>
      </w:pPr>
    </w:p>
    <w:p w14:paraId="686FAB22" w14:textId="77777777" w:rsidR="002458CA" w:rsidRDefault="002458CA" w:rsidP="00D02251">
      <w:pPr>
        <w:pStyle w:val="Compactordered"/>
        <w:numPr>
          <w:ilvl w:val="0"/>
          <w:numId w:val="93"/>
        </w:numPr>
        <w:ind w:left="450" w:hanging="450"/>
      </w:pPr>
      <w:r>
        <w:t>Adicionar</w:t>
      </w:r>
      <w:r w:rsidRPr="00432F2C">
        <w:t xml:space="preserve"> a anotação </w:t>
      </w:r>
      <w:r w:rsidRPr="002458CA">
        <w:rPr>
          <w:b/>
        </w:rPr>
        <w:t>@IBDesignable</w:t>
      </w:r>
      <w:r w:rsidRPr="00432F2C">
        <w:t xml:space="preserve"> </w:t>
      </w:r>
      <w:r>
        <w:t>n</w:t>
      </w:r>
      <w:r w:rsidRPr="00432F2C">
        <w:t xml:space="preserve">o início da definição da classe </w:t>
      </w:r>
      <w:r w:rsidRPr="002458CA">
        <w:rPr>
          <w:b/>
        </w:rPr>
        <w:t>ExpandCollapseButton</w:t>
      </w:r>
      <w:r>
        <w:t xml:space="preserve"> </w:t>
      </w:r>
      <w:r w:rsidRPr="00432F2C">
        <w:t xml:space="preserve">como </w:t>
      </w:r>
      <w:r>
        <w:t xml:space="preserve">no passo 1, e em seguida abrir o arquivo </w:t>
      </w:r>
      <w:r w:rsidRPr="002458CA">
        <w:rPr>
          <w:b/>
        </w:rPr>
        <w:t>ExpandCollapseButton.xib</w:t>
      </w:r>
      <w:r>
        <w:t xml:space="preserve"> e selecionar</w:t>
      </w:r>
      <w:r w:rsidRPr="00432F2C">
        <w:t xml:space="preserve"> a view </w:t>
      </w:r>
      <w:r w:rsidRPr="002458CA">
        <w:rPr>
          <w:b/>
        </w:rPr>
        <w:t>Expand Collapse Button</w:t>
      </w:r>
      <w:r>
        <w:t xml:space="preserve">. Agora é possível visualizar na aba </w:t>
      </w:r>
      <w:r w:rsidRPr="002458CA">
        <w:rPr>
          <w:b/>
        </w:rPr>
        <w:t>Identity inspector</w:t>
      </w:r>
      <w:r w:rsidRPr="00432F2C">
        <w:t xml:space="preserve"> um estado dos Designables</w:t>
      </w:r>
      <w:r>
        <w:t>, quando o estado for Up to date será possível visualizar o desenho no xib.</w:t>
      </w:r>
    </w:p>
    <w:p w14:paraId="76A87446" w14:textId="77777777" w:rsidR="002458CA" w:rsidRPr="001B152D" w:rsidRDefault="002458CA" w:rsidP="00D02251">
      <w:pPr>
        <w:pStyle w:val="PargrafodaLista"/>
      </w:pPr>
    </w:p>
    <w:p w14:paraId="31A94346" w14:textId="3B69AD29" w:rsidR="0099395D" w:rsidRDefault="0099395D" w:rsidP="00D02251">
      <w:pPr>
        <w:pStyle w:val="Ttulo4"/>
        <w:numPr>
          <w:ilvl w:val="2"/>
          <w:numId w:val="87"/>
        </w:numPr>
      </w:pPr>
      <w:r>
        <w:t>Tornando propriedades Inspectables</w:t>
      </w:r>
    </w:p>
    <w:p w14:paraId="4BA77444" w14:textId="77777777" w:rsidR="002458CA" w:rsidRPr="002458CA" w:rsidRDefault="002458CA" w:rsidP="002458CA">
      <w:pPr>
        <w:spacing w:before="0" w:after="200"/>
        <w:rPr>
          <w:rFonts w:eastAsia="Arial" w:cs="Arial"/>
          <w:color w:val="000000"/>
          <w:szCs w:val="22"/>
        </w:rPr>
      </w:pPr>
      <w:r w:rsidRPr="002458CA">
        <w:rPr>
          <w:rFonts w:eastAsia="Arial" w:cs="Arial"/>
          <w:color w:val="000000"/>
          <w:szCs w:val="22"/>
        </w:rPr>
        <w:t>Educador, iremos agora adicionar propriedades no xib utilizando o IBInspectable. Para isso, realizaremos algumas mudanças no código, como no passo-a-passo a seguir:</w:t>
      </w:r>
    </w:p>
    <w:p w14:paraId="72244491" w14:textId="77777777" w:rsidR="002458CA" w:rsidRPr="002458CA" w:rsidRDefault="002458CA" w:rsidP="002458CA">
      <w:pPr>
        <w:pBdr>
          <w:bottom w:val="single" w:sz="4" w:space="1" w:color="auto"/>
        </w:pBdr>
        <w:spacing w:before="0" w:after="200"/>
        <w:rPr>
          <w:rFonts w:eastAsia="Arial" w:cs="Arial"/>
          <w:color w:val="000000"/>
          <w:szCs w:val="22"/>
        </w:rPr>
      </w:pPr>
    </w:p>
    <w:p w14:paraId="00ABD2C8" w14:textId="77777777" w:rsidR="002458CA" w:rsidRDefault="002458CA" w:rsidP="00D02251">
      <w:pPr>
        <w:pStyle w:val="Compactordered"/>
        <w:numPr>
          <w:ilvl w:val="0"/>
          <w:numId w:val="94"/>
        </w:numPr>
        <w:ind w:left="426" w:hanging="426"/>
      </w:pPr>
      <w:r w:rsidRPr="002458CA">
        <w:t xml:space="preserve">Na classe </w:t>
      </w:r>
      <w:r w:rsidRPr="001B152D">
        <w:rPr>
          <w:b/>
        </w:rPr>
        <w:t>ExpandCollapseButton</w:t>
      </w:r>
      <w:r w:rsidRPr="002458CA">
        <w:t xml:space="preserve">, modificar a propriedade de sentido e cor da seta que criamos anteriormente adicionando o atributo </w:t>
      </w:r>
      <w:r w:rsidRPr="001B152D">
        <w:rPr>
          <w:b/>
        </w:rPr>
        <w:t>@IBInspectable</w:t>
      </w:r>
      <w:r w:rsidRPr="002458CA">
        <w:t>, antes da declaração de cada propriedade, como mostrado no passo 1.</w:t>
      </w:r>
      <w:r>
        <w:t xml:space="preserve"> </w:t>
      </w:r>
    </w:p>
    <w:p w14:paraId="5883B0A2" w14:textId="77777777" w:rsidR="002458CA" w:rsidRDefault="002458CA" w:rsidP="00D02251">
      <w:pPr>
        <w:pStyle w:val="Compactordered"/>
        <w:numPr>
          <w:ilvl w:val="0"/>
          <w:numId w:val="94"/>
        </w:numPr>
        <w:ind w:left="426" w:hanging="426"/>
      </w:pPr>
      <w:r w:rsidRPr="001B152D">
        <w:t xml:space="preserve">Realizar as modificações como mostrado </w:t>
      </w:r>
      <w:proofErr w:type="gramStart"/>
      <w:r w:rsidRPr="001B152D">
        <w:t>no  passo</w:t>
      </w:r>
      <w:proofErr w:type="gramEnd"/>
      <w:r w:rsidRPr="001B152D">
        <w:t xml:space="preserve"> 2 para garantir que o visual irá se atualizar quando modi</w:t>
      </w:r>
      <w:r w:rsidRPr="002458CA">
        <w:t xml:space="preserve">ficarmos os Inspectables. Explique como o método </w:t>
      </w:r>
      <w:proofErr w:type="gramStart"/>
      <w:r w:rsidRPr="002458CA">
        <w:t>setNeedsDisplay(</w:t>
      </w:r>
      <w:proofErr w:type="gramEnd"/>
      <w:r w:rsidRPr="002458CA">
        <w:t xml:space="preserve">) é capaz de forçar essa atualização e em seguida verifique se a classe </w:t>
      </w:r>
      <w:r w:rsidRPr="002458CA">
        <w:rPr>
          <w:b/>
        </w:rPr>
        <w:t xml:space="preserve">ExpandCollapseButton </w:t>
      </w:r>
      <w:r w:rsidRPr="002458CA">
        <w:t xml:space="preserve"> está como o exemplo mostrado no passo 3.</w:t>
      </w:r>
      <w:r>
        <w:t xml:space="preserve"> </w:t>
      </w:r>
    </w:p>
    <w:p w14:paraId="7F73D800" w14:textId="4F1C22E6" w:rsidR="002458CA" w:rsidRPr="002458CA" w:rsidRDefault="002458CA" w:rsidP="00D02251">
      <w:pPr>
        <w:pStyle w:val="Compactordered"/>
        <w:numPr>
          <w:ilvl w:val="0"/>
          <w:numId w:val="94"/>
        </w:numPr>
        <w:ind w:left="450" w:hanging="450"/>
      </w:pPr>
      <w:r w:rsidRPr="001B152D">
        <w:t xml:space="preserve">Abrir o arquivo </w:t>
      </w:r>
      <w:r w:rsidRPr="002458CA">
        <w:rPr>
          <w:b/>
        </w:rPr>
        <w:t>ExpandCollapseButton.xib</w:t>
      </w:r>
      <w:r w:rsidRPr="002458CA">
        <w:t xml:space="preserve">, selecionar a view </w:t>
      </w:r>
      <w:r w:rsidRPr="002458CA">
        <w:rPr>
          <w:b/>
        </w:rPr>
        <w:t xml:space="preserve">Expand Collapse Button </w:t>
      </w:r>
      <w:r w:rsidRPr="002458CA">
        <w:t>e verificar</w:t>
      </w:r>
      <w:r w:rsidRPr="002458CA">
        <w:rPr>
          <w:b/>
        </w:rPr>
        <w:t xml:space="preserve"> </w:t>
      </w:r>
      <w:r w:rsidRPr="002458CA">
        <w:t xml:space="preserve">na aba </w:t>
      </w:r>
      <w:r w:rsidRPr="002458CA">
        <w:rPr>
          <w:b/>
        </w:rPr>
        <w:t>Attribute inspector</w:t>
      </w:r>
      <w:r w:rsidRPr="002458CA">
        <w:t>, que agora aparecem as duas propriedades que transformamos em Inspectable, sendo assim possível modifica-la a seu gosto.</w:t>
      </w:r>
    </w:p>
    <w:p w14:paraId="2E8D0770" w14:textId="77777777" w:rsidR="002458CA" w:rsidRPr="002458CA" w:rsidRDefault="002458CA" w:rsidP="00D02251">
      <w:pPr>
        <w:pStyle w:val="PargrafodaLista"/>
      </w:pPr>
    </w:p>
    <w:p w14:paraId="4586A640" w14:textId="7E16F853" w:rsidR="0099395D" w:rsidRDefault="0099395D" w:rsidP="00D02251">
      <w:pPr>
        <w:pStyle w:val="Ttulo4"/>
        <w:numPr>
          <w:ilvl w:val="2"/>
          <w:numId w:val="87"/>
        </w:numPr>
      </w:pPr>
      <w:r>
        <w:t>Utilizando nosso botão</w:t>
      </w:r>
      <w:r>
        <w:tab/>
      </w:r>
    </w:p>
    <w:p w14:paraId="7861733C" w14:textId="77777777" w:rsidR="002458CA" w:rsidRPr="002458CA" w:rsidRDefault="002458CA" w:rsidP="002458CA">
      <w:pPr>
        <w:spacing w:before="180" w:after="180"/>
        <w:jc w:val="left"/>
        <w:rPr>
          <w:rFonts w:eastAsiaTheme="minorHAnsi" w:cstheme="minorBidi"/>
          <w:sz w:val="24"/>
          <w:lang w:eastAsia="en-US"/>
        </w:rPr>
      </w:pPr>
      <w:r w:rsidRPr="002458CA">
        <w:rPr>
          <w:rFonts w:eastAsiaTheme="minorHAnsi" w:cstheme="minorBidi"/>
          <w:sz w:val="24"/>
          <w:lang w:eastAsia="en-US"/>
        </w:rPr>
        <w:t>Educador, agora iremos incluir nosso botão criado ao nosso mini-player. Siga os passos.</w:t>
      </w:r>
    </w:p>
    <w:p w14:paraId="4D8EB989" w14:textId="77777777" w:rsidR="002458CA" w:rsidRPr="002458CA" w:rsidRDefault="002458CA" w:rsidP="002458CA">
      <w:pPr>
        <w:pBdr>
          <w:bottom w:val="single" w:sz="4" w:space="1" w:color="auto"/>
        </w:pBdr>
        <w:spacing w:before="0" w:after="200"/>
        <w:rPr>
          <w:rFonts w:eastAsia="Arial" w:cs="Arial"/>
          <w:color w:val="000000"/>
          <w:szCs w:val="22"/>
        </w:rPr>
      </w:pPr>
    </w:p>
    <w:p w14:paraId="6D54CFF9" w14:textId="77777777" w:rsidR="002458CA" w:rsidRDefault="002458CA" w:rsidP="00D02251">
      <w:pPr>
        <w:pStyle w:val="Compactordered"/>
        <w:numPr>
          <w:ilvl w:val="0"/>
          <w:numId w:val="94"/>
        </w:numPr>
      </w:pPr>
      <w:r w:rsidRPr="002458CA">
        <w:t xml:space="preserve">Abrir a Main.storyboard e selecionar o botão </w:t>
      </w:r>
      <w:r w:rsidRPr="001B152D">
        <w:rPr>
          <w:b/>
        </w:rPr>
        <w:t>Expand Button</w:t>
      </w:r>
      <w:r w:rsidRPr="002458CA">
        <w:t xml:space="preserve">, na </w:t>
      </w:r>
      <w:proofErr w:type="gramStart"/>
      <w:r w:rsidRPr="002458CA">
        <w:t xml:space="preserve">cena </w:t>
      </w:r>
      <w:r w:rsidRPr="001B152D">
        <w:rPr>
          <w:b/>
        </w:rPr>
        <w:t>Navegar</w:t>
      </w:r>
      <w:proofErr w:type="gramEnd"/>
      <w:r w:rsidRPr="002458CA">
        <w:t>. Em seguida, definir no campo Class o nome ExpandCollapseButton, na aba Identity inspector e verificar que a seta apareceu no lugar do botão selecionado.</w:t>
      </w:r>
      <w:r>
        <w:t xml:space="preserve"> </w:t>
      </w:r>
    </w:p>
    <w:p w14:paraId="354EB058" w14:textId="69BB6ADB" w:rsidR="002458CA" w:rsidRPr="002458CA" w:rsidRDefault="002458CA" w:rsidP="00D02251">
      <w:pPr>
        <w:pStyle w:val="Compactordered"/>
        <w:numPr>
          <w:ilvl w:val="0"/>
          <w:numId w:val="94"/>
        </w:numPr>
      </w:pPr>
      <w:r w:rsidRPr="001B152D">
        <w:t>Ainda em Main.storyboard</w:t>
      </w:r>
      <w:r w:rsidRPr="002458CA">
        <w:t xml:space="preserve">, localizar o botão que nomeamos </w:t>
      </w:r>
      <w:r w:rsidRPr="002458CA">
        <w:rPr>
          <w:b/>
        </w:rPr>
        <w:t xml:space="preserve">Collapse </w:t>
      </w:r>
      <w:proofErr w:type="gramStart"/>
      <w:r w:rsidRPr="002458CA">
        <w:rPr>
          <w:b/>
        </w:rPr>
        <w:t xml:space="preserve">Button </w:t>
      </w:r>
      <w:r w:rsidRPr="002458CA">
        <w:t xml:space="preserve"> na</w:t>
      </w:r>
      <w:proofErr w:type="gramEnd"/>
      <w:r w:rsidRPr="002458CA">
        <w:t xml:space="preserve"> cena </w:t>
      </w:r>
      <w:r w:rsidRPr="002458CA">
        <w:rPr>
          <w:b/>
        </w:rPr>
        <w:t xml:space="preserve">Música </w:t>
      </w:r>
      <w:r w:rsidRPr="002458CA">
        <w:t>e</w:t>
      </w:r>
      <w:r w:rsidRPr="002458CA">
        <w:rPr>
          <w:b/>
        </w:rPr>
        <w:t xml:space="preserve"> n</w:t>
      </w:r>
      <w:r w:rsidRPr="002458CA">
        <w:t xml:space="preserve">a aba Identity inspector, definir no campo Class o nome ExpandCollapseButton, selecionar </w:t>
      </w:r>
      <w:r w:rsidRPr="002458CA">
        <w:rPr>
          <w:b/>
        </w:rPr>
        <w:t>On</w:t>
      </w:r>
      <w:r w:rsidRPr="002458CA">
        <w:t xml:space="preserve"> na propriedade </w:t>
      </w:r>
      <w:r w:rsidRPr="002458CA">
        <w:rPr>
          <w:b/>
        </w:rPr>
        <w:t>Is Pointing To Down</w:t>
      </w:r>
      <w:r w:rsidRPr="002458CA">
        <w:t xml:space="preserve"> e escolher a cor branca na propriedade </w:t>
      </w:r>
      <w:r w:rsidRPr="002458CA">
        <w:rPr>
          <w:b/>
        </w:rPr>
        <w:t>Arrow Color</w:t>
      </w:r>
      <w:r w:rsidRPr="002458CA">
        <w:t>. Verificar o resultado da view. Deve ser parecido com o resultado mostrado no passo 8.</w:t>
      </w:r>
    </w:p>
    <w:p w14:paraId="26CFF983" w14:textId="77777777" w:rsidR="002458CA" w:rsidRPr="002458CA" w:rsidRDefault="002458CA" w:rsidP="002458CA">
      <w:pPr>
        <w:spacing w:before="156" w:after="156"/>
        <w:ind w:left="426" w:hanging="142"/>
        <w:rPr>
          <w:rFonts w:eastAsiaTheme="minorHAnsi" w:cstheme="minorBidi"/>
          <w:szCs w:val="22"/>
          <w:lang w:eastAsia="en-US"/>
        </w:rPr>
      </w:pPr>
    </w:p>
    <w:p w14:paraId="13A3CC64" w14:textId="77777777" w:rsidR="002458CA" w:rsidRPr="002458CA" w:rsidRDefault="002458CA" w:rsidP="002458CA">
      <w:pPr>
        <w:spacing w:before="156" w:after="156"/>
        <w:rPr>
          <w:rFonts w:eastAsiaTheme="minorHAnsi" w:cstheme="minorBidi"/>
          <w:szCs w:val="22"/>
          <w:lang w:eastAsia="en-US"/>
        </w:rPr>
      </w:pPr>
      <w:r w:rsidRPr="002458CA">
        <w:rPr>
          <w:rFonts w:eastAsiaTheme="minorHAnsi" w:cstheme="minorBidi"/>
          <w:szCs w:val="22"/>
          <w:lang w:eastAsia="en-US"/>
        </w:rPr>
        <w:t>Assim finalizamos a primeira aula desta Unidade.</w:t>
      </w:r>
    </w:p>
    <w:p w14:paraId="0573A88D" w14:textId="77777777" w:rsidR="002458CA" w:rsidRPr="001B152D" w:rsidRDefault="002458CA" w:rsidP="001B152D"/>
    <w:p w14:paraId="59A4CC93" w14:textId="125222CA" w:rsidR="0099395D" w:rsidRDefault="0099395D" w:rsidP="00D02251">
      <w:pPr>
        <w:pStyle w:val="Ttulo3"/>
        <w:numPr>
          <w:ilvl w:val="1"/>
          <w:numId w:val="87"/>
        </w:numPr>
      </w:pPr>
      <w:r>
        <w:lastRenderedPageBreak/>
        <w:t>Resumo</w:t>
      </w:r>
    </w:p>
    <w:p w14:paraId="55FF46DF" w14:textId="3D81C231" w:rsidR="002458CA" w:rsidRPr="001B152D" w:rsidRDefault="002458CA" w:rsidP="001B152D">
      <w:r>
        <w:t xml:space="preserve">Nesta aula, o aluno aprendeu a implementar uma view através de código para que seja possível ele reutilizá-la e ter controle de seu comportamento. Descobriu que a implementação por código no Xcode possui suas facilidades com os atributos @IBDesignable, que lhe permite mostrar em tempo real o desenho que se está sendo implementado via código, e também o atributo @IBInspectable, que permite que as propriedades associadas </w:t>
      </w:r>
      <w:proofErr w:type="gramStart"/>
      <w:r>
        <w:t>À</w:t>
      </w:r>
      <w:proofErr w:type="gramEnd"/>
      <w:r>
        <w:t xml:space="preserve"> ele sejam controladas via Interface Buider.</w:t>
      </w:r>
    </w:p>
    <w:p w14:paraId="22490FC0" w14:textId="07D8FF3A" w:rsidR="0099395D" w:rsidRDefault="0099395D" w:rsidP="00D02251">
      <w:pPr>
        <w:pStyle w:val="Ttulo3"/>
      </w:pPr>
      <w:r>
        <w:t>1.4.</w:t>
      </w:r>
      <w:r>
        <w:tab/>
        <w:t>Exercícios</w:t>
      </w:r>
    </w:p>
    <w:p w14:paraId="4DB38D40" w14:textId="2AC4133D" w:rsidR="00CA535B" w:rsidRDefault="0099395D" w:rsidP="00D02251">
      <w:pPr>
        <w:pStyle w:val="Ttulo3"/>
      </w:pPr>
      <w:r>
        <w:t>1.5.</w:t>
      </w:r>
      <w:r>
        <w:tab/>
        <w:t>TDP</w:t>
      </w:r>
    </w:p>
    <w:p w14:paraId="7C3EBDB8" w14:textId="77777777" w:rsidR="00CA535B" w:rsidRDefault="00CA535B"/>
    <w:p w14:paraId="550F9DF6" w14:textId="77777777" w:rsidR="00CA535B" w:rsidRPr="00CA535B" w:rsidRDefault="00CA535B"/>
    <w:p w14:paraId="78296DBD" w14:textId="77777777" w:rsidR="00CA535B" w:rsidRPr="00CA535B" w:rsidRDefault="00CA535B"/>
    <w:p w14:paraId="48808433" w14:textId="56903242" w:rsidR="00851E74" w:rsidRDefault="00012747" w:rsidP="00D02251">
      <w:pPr>
        <w:pStyle w:val="Ttulo2"/>
        <w:pBdr>
          <w:top w:val="single" w:sz="4" w:space="1" w:color="auto"/>
        </w:pBdr>
        <w:spacing w:before="0" w:after="0"/>
      </w:pPr>
      <w:bookmarkStart w:id="3" w:name="h.ju7lf4z2rw7w" w:colFirst="0" w:colLast="0"/>
      <w:bookmarkStart w:id="4" w:name="h.qti44jbq8ovo" w:colFirst="0" w:colLast="0"/>
      <w:bookmarkStart w:id="5" w:name="h.m213xigyx2so" w:colFirst="0" w:colLast="0"/>
      <w:bookmarkStart w:id="6" w:name="h.hidv4ekbbof9" w:colFirst="0" w:colLast="0"/>
      <w:bookmarkStart w:id="7" w:name="h.retb0dgxwoer" w:colFirst="0" w:colLast="0"/>
      <w:bookmarkStart w:id="8" w:name="h.58jwzlgmi01s" w:colFirst="0" w:colLast="0"/>
      <w:bookmarkStart w:id="9" w:name="h.70ur0phbkgxg" w:colFirst="0" w:colLast="0"/>
      <w:bookmarkEnd w:id="3"/>
      <w:bookmarkEnd w:id="4"/>
      <w:bookmarkEnd w:id="5"/>
      <w:bookmarkEnd w:id="6"/>
      <w:bookmarkEnd w:id="7"/>
      <w:bookmarkEnd w:id="8"/>
      <w:bookmarkEnd w:id="9"/>
      <w:r>
        <w:t>A</w:t>
      </w:r>
      <w:r w:rsidR="00851E74">
        <w:t>ula 2</w:t>
      </w:r>
    </w:p>
    <w:p w14:paraId="473D4A94" w14:textId="1092949F" w:rsidR="00851E74" w:rsidRDefault="00C3786D" w:rsidP="00D02251">
      <w:pPr>
        <w:pStyle w:val="Ttulo3"/>
        <w:spacing w:before="0" w:after="0"/>
      </w:pPr>
      <w:r>
        <w:t>2. Manipulando dados obtidos pela rede</w:t>
      </w:r>
    </w:p>
    <w:p w14:paraId="1A9F5162" w14:textId="63156921" w:rsidR="00C3786D" w:rsidRDefault="00C3786D" w:rsidP="00C3786D">
      <w:r>
        <w:t>Nesta aul</w:t>
      </w:r>
      <w:r w:rsidR="001B152D">
        <w:t xml:space="preserve">a </w:t>
      </w:r>
      <w:r>
        <w:t>iremos rever o Firebase Database, utilizá-lo juntamente com a estrutura JSON para obter informações de músicas da web tela Navegar de nosso app e também atribuir imagens da web como capa de nossas músicas.</w:t>
      </w:r>
    </w:p>
    <w:p w14:paraId="754725AA" w14:textId="77777777" w:rsidR="00D4796F" w:rsidRDefault="00D4796F" w:rsidP="00D02251"/>
    <w:p w14:paraId="392E03B8" w14:textId="77777777" w:rsidR="00C82F67" w:rsidRDefault="00C82F67" w:rsidP="00D02251">
      <w:pPr>
        <w:pStyle w:val="Ttulo3"/>
        <w:spacing w:before="0" w:after="0"/>
      </w:pPr>
      <w:r>
        <w:rPr>
          <w:color w:val="7F7F7F"/>
        </w:rPr>
        <w:t>CARGA HORÁRIA</w:t>
      </w:r>
    </w:p>
    <w:p w14:paraId="355185A2" w14:textId="77777777" w:rsidR="00C82F67" w:rsidRDefault="00C82F67">
      <w:pPr>
        <w:spacing w:before="0" w:after="0"/>
        <w:jc w:val="left"/>
      </w:pPr>
      <w:r>
        <w:t>Conforme o plano de aula, esta aula terá duração de 1h30 e deverá ser conduzida de acordo com as orientações pedagógicas.</w:t>
      </w:r>
    </w:p>
    <w:p w14:paraId="13805EE3" w14:textId="77777777" w:rsidR="00C82F67" w:rsidRDefault="00C82F67">
      <w:pPr>
        <w:spacing w:before="0" w:after="0"/>
        <w:jc w:val="left"/>
      </w:pPr>
      <w:r>
        <w:t xml:space="preserve"> </w:t>
      </w:r>
    </w:p>
    <w:p w14:paraId="3EC4E56F" w14:textId="77777777" w:rsidR="00C82F67" w:rsidRDefault="00C82F67" w:rsidP="00D02251">
      <w:pPr>
        <w:pStyle w:val="Ttulo3"/>
        <w:spacing w:before="0" w:after="0"/>
      </w:pPr>
      <w:r>
        <w:rPr>
          <w:color w:val="7F7F7F"/>
        </w:rPr>
        <w:t>OBJETIVO DA AULA</w:t>
      </w:r>
    </w:p>
    <w:p w14:paraId="22A2AB4B" w14:textId="77777777" w:rsidR="00C82F67" w:rsidRDefault="00C82F67" w:rsidP="00D02251">
      <w:pPr>
        <w:spacing w:before="0" w:after="0"/>
      </w:pPr>
      <w:r>
        <w:t>Ao final da aula, você deverá garantir que o aluno tenha subsídios para</w:t>
      </w:r>
    </w:p>
    <w:p w14:paraId="4164E235" w14:textId="0427C045" w:rsidR="00CA535B" w:rsidRDefault="00C3786D" w:rsidP="00D02251">
      <w:pPr>
        <w:numPr>
          <w:ilvl w:val="0"/>
          <w:numId w:val="59"/>
        </w:numPr>
        <w:spacing w:before="0" w:after="0"/>
        <w:ind w:hanging="360"/>
        <w:contextualSpacing/>
      </w:pPr>
      <w:r>
        <w:t>Inserir um JSON no Firebase Database;</w:t>
      </w:r>
    </w:p>
    <w:p w14:paraId="61E40885" w14:textId="41793C91" w:rsidR="00C3786D" w:rsidRDefault="001B152D" w:rsidP="00D02251">
      <w:pPr>
        <w:numPr>
          <w:ilvl w:val="0"/>
          <w:numId w:val="59"/>
        </w:numPr>
        <w:spacing w:before="0" w:after="0"/>
        <w:ind w:hanging="360"/>
        <w:contextualSpacing/>
      </w:pPr>
      <w:r>
        <w:t>Instalar e u</w:t>
      </w:r>
      <w:r w:rsidR="00C3786D">
        <w:t>tilizar um JSON em nossa aplicação situado num Database criado</w:t>
      </w:r>
      <w:r>
        <w:t>;</w:t>
      </w:r>
    </w:p>
    <w:p w14:paraId="0EC12BEF" w14:textId="2C29CDC3" w:rsidR="001B152D" w:rsidRDefault="001B152D" w:rsidP="00D02251">
      <w:pPr>
        <w:numPr>
          <w:ilvl w:val="0"/>
          <w:numId w:val="59"/>
        </w:numPr>
        <w:spacing w:before="0" w:after="0"/>
        <w:ind w:hanging="360"/>
        <w:contextualSpacing/>
      </w:pPr>
      <w:r>
        <w:t>Instalar e utilizar imagens a partir da web como capa de nossas músicas;</w:t>
      </w:r>
    </w:p>
    <w:p w14:paraId="061F6954" w14:textId="1456805A" w:rsidR="001B152D" w:rsidRPr="005D323C" w:rsidRDefault="001B152D" w:rsidP="00D02251">
      <w:pPr>
        <w:numPr>
          <w:ilvl w:val="0"/>
          <w:numId w:val="59"/>
        </w:numPr>
        <w:spacing w:before="0" w:after="0"/>
        <w:ind w:hanging="360"/>
        <w:contextualSpacing/>
      </w:pPr>
      <w:r>
        <w:t>Concluir um visual completo para um app player de música ou semelhantes.</w:t>
      </w:r>
    </w:p>
    <w:p w14:paraId="5F5A8BC3" w14:textId="77777777" w:rsidR="00C82F67" w:rsidRDefault="00C82F67" w:rsidP="00D02251">
      <w:pPr>
        <w:spacing w:before="0" w:after="0"/>
      </w:pPr>
    </w:p>
    <w:p w14:paraId="2FB09461" w14:textId="77777777" w:rsidR="00C82F67" w:rsidRDefault="00C82F67" w:rsidP="00D02251">
      <w:pPr>
        <w:pStyle w:val="Ttulo3"/>
        <w:spacing w:before="0" w:after="0"/>
      </w:pPr>
      <w:r>
        <w:rPr>
          <w:color w:val="7F7F7F"/>
        </w:rPr>
        <w:t>ORIENTAÇÕES PEDAGÓGICAS</w:t>
      </w:r>
    </w:p>
    <w:p w14:paraId="24390D3B" w14:textId="77777777" w:rsidR="00C82F67" w:rsidRDefault="00C82F67" w:rsidP="00D02251">
      <w:pPr>
        <w:spacing w:before="0" w:after="0"/>
      </w:pPr>
      <w:r>
        <w:t xml:space="preserve">Para atender os objetivos de aprendizagem, você deverá conduzir o processo de ensino considerando a organização didática apresentada a seguir: </w:t>
      </w:r>
    </w:p>
    <w:p w14:paraId="3BBD488E" w14:textId="77777777" w:rsidR="00C82F67" w:rsidRDefault="00C82F67" w:rsidP="00D02251">
      <w:pPr>
        <w:numPr>
          <w:ilvl w:val="0"/>
          <w:numId w:val="60"/>
        </w:numPr>
        <w:spacing w:before="0" w:after="0"/>
        <w:ind w:hanging="360"/>
        <w:contextualSpacing/>
      </w:pPr>
      <w:r>
        <w:t>40 minutos de aula expositiva;</w:t>
      </w:r>
    </w:p>
    <w:p w14:paraId="67954B4C" w14:textId="77777777" w:rsidR="00C82F67" w:rsidRDefault="00C82F67">
      <w:pPr>
        <w:numPr>
          <w:ilvl w:val="0"/>
          <w:numId w:val="60"/>
        </w:numPr>
        <w:spacing w:before="0" w:after="0"/>
        <w:ind w:hanging="360"/>
        <w:contextualSpacing/>
      </w:pPr>
      <w:r>
        <w:t>10 minutos para tirar as dúvidas dos alunos;</w:t>
      </w:r>
    </w:p>
    <w:p w14:paraId="65768909" w14:textId="77777777" w:rsidR="00C82F67" w:rsidRDefault="00C82F67" w:rsidP="00D02251">
      <w:pPr>
        <w:numPr>
          <w:ilvl w:val="0"/>
          <w:numId w:val="60"/>
        </w:numPr>
        <w:spacing w:before="0" w:after="0"/>
        <w:ind w:hanging="360"/>
        <w:contextualSpacing/>
      </w:pPr>
      <w:r>
        <w:t>40 minutos para desenvolver as atividades propostas para a turma e apresentação da TDP.</w:t>
      </w:r>
    </w:p>
    <w:p w14:paraId="0F7403BA" w14:textId="77777777" w:rsidR="00C82F67" w:rsidRDefault="00C82F67" w:rsidP="00D02251">
      <w:pPr>
        <w:spacing w:before="0" w:after="0"/>
      </w:pPr>
    </w:p>
    <w:p w14:paraId="70BFA7CC" w14:textId="77777777" w:rsidR="00C82F67" w:rsidRDefault="00C82F67" w:rsidP="00D02251">
      <w:pPr>
        <w:pStyle w:val="Ttulo3"/>
        <w:spacing w:before="0" w:after="0"/>
      </w:pPr>
      <w:r>
        <w:rPr>
          <w:color w:val="7F7F7F"/>
        </w:rPr>
        <w:t>TÓPICOS DE ESTUDO</w:t>
      </w:r>
    </w:p>
    <w:p w14:paraId="039523EA" w14:textId="77777777" w:rsidR="00C82F67" w:rsidRDefault="00C82F67" w:rsidP="00D02251">
      <w:pPr>
        <w:spacing w:before="0" w:after="0"/>
      </w:pPr>
      <w:r>
        <w:t>Todos os tópicos a seguir, conforme livro do aluno, devem ser trabalhados de forma dinâmica, criativa, com embasamento teórico e prático voltado ao mercado de trabalho.</w:t>
      </w:r>
    </w:p>
    <w:p w14:paraId="28340DA8" w14:textId="09FC59F2" w:rsidR="005D1BA3" w:rsidRDefault="001B152D" w:rsidP="00D02251">
      <w:pPr>
        <w:pStyle w:val="PargrafodaLista"/>
        <w:numPr>
          <w:ilvl w:val="0"/>
          <w:numId w:val="69"/>
        </w:numPr>
        <w:spacing w:before="0" w:after="0"/>
      </w:pPr>
      <w:r>
        <w:t>Firebase Database;</w:t>
      </w:r>
    </w:p>
    <w:p w14:paraId="69798AAA" w14:textId="4B5DF5E6" w:rsidR="00CA535B" w:rsidRDefault="001B152D" w:rsidP="00D02251">
      <w:pPr>
        <w:pStyle w:val="PargrafodaLista"/>
        <w:numPr>
          <w:ilvl w:val="0"/>
          <w:numId w:val="69"/>
        </w:numPr>
        <w:spacing w:before="0" w:after="0"/>
      </w:pPr>
      <w:r>
        <w:lastRenderedPageBreak/>
        <w:t>Estrutura do JSON;</w:t>
      </w:r>
    </w:p>
    <w:p w14:paraId="3A27205D" w14:textId="117628B0" w:rsidR="00CA535B" w:rsidRDefault="001B152D" w:rsidP="00D02251">
      <w:pPr>
        <w:pStyle w:val="PargrafodaLista"/>
        <w:numPr>
          <w:ilvl w:val="0"/>
          <w:numId w:val="69"/>
        </w:numPr>
        <w:spacing w:before="0" w:after="0"/>
      </w:pPr>
      <w:r>
        <w:t>Adicionar um JSON ao Firebase;</w:t>
      </w:r>
    </w:p>
    <w:p w14:paraId="4945AFCD" w14:textId="7D0399E9" w:rsidR="001B152D" w:rsidRDefault="001B152D" w:rsidP="00D02251">
      <w:pPr>
        <w:pStyle w:val="PargrafodaLista"/>
        <w:numPr>
          <w:ilvl w:val="0"/>
          <w:numId w:val="69"/>
        </w:numPr>
        <w:spacing w:before="0" w:after="0"/>
      </w:pPr>
      <w:r>
        <w:t>Consumindo o serviço;</w:t>
      </w:r>
    </w:p>
    <w:p w14:paraId="0E3485C5" w14:textId="0FFC8F71" w:rsidR="001B152D" w:rsidRDefault="001B152D" w:rsidP="00D02251">
      <w:pPr>
        <w:pStyle w:val="PargrafodaLista"/>
        <w:numPr>
          <w:ilvl w:val="0"/>
          <w:numId w:val="69"/>
        </w:numPr>
        <w:spacing w:before="0" w:after="0"/>
      </w:pPr>
      <w:r>
        <w:t>Exibindo imagens com a Kingfisher.</w:t>
      </w:r>
    </w:p>
    <w:p w14:paraId="3D5F1338" w14:textId="77777777" w:rsidR="00060BD8" w:rsidRDefault="00060BD8" w:rsidP="00D02251">
      <w:pPr>
        <w:pStyle w:val="PargrafodaLista"/>
        <w:spacing w:before="0" w:after="0"/>
      </w:pPr>
    </w:p>
    <w:p w14:paraId="4557E809" w14:textId="77777777" w:rsidR="00C82F67" w:rsidRDefault="00C82F67" w:rsidP="00D02251">
      <w:pPr>
        <w:pStyle w:val="Ttulo3"/>
        <w:spacing w:before="0" w:after="0"/>
      </w:pPr>
      <w:r>
        <w:rPr>
          <w:color w:val="7F7F7F"/>
        </w:rPr>
        <w:t>PONTOS IMPORTANTES</w:t>
      </w:r>
    </w:p>
    <w:p w14:paraId="491BF271" w14:textId="55F1F7C6" w:rsidR="00CA535B" w:rsidRDefault="001B152D" w:rsidP="00CA535B">
      <w:r>
        <w:t>Esta é a última que trataremos da questão visual de nosso app. Se houver tempo, podemos personalizar nosso app e torna-lo mais bonito, definitivamente.</w:t>
      </w:r>
    </w:p>
    <w:p w14:paraId="11A6F453" w14:textId="77777777" w:rsidR="00E132DC" w:rsidRDefault="00E132DC" w:rsidP="00D02251">
      <w:pPr>
        <w:spacing w:before="0" w:after="0"/>
      </w:pPr>
    </w:p>
    <w:p w14:paraId="4CF7C35B" w14:textId="77777777" w:rsidR="00E132DC" w:rsidRDefault="00E132DC" w:rsidP="00D02251">
      <w:pPr>
        <w:spacing w:before="0" w:after="0"/>
      </w:pPr>
    </w:p>
    <w:p w14:paraId="6D5EAFC4" w14:textId="60D619B6" w:rsidR="00C3786D" w:rsidRDefault="00C3786D" w:rsidP="00D02251">
      <w:pPr>
        <w:pStyle w:val="Ttulo3"/>
      </w:pPr>
      <w:r w:rsidRPr="00D02251">
        <w:rPr>
          <w:b w:val="0"/>
        </w:rPr>
        <w:t>2.</w:t>
      </w:r>
      <w:r>
        <w:t>1.</w:t>
      </w:r>
      <w:r>
        <w:tab/>
        <w:t>Firebase Database</w:t>
      </w:r>
    </w:p>
    <w:p w14:paraId="795099A6" w14:textId="77777777" w:rsidR="001B152D" w:rsidRDefault="001B152D" w:rsidP="001B152D">
      <w:r>
        <w:t>Educador, relembre os conceitos de Firebase Database, a estrutura em que esses dados são armazenados na núvem (JSON) e também a forma como eles são sincronizados em tempo real com todos os clientes conectados, ideal 0para aplicativos multiplataforma.</w:t>
      </w:r>
    </w:p>
    <w:p w14:paraId="24237955" w14:textId="77777777" w:rsidR="001B152D" w:rsidRPr="00432F2C" w:rsidRDefault="001B152D" w:rsidP="001B152D">
      <w:r>
        <w:t>Para obtermos músicas da tela Navegar através do Firebase Database, teremos que compreender os conceitos seguintes.</w:t>
      </w:r>
    </w:p>
    <w:p w14:paraId="24FE968D" w14:textId="77777777" w:rsidR="00C3786D" w:rsidRDefault="00C3786D" w:rsidP="00D02251">
      <w:pPr>
        <w:pStyle w:val="PargrafodaLista"/>
        <w:ind w:left="0"/>
      </w:pPr>
    </w:p>
    <w:p w14:paraId="19BC165C" w14:textId="77777777" w:rsidR="001B152D" w:rsidRPr="001B152D" w:rsidRDefault="001B152D" w:rsidP="00D02251">
      <w:pPr>
        <w:pStyle w:val="PargrafodaLista"/>
        <w:ind w:left="0"/>
      </w:pPr>
    </w:p>
    <w:p w14:paraId="6489D75B" w14:textId="43A52520" w:rsidR="00C3786D" w:rsidRDefault="00C3786D" w:rsidP="00D02251">
      <w:pPr>
        <w:pStyle w:val="Ttulo3"/>
      </w:pPr>
      <w:r>
        <w:t>2.2.</w:t>
      </w:r>
      <w:r>
        <w:tab/>
        <w:t>Estrutura do JSON</w:t>
      </w:r>
    </w:p>
    <w:p w14:paraId="5F77D3CB" w14:textId="77777777" w:rsidR="001B152D" w:rsidRPr="00432F2C" w:rsidRDefault="001B152D" w:rsidP="001B152D">
      <w:r>
        <w:t>Educador, iremos utilizar um JSON para que nossa lista de músicas apresente informações sobre as mesmas assim como fizemos na nossa lista de e-mails em Android.</w:t>
      </w:r>
    </w:p>
    <w:p w14:paraId="13050D1B" w14:textId="77777777" w:rsidR="001B152D" w:rsidRDefault="001B152D" w:rsidP="001B152D">
      <w:r>
        <w:t xml:space="preserve">No exemplo listado temos um JSON, com informações de nome da música, artista, imagem de capa e o arquivo de música para a nossa </w:t>
      </w:r>
      <w:proofErr w:type="gramStart"/>
      <w:r>
        <w:t>tela Navegar</w:t>
      </w:r>
      <w:proofErr w:type="gramEnd"/>
      <w:r>
        <w:t>. Estes dois últimos podem ser requisitados de nosso Firebase. Caso queira adicionar informações para outras abas, basta adicionar objetos no mesmo nível que “navegar”. Dentro de “navegar” ainda temos mais dois objetos “top_10” e “lançamentos”, para que os objetos que estejam dentro destes sejam catalogados em seções do mesmo nome na nossa tela Navegar.</w:t>
      </w:r>
    </w:p>
    <w:p w14:paraId="43D49009" w14:textId="77777777" w:rsidR="001B152D" w:rsidRPr="00432F2C" w:rsidRDefault="001B152D" w:rsidP="001B152D">
      <w:r>
        <w:t>Os arquivos de música e imagem podem ser armazenados no Storage do Firebase tanto manualmente, através do Firebase console, como pelo usuário, via app.</w:t>
      </w:r>
    </w:p>
    <w:p w14:paraId="10A53BB4" w14:textId="77777777" w:rsidR="00C3786D" w:rsidRDefault="00C3786D" w:rsidP="00D02251"/>
    <w:p w14:paraId="4DE30823" w14:textId="77777777" w:rsidR="001B152D" w:rsidRPr="001B152D" w:rsidRDefault="001B152D" w:rsidP="00D02251"/>
    <w:p w14:paraId="1717ABAE" w14:textId="330C2463" w:rsidR="00C3786D" w:rsidRDefault="00C3786D" w:rsidP="00D02251">
      <w:pPr>
        <w:pStyle w:val="Ttulo3"/>
      </w:pPr>
      <w:r>
        <w:t>2.3.</w:t>
      </w:r>
      <w:r>
        <w:tab/>
        <w:t>Adicionando um JSON ao Firebase</w:t>
      </w:r>
    </w:p>
    <w:p w14:paraId="7E5A7AE5" w14:textId="77777777" w:rsidR="001B152D" w:rsidRDefault="001B152D" w:rsidP="001B152D">
      <w:r>
        <w:t>Tendo os conceitos de JSON em mente, podemos agora utilizar este formato para adicionar um conteúdo no Firebase, para que possamos consumi-lo posteriormente. Faça o seguinte:</w:t>
      </w:r>
    </w:p>
    <w:p w14:paraId="70298C9D" w14:textId="77777777" w:rsidR="001B152D" w:rsidRDefault="001B152D" w:rsidP="001B152D">
      <w:pPr>
        <w:pBdr>
          <w:bottom w:val="single" w:sz="4" w:space="1" w:color="auto"/>
        </w:pBdr>
      </w:pPr>
    </w:p>
    <w:p w14:paraId="7A8D60B1" w14:textId="77777777" w:rsidR="001B152D" w:rsidRPr="00432F2C" w:rsidRDefault="001B152D" w:rsidP="00D02251">
      <w:pPr>
        <w:pStyle w:val="Compact"/>
        <w:numPr>
          <w:ilvl w:val="0"/>
          <w:numId w:val="108"/>
        </w:numPr>
      </w:pPr>
      <w:r>
        <w:t>Abrir</w:t>
      </w:r>
      <w:r w:rsidRPr="00432F2C">
        <w:t xml:space="preserve"> o Firebase Console </w:t>
      </w:r>
      <w:r>
        <w:t>pelo endereço</w:t>
      </w:r>
      <w:r w:rsidRPr="00432F2C">
        <w:t xml:space="preserve">: </w:t>
      </w:r>
      <w:hyperlink r:id="rId10">
        <w:r w:rsidRPr="00432F2C">
          <w:rPr>
            <w:rStyle w:val="Hiperlink"/>
          </w:rPr>
          <w:t>https://console.firebase.google.com/?hl=pt-BR</w:t>
        </w:r>
      </w:hyperlink>
      <w:r>
        <w:rPr>
          <w:rStyle w:val="Hiperlink"/>
        </w:rPr>
        <w:t xml:space="preserve"> </w:t>
      </w:r>
      <w:r>
        <w:t xml:space="preserve">, </w:t>
      </w:r>
      <w:r w:rsidRPr="00B95279">
        <w:t>entr</w:t>
      </w:r>
      <w:r>
        <w:t>ar no projeto MusicProject e em seguida, acessar o menu Database. Uma nova tela será apresentada.</w:t>
      </w:r>
    </w:p>
    <w:p w14:paraId="1CC35113" w14:textId="77777777" w:rsidR="001B152D" w:rsidRDefault="001B152D" w:rsidP="00D02251">
      <w:pPr>
        <w:pStyle w:val="Compact"/>
        <w:numPr>
          <w:ilvl w:val="0"/>
          <w:numId w:val="108"/>
        </w:numPr>
      </w:pPr>
      <w:r>
        <w:t>Em uma nova janela do seu navegador, colar o link:</w:t>
      </w:r>
    </w:p>
    <w:p w14:paraId="0C0A199A" w14:textId="77777777" w:rsidR="001B152D" w:rsidRPr="00432F2C" w:rsidRDefault="001B152D" w:rsidP="00D02251">
      <w:pPr>
        <w:pStyle w:val="Compact"/>
        <w:numPr>
          <w:ilvl w:val="0"/>
          <w:numId w:val="108"/>
        </w:numPr>
      </w:pPr>
      <w:hyperlink r:id="rId11">
        <w:r w:rsidRPr="00432F2C">
          <w:rPr>
            <w:rStyle w:val="Hiperlink"/>
          </w:rPr>
          <w:t>https://firebasestorage.googleapis.com/v0/b/musicproject-63abd.appspot.com/o/conteudo.json?alt=media&amp;token=69bb4fd4-6529-46bc-bb2d-a821ba8048aa</w:t>
        </w:r>
      </w:hyperlink>
      <w:r>
        <w:rPr>
          <w:rStyle w:val="Hiperlink"/>
        </w:rPr>
        <w:t xml:space="preserve"> </w:t>
      </w:r>
      <w:r w:rsidRPr="00B95279">
        <w:rPr>
          <w:rStyle w:val="Hiperlink"/>
          <w:color w:val="auto"/>
        </w:rPr>
        <w:t>e o arquivo conteúdo.json será baixado em seu computador.</w:t>
      </w:r>
    </w:p>
    <w:p w14:paraId="7A84D84C" w14:textId="77777777" w:rsidR="001B152D" w:rsidRPr="00432F2C" w:rsidRDefault="001B152D" w:rsidP="00D02251">
      <w:pPr>
        <w:pStyle w:val="Compact"/>
        <w:numPr>
          <w:ilvl w:val="0"/>
          <w:numId w:val="108"/>
        </w:numPr>
      </w:pPr>
      <w:r>
        <w:t xml:space="preserve">Retornando na janela em que foi aberto o Firebase Databe, clicar no munu Overflow no canto superior direito e clicar no botão Importar o JSON. Clicar em PROCURAR e adicionar o arquivo </w:t>
      </w:r>
      <w:proofErr w:type="gramStart"/>
      <w:r>
        <w:t>conteúdo.json</w:t>
      </w:r>
      <w:proofErr w:type="gramEnd"/>
      <w:r>
        <w:t xml:space="preserve"> recentemente baixado. Clicar em IMPORTAR e o JSON será adicionado ao Firebase Database, e poderá ser expandido para que a estrutura deste possa ser visualizada.</w:t>
      </w:r>
    </w:p>
    <w:p w14:paraId="2DF0210A" w14:textId="77777777" w:rsidR="00C3786D" w:rsidRDefault="00C3786D" w:rsidP="00D02251"/>
    <w:p w14:paraId="53466023" w14:textId="77777777" w:rsidR="001B152D" w:rsidRPr="001B152D" w:rsidRDefault="001B152D" w:rsidP="00D02251"/>
    <w:p w14:paraId="02220217" w14:textId="74C6E4BC" w:rsidR="00C3786D" w:rsidRDefault="00C3786D" w:rsidP="00D02251">
      <w:pPr>
        <w:pStyle w:val="Ttulo3"/>
      </w:pPr>
      <w:r>
        <w:t>2.4.</w:t>
      </w:r>
      <w:r>
        <w:tab/>
        <w:t>Consumindo o serviço</w:t>
      </w:r>
    </w:p>
    <w:p w14:paraId="7E5499C1" w14:textId="77777777" w:rsidR="001B152D" w:rsidRPr="00B33813" w:rsidRDefault="001B152D" w:rsidP="001B152D">
      <w:r>
        <w:t xml:space="preserve">Educador, agora o aluno deverá abrir o arquivo </w:t>
      </w:r>
      <w:r w:rsidRPr="00B33813">
        <w:rPr>
          <w:b/>
          <w:color w:val="70AD47" w:themeColor="accent6"/>
        </w:rPr>
        <w:t>Unidade_7_-Aula_2-_Exemplo_1.zip</w:t>
      </w:r>
      <w:r>
        <w:rPr>
          <w:b/>
          <w:color w:val="70AD47" w:themeColor="accent6"/>
        </w:rPr>
        <w:t xml:space="preserve"> </w:t>
      </w:r>
      <w:r>
        <w:t>onde a configuração do Firebase foi aprimorada para que possamos dar continuidade.</w:t>
      </w:r>
    </w:p>
    <w:p w14:paraId="70303C65" w14:textId="77777777" w:rsidR="00C3786D" w:rsidRPr="001B152D" w:rsidRDefault="00C3786D" w:rsidP="00D02251"/>
    <w:p w14:paraId="6DB6D198" w14:textId="33E130E0" w:rsidR="00C3786D" w:rsidRDefault="00C3786D" w:rsidP="00D02251">
      <w:pPr>
        <w:pStyle w:val="Ttulo4"/>
      </w:pPr>
      <w:r>
        <w:t>2.4.1.</w:t>
      </w:r>
      <w:r>
        <w:tab/>
        <w:t>Instanlando o Firebase Realtime Database</w:t>
      </w:r>
    </w:p>
    <w:p w14:paraId="177C5E50" w14:textId="77777777" w:rsidR="001B152D" w:rsidRPr="00432F2C" w:rsidRDefault="001B152D" w:rsidP="001B152D">
      <w:r>
        <w:t>Educador, agora você ensinará o aluno a instalar o Database que acabamos de criar através do CocoaPods, processo semelhante às outras bibliotecas que instalamos. Siga os passos.</w:t>
      </w:r>
    </w:p>
    <w:p w14:paraId="193AD082" w14:textId="77777777" w:rsidR="001B152D" w:rsidRPr="00432F2C" w:rsidRDefault="001B152D" w:rsidP="001B152D">
      <w:pPr>
        <w:pBdr>
          <w:bottom w:val="single" w:sz="4" w:space="1" w:color="auto"/>
        </w:pBdr>
      </w:pPr>
    </w:p>
    <w:p w14:paraId="005DD838" w14:textId="77777777" w:rsidR="001B152D" w:rsidRPr="00432F2C" w:rsidRDefault="001B152D">
      <w:pPr>
        <w:pStyle w:val="Compact"/>
        <w:numPr>
          <w:ilvl w:val="0"/>
          <w:numId w:val="97"/>
        </w:numPr>
        <w:jc w:val="left"/>
      </w:pPr>
      <w:r>
        <w:t>Abrir</w:t>
      </w:r>
      <w:r w:rsidRPr="00432F2C">
        <w:t xml:space="preserve"> o arquivo Podfile</w:t>
      </w:r>
      <w:r>
        <w:t xml:space="preserve"> e inserir a linha de código como no passo 2 e em seguida verificar se o Podfile se assemelha com o apresentado no passo 3.</w:t>
      </w:r>
    </w:p>
    <w:p w14:paraId="2B3C9507" w14:textId="77777777" w:rsidR="001B152D" w:rsidRPr="00432F2C" w:rsidRDefault="001B152D">
      <w:pPr>
        <w:pStyle w:val="Compact"/>
        <w:numPr>
          <w:ilvl w:val="0"/>
          <w:numId w:val="97"/>
        </w:numPr>
        <w:jc w:val="left"/>
      </w:pPr>
      <w:r>
        <w:t xml:space="preserve">Agora, com o terminal do Mac aberto, é preciso navegar até o diretório do seu projeto, que você acabou de obter do material de apoio e executar o comando </w:t>
      </w:r>
      <w:r w:rsidRPr="00420975">
        <w:rPr>
          <w:rStyle w:val="NormalTok"/>
          <w:rFonts w:ascii="Menlo" w:hAnsi="Menlo" w:cs="Menlo"/>
          <w:b/>
          <w:color w:val="7F7F7F" w:themeColor="text1" w:themeTint="80"/>
          <w:sz w:val="18"/>
          <w:szCs w:val="18"/>
        </w:rPr>
        <w:t>pod</w:t>
      </w:r>
      <w:r w:rsidRPr="00420975">
        <w:rPr>
          <w:rStyle w:val="NormalTok"/>
          <w:rFonts w:ascii="Menlo" w:hAnsi="Menlo" w:cs="Menlo"/>
          <w:color w:val="7F7F7F" w:themeColor="text1" w:themeTint="80"/>
          <w:sz w:val="18"/>
          <w:szCs w:val="18"/>
        </w:rPr>
        <w:t xml:space="preserve"> install</w:t>
      </w:r>
      <w:r w:rsidRPr="009B0459">
        <w:t>. Assim estará instalado o Database.</w:t>
      </w:r>
    </w:p>
    <w:p w14:paraId="152ED514" w14:textId="77777777" w:rsidR="00C3786D" w:rsidRPr="001B152D" w:rsidRDefault="00C3786D" w:rsidP="00D02251"/>
    <w:p w14:paraId="199398A1" w14:textId="288BDBC1" w:rsidR="00C3786D" w:rsidRDefault="00C3786D" w:rsidP="00D02251">
      <w:pPr>
        <w:pStyle w:val="Ttulo4"/>
      </w:pPr>
      <w:r>
        <w:t>2.4.2.</w:t>
      </w:r>
      <w:r>
        <w:tab/>
        <w:t>Utilizando o Firebase Database</w:t>
      </w:r>
    </w:p>
    <w:p w14:paraId="120DD383" w14:textId="77777777" w:rsidR="001B152D" w:rsidRPr="00432F2C" w:rsidRDefault="001B152D" w:rsidP="001B152D">
      <w:r>
        <w:t>Agora, você mostrará ao aluno como utilizar o Database instalado, seguindo os seguintes passos.</w:t>
      </w:r>
    </w:p>
    <w:p w14:paraId="3778098E" w14:textId="77777777" w:rsidR="001B152D" w:rsidRPr="00432F2C" w:rsidRDefault="001B152D" w:rsidP="001B152D">
      <w:pPr>
        <w:pBdr>
          <w:bottom w:val="single" w:sz="4" w:space="1" w:color="auto"/>
        </w:pBdr>
      </w:pPr>
    </w:p>
    <w:p w14:paraId="13135292" w14:textId="77777777" w:rsidR="001B152D" w:rsidRPr="00432F2C" w:rsidRDefault="001B152D" w:rsidP="00D02251">
      <w:pPr>
        <w:pStyle w:val="Compact"/>
        <w:numPr>
          <w:ilvl w:val="0"/>
          <w:numId w:val="107"/>
        </w:numPr>
        <w:jc w:val="left"/>
      </w:pPr>
      <w:r>
        <w:t>Entrar</w:t>
      </w:r>
      <w:r w:rsidRPr="00432F2C">
        <w:t xml:space="preserve"> no arquivo </w:t>
      </w:r>
      <w:r w:rsidRPr="00432F2C">
        <w:rPr>
          <w:rStyle w:val="VerbatimChar"/>
        </w:rPr>
        <w:t>BrowseViewController</w:t>
      </w:r>
      <w:r>
        <w:t xml:space="preserve"> e importar o Firebase Database, digitando o código, que se encontra no passo 2, no topo da classe. </w:t>
      </w:r>
    </w:p>
    <w:p w14:paraId="6753778A" w14:textId="77777777" w:rsidR="001B152D" w:rsidRPr="00432F2C" w:rsidRDefault="001B152D" w:rsidP="00D02251">
      <w:pPr>
        <w:pStyle w:val="Compact"/>
        <w:numPr>
          <w:ilvl w:val="0"/>
          <w:numId w:val="107"/>
        </w:numPr>
        <w:jc w:val="left"/>
      </w:pPr>
      <w:r>
        <w:t xml:space="preserve">Em seguida localize o método </w:t>
      </w:r>
      <w:proofErr w:type="gramStart"/>
      <w:r w:rsidRPr="00432F2C">
        <w:rPr>
          <w:rStyle w:val="VerbatimChar"/>
        </w:rPr>
        <w:t>viewWillAppear(</w:t>
      </w:r>
      <w:proofErr w:type="gramEnd"/>
      <w:r w:rsidRPr="00432F2C">
        <w:rPr>
          <w:rStyle w:val="VerbatimChar"/>
        </w:rPr>
        <w:t>_ :)</w:t>
      </w:r>
      <w:r>
        <w:t xml:space="preserve"> e insira o código como no  passo 4. Assim o JSON será chamado e atualizado a cada vez que a tela for exibida.</w:t>
      </w:r>
    </w:p>
    <w:p w14:paraId="081DD46F" w14:textId="77777777" w:rsidR="001B152D" w:rsidRPr="00432F2C" w:rsidRDefault="001B152D" w:rsidP="00D02251">
      <w:pPr>
        <w:pStyle w:val="Compact"/>
        <w:numPr>
          <w:ilvl w:val="0"/>
          <w:numId w:val="107"/>
        </w:numPr>
        <w:jc w:val="left"/>
      </w:pPr>
      <w:r>
        <w:t>Agora, é importante que o código seja explicado, no passo 5 temos uma explicação básica.</w:t>
      </w:r>
    </w:p>
    <w:p w14:paraId="7B6B5DFE" w14:textId="77777777" w:rsidR="001B152D" w:rsidRPr="00432F2C" w:rsidRDefault="001B152D" w:rsidP="00D02251">
      <w:pPr>
        <w:pStyle w:val="Compact"/>
        <w:numPr>
          <w:ilvl w:val="0"/>
          <w:numId w:val="107"/>
        </w:numPr>
      </w:pPr>
      <w:r>
        <w:t>Verifique o arquivo Models.swift e veja que esta camada model converte o JSON para o objeto Browse e subobjetos Music.</w:t>
      </w:r>
    </w:p>
    <w:p w14:paraId="40B12D24" w14:textId="77777777" w:rsidR="00C3786D" w:rsidRDefault="00C3786D" w:rsidP="00D02251"/>
    <w:p w14:paraId="5FB2939F" w14:textId="77777777" w:rsidR="001B152D" w:rsidRPr="001B152D" w:rsidRDefault="001B152D" w:rsidP="00D02251"/>
    <w:p w14:paraId="4E530BF7" w14:textId="2342FE0E" w:rsidR="00C3786D" w:rsidRDefault="00C3786D" w:rsidP="00D02251">
      <w:pPr>
        <w:pStyle w:val="Ttulo3"/>
      </w:pPr>
      <w:r>
        <w:lastRenderedPageBreak/>
        <w:t>2.5.</w:t>
      </w:r>
      <w:r>
        <w:tab/>
        <w:t>Exibindo imagens com a Kingfisher</w:t>
      </w:r>
    </w:p>
    <w:p w14:paraId="761C6FB3" w14:textId="77777777" w:rsidR="001B152D" w:rsidRDefault="001B152D" w:rsidP="001B152D">
      <w:r>
        <w:t>Neste ítem, o aluno aprenderá a baixar imagens especificadas por URLs no JSON, através da biblioteca Kingfisher.</w:t>
      </w:r>
    </w:p>
    <w:p w14:paraId="3BF60A82" w14:textId="77777777" w:rsidR="001B152D" w:rsidRPr="00432F2C" w:rsidRDefault="001B152D" w:rsidP="001B152D"/>
    <w:p w14:paraId="681DA5DA" w14:textId="77777777" w:rsidR="00C3786D" w:rsidRPr="001B152D" w:rsidRDefault="00C3786D" w:rsidP="00D02251"/>
    <w:p w14:paraId="62FED467" w14:textId="4A907CF9" w:rsidR="00C3786D" w:rsidRDefault="00C3786D" w:rsidP="00D02251">
      <w:pPr>
        <w:pStyle w:val="Ttulo4"/>
      </w:pPr>
      <w:r>
        <w:t>2.5.1.</w:t>
      </w:r>
      <w:r>
        <w:tab/>
        <w:t>Kingfisher</w:t>
      </w:r>
    </w:p>
    <w:p w14:paraId="3942A7CE" w14:textId="77777777" w:rsidR="001B152D" w:rsidRPr="00AD7AD7" w:rsidRDefault="001B152D" w:rsidP="001B152D">
      <w:r>
        <w:t>Educador, defina ao aluno a biblioteca Kingfisher como sendo uma biblioteca que possibilita o download do cache de imagens da web em nosso app. Esse cache pode ser armazenado em disco ou em memória e é possível escolher apenas um sistema de download ou somente de cache, sendo estes canceláveis, fazendo com que haja economia no consumo de dados, entre outras características.</w:t>
      </w:r>
    </w:p>
    <w:p w14:paraId="4D2C67DF" w14:textId="77777777" w:rsidR="001B152D" w:rsidRPr="00432F2C" w:rsidRDefault="001B152D" w:rsidP="001B152D">
      <w:r>
        <w:t xml:space="preserve">Com apenas </w:t>
      </w:r>
      <w:proofErr w:type="gramStart"/>
      <w:r>
        <w:t>as linhas de código abaixo é</w:t>
      </w:r>
      <w:proofErr w:type="gramEnd"/>
      <w:r>
        <w:t xml:space="preserve"> possível exibir facilmente imagens da web, utilizando o Kingfisher e com extension da UIImageView.</w:t>
      </w:r>
    </w:p>
    <w:p w14:paraId="3B99AE47" w14:textId="77777777" w:rsidR="001B152D" w:rsidRPr="00933CAC" w:rsidRDefault="001B152D" w:rsidP="001B152D">
      <w:pPr>
        <w:widowControl w:val="0"/>
        <w:tabs>
          <w:tab w:val="left" w:pos="692"/>
        </w:tabs>
        <w:autoSpaceDE w:val="0"/>
        <w:autoSpaceDN w:val="0"/>
        <w:adjustRightInd w:val="0"/>
        <w:ind w:left="567"/>
        <w:rPr>
          <w:rFonts w:ascii="Menlo" w:hAnsi="Menlo" w:cs="Menlo"/>
          <w:sz w:val="18"/>
          <w:szCs w:val="18"/>
        </w:rPr>
      </w:pPr>
      <w:proofErr w:type="gramStart"/>
      <w:r w:rsidRPr="00933CAC">
        <w:rPr>
          <w:rFonts w:ascii="Menlo" w:hAnsi="Menlo" w:cs="Menlo"/>
          <w:color w:val="AA0D91"/>
          <w:sz w:val="18"/>
          <w:szCs w:val="18"/>
        </w:rPr>
        <w:t>let</w:t>
      </w:r>
      <w:proofErr w:type="gramEnd"/>
      <w:r w:rsidRPr="00933CAC">
        <w:rPr>
          <w:rFonts w:ascii="Menlo" w:hAnsi="Menlo" w:cs="Menlo"/>
          <w:sz w:val="18"/>
          <w:szCs w:val="18"/>
        </w:rPr>
        <w:t xml:space="preserve"> url = </w:t>
      </w:r>
      <w:r w:rsidRPr="00933CAC">
        <w:rPr>
          <w:rFonts w:ascii="Menlo" w:hAnsi="Menlo" w:cs="Menlo"/>
          <w:color w:val="5C2699"/>
          <w:sz w:val="18"/>
          <w:szCs w:val="18"/>
        </w:rPr>
        <w:t>URL</w:t>
      </w:r>
      <w:r w:rsidRPr="00933CAC">
        <w:rPr>
          <w:rFonts w:ascii="Menlo" w:hAnsi="Menlo" w:cs="Menlo"/>
          <w:sz w:val="18"/>
          <w:szCs w:val="18"/>
        </w:rPr>
        <w:t xml:space="preserve">(string: </w:t>
      </w:r>
      <w:r w:rsidRPr="00933CAC">
        <w:rPr>
          <w:rFonts w:ascii="Menlo" w:hAnsi="Menlo" w:cs="Menlo"/>
          <w:color w:val="C41A16"/>
          <w:sz w:val="18"/>
          <w:szCs w:val="18"/>
        </w:rPr>
        <w:t>"url_da_sua_imagem"</w:t>
      </w:r>
      <w:r w:rsidRPr="00933CAC">
        <w:rPr>
          <w:rFonts w:ascii="Menlo" w:hAnsi="Menlo" w:cs="Menlo"/>
          <w:sz w:val="18"/>
          <w:szCs w:val="18"/>
        </w:rPr>
        <w:t>)</w:t>
      </w:r>
    </w:p>
    <w:p w14:paraId="11BFB296" w14:textId="77777777" w:rsidR="001B152D" w:rsidRPr="00933CAC" w:rsidRDefault="001B152D" w:rsidP="001B152D">
      <w:pPr>
        <w:widowControl w:val="0"/>
        <w:tabs>
          <w:tab w:val="left" w:pos="692"/>
        </w:tabs>
        <w:autoSpaceDE w:val="0"/>
        <w:autoSpaceDN w:val="0"/>
        <w:adjustRightInd w:val="0"/>
        <w:ind w:left="567"/>
        <w:rPr>
          <w:rFonts w:ascii="Menlo" w:hAnsi="Menlo" w:cs="Menlo"/>
          <w:sz w:val="18"/>
          <w:szCs w:val="18"/>
        </w:rPr>
      </w:pPr>
      <w:proofErr w:type="gramStart"/>
      <w:r w:rsidRPr="00933CAC">
        <w:rPr>
          <w:rFonts w:ascii="Menlo" w:hAnsi="Menlo" w:cs="Menlo"/>
          <w:sz w:val="18"/>
          <w:szCs w:val="18"/>
        </w:rPr>
        <w:t>imageView.kf.setImage</w:t>
      </w:r>
      <w:proofErr w:type="gramEnd"/>
      <w:r w:rsidRPr="00933CAC">
        <w:rPr>
          <w:rFonts w:ascii="Menlo" w:hAnsi="Menlo" w:cs="Menlo"/>
          <w:sz w:val="18"/>
          <w:szCs w:val="18"/>
        </w:rPr>
        <w:t xml:space="preserve">(with: </w:t>
      </w:r>
      <w:r w:rsidRPr="00933CAC">
        <w:rPr>
          <w:rFonts w:ascii="Menlo" w:hAnsi="Menlo" w:cs="Menlo"/>
          <w:color w:val="3F6E74"/>
          <w:sz w:val="18"/>
          <w:szCs w:val="18"/>
        </w:rPr>
        <w:t>url</w:t>
      </w:r>
      <w:r w:rsidRPr="00933CAC">
        <w:rPr>
          <w:rFonts w:ascii="Menlo" w:hAnsi="Menlo" w:cs="Menlo"/>
          <w:sz w:val="18"/>
          <w:szCs w:val="18"/>
        </w:rPr>
        <w:t>)</w:t>
      </w:r>
    </w:p>
    <w:p w14:paraId="0232E157" w14:textId="77777777" w:rsidR="001B152D" w:rsidRPr="00432F2C" w:rsidRDefault="001B152D" w:rsidP="001B152D">
      <w:r w:rsidRPr="00432F2C">
        <w:t xml:space="preserve">O Kingfisher irá fazer o download da imagem especificada pela </w:t>
      </w:r>
      <w:r w:rsidRPr="00432F2C">
        <w:rPr>
          <w:rStyle w:val="VerbatimChar"/>
        </w:rPr>
        <w:t>url</w:t>
      </w:r>
      <w:r w:rsidRPr="00432F2C">
        <w:t xml:space="preserve">, enviá-la tanto para memória quanto para o disco como cache, e mostrá-la na </w:t>
      </w:r>
      <w:r w:rsidRPr="00432F2C">
        <w:rPr>
          <w:rStyle w:val="VerbatimChar"/>
        </w:rPr>
        <w:t>imageView</w:t>
      </w:r>
      <w:r w:rsidRPr="00432F2C">
        <w:t>.</w:t>
      </w:r>
    </w:p>
    <w:p w14:paraId="54708BFD" w14:textId="77777777" w:rsidR="00C3786D" w:rsidRPr="001B152D" w:rsidRDefault="00C3786D" w:rsidP="00D02251"/>
    <w:p w14:paraId="65274CCE" w14:textId="2AAD2639" w:rsidR="00C3786D" w:rsidRDefault="00C3786D" w:rsidP="00D02251">
      <w:pPr>
        <w:pStyle w:val="Ttulo4"/>
      </w:pPr>
      <w:r>
        <w:t>2.5.2.</w:t>
      </w:r>
      <w:r>
        <w:tab/>
        <w:t>Instalando o Kingfisher</w:t>
      </w:r>
    </w:p>
    <w:p w14:paraId="0640F71A" w14:textId="77777777" w:rsidR="001B152D" w:rsidRPr="00432F2C" w:rsidRDefault="001B152D" w:rsidP="001B152D">
      <w:r>
        <w:t>Nesta etapa i</w:t>
      </w:r>
      <w:r w:rsidRPr="00432F2C">
        <w:t>remos instalar o Kingfisher via CocoaPods</w:t>
      </w:r>
      <w:r>
        <w:t>, como fizemos na</w:t>
      </w:r>
      <w:r w:rsidRPr="00432F2C">
        <w:t xml:space="preserve">s outras bibliotecas que </w:t>
      </w:r>
      <w:r>
        <w:t>instalamos</w:t>
      </w:r>
    </w:p>
    <w:p w14:paraId="05545B1E" w14:textId="77777777" w:rsidR="001B152D" w:rsidRPr="00432F2C" w:rsidRDefault="001B152D" w:rsidP="001B152D">
      <w:pPr>
        <w:pBdr>
          <w:bottom w:val="single" w:sz="4" w:space="1" w:color="auto"/>
        </w:pBdr>
      </w:pPr>
    </w:p>
    <w:p w14:paraId="103849FF" w14:textId="77777777" w:rsidR="001B152D" w:rsidRPr="00432F2C" w:rsidRDefault="001B152D">
      <w:pPr>
        <w:pStyle w:val="Compact"/>
        <w:numPr>
          <w:ilvl w:val="0"/>
          <w:numId w:val="99"/>
        </w:numPr>
        <w:jc w:val="left"/>
      </w:pPr>
      <w:bookmarkStart w:id="10" w:name="utilizando-o-kingfisher"/>
      <w:bookmarkEnd w:id="10"/>
      <w:r>
        <w:t>Abrir</w:t>
      </w:r>
      <w:r w:rsidRPr="00432F2C">
        <w:t xml:space="preserve"> o arquivo Podfile</w:t>
      </w:r>
      <w:r>
        <w:t xml:space="preserve"> e inserir a linha de código como no passo 2 e em seguida verificar se o Podfile se assemelha com o apresentado no passo 3.</w:t>
      </w:r>
    </w:p>
    <w:p w14:paraId="5A7B62AC" w14:textId="77777777" w:rsidR="001B152D" w:rsidRDefault="001B152D">
      <w:pPr>
        <w:pStyle w:val="Compact"/>
        <w:numPr>
          <w:ilvl w:val="0"/>
          <w:numId w:val="99"/>
        </w:numPr>
        <w:jc w:val="left"/>
      </w:pPr>
      <w:r>
        <w:t xml:space="preserve">Agora, com o terminal do Mac aberto, é preciso navegar até o diretório do seu projeto, que você acabou de obter do material de apoio e executar o comando </w:t>
      </w:r>
      <w:r w:rsidRPr="00420975">
        <w:rPr>
          <w:rStyle w:val="NormalTok"/>
          <w:rFonts w:ascii="Menlo" w:hAnsi="Menlo" w:cs="Menlo"/>
          <w:b/>
          <w:color w:val="7F7F7F" w:themeColor="text1" w:themeTint="80"/>
          <w:sz w:val="18"/>
          <w:szCs w:val="18"/>
        </w:rPr>
        <w:t>pod</w:t>
      </w:r>
      <w:r w:rsidRPr="00420975">
        <w:rPr>
          <w:rStyle w:val="NormalTok"/>
          <w:rFonts w:ascii="Menlo" w:hAnsi="Menlo" w:cs="Menlo"/>
          <w:color w:val="7F7F7F" w:themeColor="text1" w:themeTint="80"/>
          <w:sz w:val="18"/>
          <w:szCs w:val="18"/>
        </w:rPr>
        <w:t xml:space="preserve"> install</w:t>
      </w:r>
      <w:r w:rsidRPr="009B0459">
        <w:t>. Assim estará</w:t>
      </w:r>
      <w:r>
        <w:t xml:space="preserve"> instalado a biblioteca Kingfisher.</w:t>
      </w:r>
    </w:p>
    <w:p w14:paraId="7CB7430C" w14:textId="77777777" w:rsidR="00C3786D" w:rsidRPr="001B152D" w:rsidRDefault="00C3786D" w:rsidP="00D02251"/>
    <w:p w14:paraId="2FBA6F6D" w14:textId="16B96EEB" w:rsidR="00C3786D" w:rsidRDefault="00C3786D" w:rsidP="00D02251">
      <w:pPr>
        <w:pStyle w:val="Ttulo4"/>
      </w:pPr>
      <w:r>
        <w:t>2.5.3.</w:t>
      </w:r>
      <w:r>
        <w:tab/>
        <w:t>Utilizando o Kingfisher</w:t>
      </w:r>
    </w:p>
    <w:p w14:paraId="6B48BCF4" w14:textId="77777777" w:rsidR="001B152D" w:rsidRPr="00432F2C" w:rsidRDefault="001B152D" w:rsidP="001B152D">
      <w:r>
        <w:t xml:space="preserve">Para utilizá-la, </w:t>
      </w:r>
      <w:r w:rsidRPr="00432F2C">
        <w:t>execute os seguintes passos:</w:t>
      </w:r>
    </w:p>
    <w:p w14:paraId="6085C9F6" w14:textId="77777777" w:rsidR="001B152D" w:rsidRPr="00432F2C" w:rsidRDefault="001B152D" w:rsidP="00D02251">
      <w:pPr>
        <w:pStyle w:val="Corpodetexto"/>
        <w:pBdr>
          <w:bottom w:val="single" w:sz="4" w:space="1" w:color="auto"/>
        </w:pBdr>
      </w:pPr>
    </w:p>
    <w:p w14:paraId="07A1BCCF" w14:textId="77777777" w:rsidR="001B152D" w:rsidRPr="00432F2C" w:rsidRDefault="001B152D" w:rsidP="00D02251">
      <w:pPr>
        <w:pStyle w:val="Compact"/>
        <w:numPr>
          <w:ilvl w:val="0"/>
          <w:numId w:val="106"/>
        </w:numPr>
      </w:pPr>
      <w:r>
        <w:t xml:space="preserve">Entrar </w:t>
      </w:r>
      <w:r w:rsidRPr="00432F2C">
        <w:t xml:space="preserve">o arquivo </w:t>
      </w:r>
      <w:r w:rsidRPr="00432F2C">
        <w:rPr>
          <w:rStyle w:val="VerbatimChar"/>
        </w:rPr>
        <w:t>BrowseViewController</w:t>
      </w:r>
      <w:r>
        <w:t xml:space="preserve"> e no topo da classe, importar a Kingfisher como no passo 2. Em seguida, localizar o </w:t>
      </w:r>
      <w:r w:rsidRPr="00432F2C">
        <w:t xml:space="preserve">o método </w:t>
      </w:r>
      <w:proofErr w:type="gramStart"/>
      <w:r w:rsidRPr="00432F2C">
        <w:rPr>
          <w:rStyle w:val="VerbatimChar"/>
        </w:rPr>
        <w:t>tableView(</w:t>
      </w:r>
      <w:proofErr w:type="gramEnd"/>
      <w:r w:rsidRPr="00432F2C">
        <w:rPr>
          <w:rStyle w:val="VerbatimChar"/>
        </w:rPr>
        <w:t>_ :, cellForRowAt:)</w:t>
      </w:r>
      <w:r>
        <w:rPr>
          <w:rStyle w:val="VerbatimChar"/>
        </w:rPr>
        <w:t xml:space="preserve"> </w:t>
      </w:r>
      <w:r>
        <w:rPr>
          <w:rStyle w:val="VerbatimChar"/>
          <w:rFonts w:asciiTheme="minorHAnsi" w:hAnsiTheme="minorHAnsi" w:cstheme="minorHAnsi"/>
        </w:rPr>
        <w:t>e inserir as linhas de comando como mostrado no passo 4.</w:t>
      </w:r>
    </w:p>
    <w:p w14:paraId="62D50DE4" w14:textId="77777777" w:rsidR="001B152D" w:rsidRPr="00432F2C" w:rsidRDefault="001B152D" w:rsidP="00D02251">
      <w:pPr>
        <w:pStyle w:val="Compact"/>
        <w:numPr>
          <w:ilvl w:val="0"/>
          <w:numId w:val="106"/>
        </w:numPr>
      </w:pPr>
      <w:r>
        <w:t>Faça com que o aluno note que foi necessário apenas inserir 2 linhas para configurar uma imagem. A linha responsável por instanciar uma URL e outra para definir a imagem da ImageView a partir da URL. Veja o resultado final.</w:t>
      </w:r>
    </w:p>
    <w:p w14:paraId="2282C29D" w14:textId="77777777" w:rsidR="001B152D" w:rsidRDefault="001B152D" w:rsidP="001B152D">
      <w:pPr>
        <w:pStyle w:val="Compact"/>
        <w:numPr>
          <w:ilvl w:val="0"/>
          <w:numId w:val="0"/>
        </w:numPr>
        <w:ind w:left="480"/>
      </w:pPr>
    </w:p>
    <w:p w14:paraId="0D70D243" w14:textId="77777777" w:rsidR="001B152D" w:rsidRPr="00432F2C" w:rsidRDefault="001B152D" w:rsidP="001B152D">
      <w:r>
        <w:t>Assim, finaliza-se a parte visual de nosso app. Na próxima aula será apresentado um modo para que nosso aplicativo toque um som em .mp3.</w:t>
      </w:r>
    </w:p>
    <w:p w14:paraId="1D9410E8" w14:textId="77777777" w:rsidR="00C3786D" w:rsidRDefault="00C3786D" w:rsidP="00D02251"/>
    <w:p w14:paraId="60D6308C" w14:textId="77777777" w:rsidR="001B152D" w:rsidRPr="001B152D" w:rsidRDefault="001B152D" w:rsidP="00D02251"/>
    <w:p w14:paraId="1E51745A" w14:textId="4ACC4F90" w:rsidR="00C3786D" w:rsidRDefault="00C3786D" w:rsidP="00D02251">
      <w:pPr>
        <w:pStyle w:val="Ttulo3"/>
      </w:pPr>
      <w:r>
        <w:t>2.6.</w:t>
      </w:r>
      <w:r>
        <w:tab/>
        <w:t>Resumo</w:t>
      </w:r>
    </w:p>
    <w:p w14:paraId="58863552" w14:textId="2FB87AA9" w:rsidR="001B152D" w:rsidRDefault="001B152D" w:rsidP="001B152D">
      <w:r>
        <w:t xml:space="preserve">Nesta aula o aluno aprimorou seus conhecimentos sobre o recurso Firebase Database e o utilizou para definir um JSON para ser apresentadas as informações das músicas em nossa </w:t>
      </w:r>
      <w:proofErr w:type="gramStart"/>
      <w:r>
        <w:t>tela Navegar</w:t>
      </w:r>
      <w:proofErr w:type="gramEnd"/>
      <w:r>
        <w:t>, e ainda o aluno aprendeu a obter imagens apartir de uma URL com a biblioteca Kingfisher.</w:t>
      </w:r>
    </w:p>
    <w:p w14:paraId="54595D56" w14:textId="77777777" w:rsidR="00C3786D" w:rsidRPr="001B152D" w:rsidRDefault="00C3786D" w:rsidP="00D02251"/>
    <w:p w14:paraId="35E96CAC" w14:textId="68C84EDF" w:rsidR="00C3786D" w:rsidRDefault="00C3786D" w:rsidP="00D02251">
      <w:pPr>
        <w:pStyle w:val="Ttulo3"/>
      </w:pPr>
      <w:r>
        <w:t>2.7.</w:t>
      </w:r>
      <w:r>
        <w:tab/>
        <w:t>Exercícios</w:t>
      </w:r>
    </w:p>
    <w:p w14:paraId="580E6488" w14:textId="35ACA3CD" w:rsidR="00E132DC" w:rsidRPr="00E132DC" w:rsidRDefault="00C3786D" w:rsidP="00D02251">
      <w:pPr>
        <w:pStyle w:val="Ttulo3"/>
      </w:pPr>
      <w:r>
        <w:t>2.8.</w:t>
      </w:r>
      <w:r>
        <w:tab/>
        <w:t>TDP</w:t>
      </w:r>
    </w:p>
    <w:p w14:paraId="033EACB1" w14:textId="77777777" w:rsidR="00C82F67" w:rsidRDefault="00C82F67" w:rsidP="00D02251">
      <w:pPr>
        <w:pStyle w:val="Ttulo4"/>
      </w:pPr>
    </w:p>
    <w:p w14:paraId="55F81890" w14:textId="77777777" w:rsidR="00BE55EF" w:rsidRDefault="00BE55EF" w:rsidP="00D02251"/>
    <w:p w14:paraId="714CADFE" w14:textId="1FEBC5F6" w:rsidR="001B152D" w:rsidRDefault="001B152D" w:rsidP="001B152D">
      <w:pPr>
        <w:pStyle w:val="Ttulo2"/>
        <w:pBdr>
          <w:top w:val="single" w:sz="4" w:space="1" w:color="auto"/>
        </w:pBdr>
        <w:spacing w:before="0" w:after="0"/>
      </w:pPr>
      <w:r>
        <w:t>Aula 3</w:t>
      </w:r>
    </w:p>
    <w:p w14:paraId="25BBDEEA" w14:textId="4BE27C7C" w:rsidR="001B152D" w:rsidRDefault="001B152D" w:rsidP="001B152D">
      <w:pPr>
        <w:pStyle w:val="Ttulo3"/>
        <w:spacing w:before="0" w:after="0"/>
      </w:pPr>
      <w:r>
        <w:t>3</w:t>
      </w:r>
      <w:r w:rsidR="00DB7F78">
        <w:t>. Mídia (Sons)</w:t>
      </w:r>
    </w:p>
    <w:p w14:paraId="26F59580" w14:textId="77777777" w:rsidR="00812D73" w:rsidRPr="00432F2C" w:rsidRDefault="00812D73" w:rsidP="00812D73">
      <w:r>
        <w:t>Aula final de nosso curso básico, finalmente faremos com que nosso player de música toque músicas, nesta aula utilizaremos o AVAudioPlayer, que é um Controller simples disponibilizado pela Apple e é uma das formas mais simples das inúmeras formas de se tocar música em nosso app.</w:t>
      </w:r>
    </w:p>
    <w:p w14:paraId="09015CD3" w14:textId="77777777" w:rsidR="001B152D" w:rsidRDefault="001B152D" w:rsidP="001B152D"/>
    <w:p w14:paraId="1452C22D" w14:textId="77777777" w:rsidR="001B152D" w:rsidRDefault="001B152D" w:rsidP="001B152D">
      <w:pPr>
        <w:pStyle w:val="Ttulo3"/>
        <w:spacing w:before="0" w:after="0"/>
      </w:pPr>
      <w:r>
        <w:rPr>
          <w:color w:val="7F7F7F"/>
        </w:rPr>
        <w:t>CARGA HORÁRIA</w:t>
      </w:r>
    </w:p>
    <w:p w14:paraId="45F002AD" w14:textId="77777777" w:rsidR="001B152D" w:rsidRDefault="001B152D" w:rsidP="001B152D">
      <w:pPr>
        <w:spacing w:before="0" w:after="0"/>
        <w:jc w:val="left"/>
      </w:pPr>
      <w:r>
        <w:t>Conforme o plano de aula, esta aula terá duração de 1h30 e deverá ser conduzida de acordo com as orientações pedagógicas.</w:t>
      </w:r>
    </w:p>
    <w:p w14:paraId="23A387E2" w14:textId="77777777" w:rsidR="001B152D" w:rsidRDefault="001B152D" w:rsidP="001B152D">
      <w:pPr>
        <w:spacing w:before="0" w:after="0"/>
        <w:jc w:val="left"/>
      </w:pPr>
      <w:r>
        <w:t xml:space="preserve"> </w:t>
      </w:r>
    </w:p>
    <w:p w14:paraId="53A0A531" w14:textId="77777777" w:rsidR="001B152D" w:rsidRDefault="001B152D" w:rsidP="001B152D">
      <w:pPr>
        <w:pStyle w:val="Ttulo3"/>
        <w:spacing w:before="0" w:after="0"/>
      </w:pPr>
      <w:r>
        <w:rPr>
          <w:color w:val="7F7F7F"/>
        </w:rPr>
        <w:t>OBJETIVO DA AULA</w:t>
      </w:r>
    </w:p>
    <w:p w14:paraId="54EE3C90" w14:textId="77777777" w:rsidR="001B152D" w:rsidRDefault="001B152D" w:rsidP="001B152D">
      <w:pPr>
        <w:spacing w:before="0" w:after="0"/>
      </w:pPr>
      <w:r>
        <w:t>Ao final da aula, você deverá garantir que o aluno tenha subsídios para</w:t>
      </w:r>
    </w:p>
    <w:p w14:paraId="52965281" w14:textId="63B51FEB" w:rsidR="001B152D" w:rsidRDefault="00812D73" w:rsidP="001B152D">
      <w:pPr>
        <w:numPr>
          <w:ilvl w:val="0"/>
          <w:numId w:val="59"/>
        </w:numPr>
        <w:spacing w:before="0" w:after="0"/>
        <w:ind w:hanging="360"/>
        <w:contextualSpacing/>
      </w:pPr>
      <w:r>
        <w:t>Buscar cada funcionalidade do AVAudioPlayer;</w:t>
      </w:r>
    </w:p>
    <w:p w14:paraId="4291A869" w14:textId="1FDAC90C" w:rsidR="001B152D" w:rsidRDefault="00812D73" w:rsidP="001B152D">
      <w:pPr>
        <w:numPr>
          <w:ilvl w:val="0"/>
          <w:numId w:val="59"/>
        </w:numPr>
        <w:spacing w:before="0" w:after="0"/>
        <w:ind w:hanging="360"/>
        <w:contextualSpacing/>
      </w:pPr>
      <w:r>
        <w:t>Atribuir controllers, delegates e protocolos para que possamos tocar músicas;</w:t>
      </w:r>
    </w:p>
    <w:p w14:paraId="01832979" w14:textId="3970EB75" w:rsidR="00812D73" w:rsidRDefault="00812D73" w:rsidP="001B152D">
      <w:pPr>
        <w:numPr>
          <w:ilvl w:val="0"/>
          <w:numId w:val="59"/>
        </w:numPr>
        <w:spacing w:before="0" w:after="0"/>
        <w:ind w:hanging="360"/>
        <w:contextualSpacing/>
      </w:pPr>
      <w:r>
        <w:t>Obter músicas do Firebase Storage;</w:t>
      </w:r>
    </w:p>
    <w:p w14:paraId="17A89536" w14:textId="5F8CC66A" w:rsidR="00812D73" w:rsidRDefault="00812D73" w:rsidP="001B152D">
      <w:pPr>
        <w:numPr>
          <w:ilvl w:val="0"/>
          <w:numId w:val="59"/>
        </w:numPr>
        <w:spacing w:before="0" w:after="0"/>
        <w:ind w:hanging="360"/>
        <w:contextualSpacing/>
      </w:pPr>
      <w:r>
        <w:t>Atribuir músicas baixadas à um closure;</w:t>
      </w:r>
    </w:p>
    <w:p w14:paraId="54085AB5" w14:textId="0D84D552" w:rsidR="00812D73" w:rsidRDefault="00812D73" w:rsidP="001B152D">
      <w:pPr>
        <w:numPr>
          <w:ilvl w:val="0"/>
          <w:numId w:val="59"/>
        </w:numPr>
        <w:spacing w:before="0" w:after="0"/>
        <w:ind w:hanging="360"/>
        <w:contextualSpacing/>
      </w:pPr>
      <w:r>
        <w:t>Dar função pause e resume ao botão Play;</w:t>
      </w:r>
    </w:p>
    <w:p w14:paraId="18F1C0F9" w14:textId="01FD7650" w:rsidR="00812D73" w:rsidRPr="005D323C" w:rsidRDefault="00812D73" w:rsidP="001B152D">
      <w:pPr>
        <w:numPr>
          <w:ilvl w:val="0"/>
          <w:numId w:val="59"/>
        </w:numPr>
        <w:spacing w:before="0" w:after="0"/>
        <w:ind w:hanging="360"/>
        <w:contextualSpacing/>
      </w:pPr>
      <w:r>
        <w:t>Atualizar em tempo real a barra de progresso de tempo de reprodução da música.</w:t>
      </w:r>
    </w:p>
    <w:p w14:paraId="68F6A433" w14:textId="77777777" w:rsidR="001B152D" w:rsidRDefault="001B152D" w:rsidP="001B152D">
      <w:pPr>
        <w:spacing w:before="0" w:after="0"/>
      </w:pPr>
    </w:p>
    <w:p w14:paraId="5906337C" w14:textId="77777777" w:rsidR="001B152D" w:rsidRDefault="001B152D" w:rsidP="001B152D">
      <w:pPr>
        <w:pStyle w:val="Ttulo3"/>
        <w:spacing w:before="0" w:after="0"/>
      </w:pPr>
      <w:r>
        <w:rPr>
          <w:color w:val="7F7F7F"/>
        </w:rPr>
        <w:t>ORIENTAÇÕES PEDAGÓGICAS</w:t>
      </w:r>
    </w:p>
    <w:p w14:paraId="5DF1F8A8" w14:textId="77777777" w:rsidR="001B152D" w:rsidRDefault="001B152D" w:rsidP="001B152D">
      <w:pPr>
        <w:spacing w:before="0" w:after="0"/>
      </w:pPr>
      <w:r>
        <w:t xml:space="preserve">Para atender os objetivos de aprendizagem, você deverá conduzir o processo de ensino considerando a organização didática apresentada a seguir: </w:t>
      </w:r>
    </w:p>
    <w:p w14:paraId="26DD325A" w14:textId="77777777" w:rsidR="001B152D" w:rsidRDefault="001B152D" w:rsidP="001B152D">
      <w:pPr>
        <w:numPr>
          <w:ilvl w:val="0"/>
          <w:numId w:val="60"/>
        </w:numPr>
        <w:spacing w:before="0" w:after="0"/>
        <w:ind w:hanging="360"/>
        <w:contextualSpacing/>
      </w:pPr>
      <w:r>
        <w:t>40 minutos de aula expositiva;</w:t>
      </w:r>
    </w:p>
    <w:p w14:paraId="0EE18110" w14:textId="77777777" w:rsidR="001B152D" w:rsidRDefault="001B152D" w:rsidP="001B152D">
      <w:pPr>
        <w:numPr>
          <w:ilvl w:val="0"/>
          <w:numId w:val="60"/>
        </w:numPr>
        <w:spacing w:before="0" w:after="0"/>
        <w:ind w:hanging="360"/>
        <w:contextualSpacing/>
      </w:pPr>
      <w:r>
        <w:t>10 minutos para tirar as dúvidas dos alunos;</w:t>
      </w:r>
    </w:p>
    <w:p w14:paraId="7C20F888" w14:textId="77777777" w:rsidR="001B152D" w:rsidRDefault="001B152D" w:rsidP="001B152D">
      <w:pPr>
        <w:numPr>
          <w:ilvl w:val="0"/>
          <w:numId w:val="60"/>
        </w:numPr>
        <w:spacing w:before="0" w:after="0"/>
        <w:ind w:hanging="360"/>
        <w:contextualSpacing/>
      </w:pPr>
      <w:r>
        <w:t>40 minutos para desenvolver as atividades propostas para a turma e apresentação da TDP.</w:t>
      </w:r>
    </w:p>
    <w:p w14:paraId="17EB82AD" w14:textId="77777777" w:rsidR="001B152D" w:rsidRDefault="001B152D" w:rsidP="001B152D">
      <w:pPr>
        <w:spacing w:before="0" w:after="0"/>
      </w:pPr>
    </w:p>
    <w:p w14:paraId="4100F7B2" w14:textId="77777777" w:rsidR="001B152D" w:rsidRDefault="001B152D" w:rsidP="001B152D">
      <w:pPr>
        <w:pStyle w:val="Ttulo3"/>
        <w:spacing w:before="0" w:after="0"/>
      </w:pPr>
      <w:r>
        <w:rPr>
          <w:color w:val="7F7F7F"/>
        </w:rPr>
        <w:lastRenderedPageBreak/>
        <w:t>TÓPICOS DE ESTUDO</w:t>
      </w:r>
    </w:p>
    <w:p w14:paraId="5D2B4121" w14:textId="77777777" w:rsidR="001B152D" w:rsidRDefault="001B152D" w:rsidP="001B152D">
      <w:pPr>
        <w:spacing w:before="0" w:after="0"/>
      </w:pPr>
      <w:r>
        <w:t>Todos os tópicos a seguir, conforme livro do aluno, devem ser trabalhados de forma dinâmica, criativa, com embasamento teórico e prático voltado ao mercado de trabalho.</w:t>
      </w:r>
    </w:p>
    <w:p w14:paraId="5F6E642E" w14:textId="6AEEC39D" w:rsidR="001B152D" w:rsidRDefault="00812D73" w:rsidP="001B152D">
      <w:pPr>
        <w:pStyle w:val="PargrafodaLista"/>
        <w:numPr>
          <w:ilvl w:val="0"/>
          <w:numId w:val="69"/>
        </w:numPr>
        <w:spacing w:before="0" w:after="0"/>
      </w:pPr>
      <w:r>
        <w:t>AVAudioPlayer;</w:t>
      </w:r>
    </w:p>
    <w:p w14:paraId="290626B5" w14:textId="6D594CC8" w:rsidR="001B152D" w:rsidRDefault="00812D73" w:rsidP="001B152D">
      <w:pPr>
        <w:pStyle w:val="PargrafodaLista"/>
        <w:numPr>
          <w:ilvl w:val="0"/>
          <w:numId w:val="69"/>
        </w:numPr>
        <w:spacing w:before="0" w:after="0"/>
      </w:pPr>
      <w:r>
        <w:t>Prática;</w:t>
      </w:r>
    </w:p>
    <w:p w14:paraId="3F31070C" w14:textId="04503983" w:rsidR="001B152D" w:rsidRDefault="00812D73" w:rsidP="001B152D">
      <w:pPr>
        <w:pStyle w:val="PargrafodaLista"/>
        <w:numPr>
          <w:ilvl w:val="0"/>
          <w:numId w:val="69"/>
        </w:numPr>
        <w:spacing w:before="0" w:after="0"/>
      </w:pPr>
      <w:r>
        <w:t>Considerações finais.</w:t>
      </w:r>
    </w:p>
    <w:p w14:paraId="56E83CE3" w14:textId="77777777" w:rsidR="001B152D" w:rsidRDefault="001B152D" w:rsidP="001B152D">
      <w:pPr>
        <w:pStyle w:val="PargrafodaLista"/>
        <w:spacing w:before="0" w:after="0"/>
      </w:pPr>
    </w:p>
    <w:p w14:paraId="2674AF07" w14:textId="77777777" w:rsidR="001B152D" w:rsidRDefault="001B152D" w:rsidP="001B152D">
      <w:pPr>
        <w:pStyle w:val="Ttulo3"/>
        <w:spacing w:before="0" w:after="0"/>
      </w:pPr>
      <w:r>
        <w:rPr>
          <w:color w:val="7F7F7F"/>
        </w:rPr>
        <w:t>PONTOS IMPORTANTES</w:t>
      </w:r>
    </w:p>
    <w:p w14:paraId="656B5BDC" w14:textId="04EDA78E" w:rsidR="001B152D" w:rsidRDefault="00812D73" w:rsidP="001B152D">
      <w:r>
        <w:t>A compreensão desta aula é essencial para o funcionamento do nosso aplicativo, pois agora o faremos finalmente tocar.</w:t>
      </w:r>
    </w:p>
    <w:p w14:paraId="6FD3F432" w14:textId="77777777" w:rsidR="00B93871" w:rsidRDefault="00B93871" w:rsidP="00D02251">
      <w:pPr>
        <w:pStyle w:val="Ttulo3"/>
      </w:pPr>
    </w:p>
    <w:p w14:paraId="17A40183" w14:textId="6E97D94C" w:rsidR="00B93871" w:rsidRPr="00432F2C" w:rsidRDefault="00B93871" w:rsidP="00D02251">
      <w:pPr>
        <w:pStyle w:val="Ttulo3"/>
      </w:pPr>
      <w:bookmarkStart w:id="11" w:name="_Toc474166504"/>
      <w:r>
        <w:t xml:space="preserve">3.1. </w:t>
      </w:r>
      <w:r w:rsidRPr="00432F2C">
        <w:t>AVAudioPlayer</w:t>
      </w:r>
      <w:bookmarkEnd w:id="11"/>
    </w:p>
    <w:p w14:paraId="09DAB0B8" w14:textId="77777777" w:rsidR="00B93871" w:rsidRPr="00432F2C" w:rsidRDefault="00B93871" w:rsidP="00B93871">
      <w:r>
        <w:t>O</w:t>
      </w:r>
      <w:r w:rsidRPr="00432F2C">
        <w:t xml:space="preserve"> </w:t>
      </w:r>
      <w:r w:rsidRPr="00432F2C">
        <w:rPr>
          <w:rStyle w:val="VerbatimChar"/>
        </w:rPr>
        <w:t>AVAudioPlayer</w:t>
      </w:r>
      <w:r>
        <w:t xml:space="preserve"> é um controller disponibilizado e recomendado pela Apple capaz de satisfazer a nossa necessidade, a reprodução de dados de áudio a partir de um arquivo ou memória.</w:t>
      </w:r>
      <w:r w:rsidRPr="00432F2C">
        <w:t xml:space="preserve"> </w:t>
      </w:r>
    </w:p>
    <w:p w14:paraId="25BA4A2D" w14:textId="77777777" w:rsidR="00B93871" w:rsidRPr="00432F2C" w:rsidRDefault="00B93871" w:rsidP="00B93871">
      <w:r>
        <w:t xml:space="preserve">Educador, você poderá descrever alguns dos recursos que obtemos ao utilizar o </w:t>
      </w:r>
      <w:proofErr w:type="gramStart"/>
      <w:r w:rsidRPr="00432F2C">
        <w:rPr>
          <w:rStyle w:val="VerbatimChar"/>
        </w:rPr>
        <w:t>AVAudioPlayer</w:t>
      </w:r>
      <w:r w:rsidRPr="00432F2C">
        <w:t xml:space="preserve"> </w:t>
      </w:r>
      <w:r>
        <w:t>,</w:t>
      </w:r>
      <w:proofErr w:type="gramEnd"/>
      <w:r>
        <w:t xml:space="preserve"> e para que serve os delegates implementados para realizar interrupções e atualização da tela quando a música terminar.</w:t>
      </w:r>
    </w:p>
    <w:p w14:paraId="76BC7730" w14:textId="27C10957" w:rsidR="00B93871" w:rsidRPr="00432F2C" w:rsidRDefault="00B93871" w:rsidP="00B93871">
      <w:r>
        <w:t>Em seguida serão apresentados alguns dos recursos, apresentados na documentação da Apple para utilização de algumas funções de reprodução.</w:t>
      </w:r>
    </w:p>
    <w:p w14:paraId="37355A49" w14:textId="77777777" w:rsidR="00B93871" w:rsidRPr="00432F2C" w:rsidRDefault="00B93871" w:rsidP="00B93871"/>
    <w:p w14:paraId="14D56116" w14:textId="52781B5D" w:rsidR="00B93871" w:rsidRPr="00432F2C" w:rsidRDefault="00B93871" w:rsidP="00D02251">
      <w:pPr>
        <w:pStyle w:val="Ttulo4"/>
      </w:pPr>
      <w:bookmarkStart w:id="12" w:name="api---métodos-e-propriedades"/>
      <w:bookmarkStart w:id="13" w:name="_Toc474166505"/>
      <w:bookmarkEnd w:id="12"/>
      <w:r>
        <w:t xml:space="preserve">3.1.1. </w:t>
      </w:r>
      <w:r w:rsidRPr="00432F2C">
        <w:t>API - Métodos e Propriedades</w:t>
      </w:r>
      <w:bookmarkEnd w:id="13"/>
    </w:p>
    <w:p w14:paraId="58FA562B" w14:textId="77777777" w:rsidR="00B93871" w:rsidRPr="00432F2C" w:rsidRDefault="00B93871" w:rsidP="00B93871">
      <w:pPr>
        <w:pStyle w:val="FirstParagraph"/>
        <w:rPr>
          <w:lang w:val="pt-BR"/>
        </w:rPr>
      </w:pPr>
      <w:r>
        <w:rPr>
          <w:lang w:val="pt-BR"/>
        </w:rPr>
        <w:t>Educador, na documentação da Apple temos diversos métodos e propriedades que podemos utilizar nessa classe de reprodução de áudio. A seguir, dê uma breve explicação sobre cada grupo de funções, mas discorra sobre cada método e propriedade de maneira individual, fazendo uso do texto do livro do aluno.</w:t>
      </w:r>
    </w:p>
    <w:p w14:paraId="16C88CE9" w14:textId="77777777" w:rsidR="00B93871" w:rsidRPr="00D02251" w:rsidRDefault="00B93871" w:rsidP="00D02251">
      <w:bookmarkStart w:id="14" w:name="inicializando-um-objeto-avaudioplayer"/>
      <w:bookmarkEnd w:id="14"/>
      <w:proofErr w:type="gramStart"/>
      <w:r w:rsidRPr="00D02251">
        <w:rPr>
          <w:b/>
        </w:rPr>
        <w:t>3.1.1.1 Inicializando</w:t>
      </w:r>
      <w:proofErr w:type="gramEnd"/>
      <w:r w:rsidRPr="00D02251">
        <w:rPr>
          <w:b/>
        </w:rPr>
        <w:t xml:space="preserve"> um objeto AVAudioPlayer</w:t>
      </w:r>
    </w:p>
    <w:p w14:paraId="26D27F98" w14:textId="77777777" w:rsidR="00B93871" w:rsidRPr="00432F2C" w:rsidRDefault="00B93871" w:rsidP="00B93871">
      <w:r>
        <w:t>São</w:t>
      </w:r>
      <w:r w:rsidRPr="00432F2C">
        <w:t xml:space="preserve"> opções de inicialização que podem ser úteis, como inicialização </w:t>
      </w:r>
      <w:r>
        <w:t xml:space="preserve">de um player </w:t>
      </w:r>
      <w:r w:rsidRPr="00432F2C">
        <w:t>a partir de uma URL remota</w:t>
      </w:r>
      <w:r>
        <w:t xml:space="preserve"> ou de uma memória local, um arquivo entre outros tipos de inicialização. </w:t>
      </w:r>
      <w:r w:rsidRPr="00432F2C">
        <w:t xml:space="preserve"> </w:t>
      </w:r>
    </w:p>
    <w:p w14:paraId="74759F7D" w14:textId="77777777" w:rsidR="00B93871" w:rsidRPr="00D02251" w:rsidRDefault="00B93871" w:rsidP="00D02251">
      <w:bookmarkStart w:id="15" w:name="configurando-e-controlando-a-reprodução"/>
      <w:bookmarkEnd w:id="15"/>
      <w:r w:rsidRPr="00D02251">
        <w:rPr>
          <w:b/>
        </w:rPr>
        <w:t>3.1.1.2. Configurando e controlando a reprodução</w:t>
      </w:r>
    </w:p>
    <w:p w14:paraId="5F74843B" w14:textId="5A9859BE" w:rsidR="00B93871" w:rsidRDefault="00B93871" w:rsidP="00B93871">
      <w:r>
        <w:t>Esse conjunto de métodos são responsáveis por comandos básicos como função play de algum ponto específico de tempo ou não, pause, stop, retornar um valor se o player está tocando (essencial para definir o estado do botão Play), volume, balanço, delegate, e diversas outras opções de controle.</w:t>
      </w:r>
    </w:p>
    <w:p w14:paraId="1401B529" w14:textId="77777777" w:rsidR="00B93871" w:rsidRPr="00D02251" w:rsidRDefault="00B93871" w:rsidP="00D02251">
      <w:bookmarkStart w:id="16" w:name="gerenciamento-de-informações-sobre-um-so"/>
      <w:bookmarkEnd w:id="16"/>
      <w:r w:rsidRPr="00D02251">
        <w:rPr>
          <w:b/>
        </w:rPr>
        <w:t>3.1.1.3. Gerenciamento de informações sobre um som</w:t>
      </w:r>
    </w:p>
    <w:p w14:paraId="208FA4B0" w14:textId="77777777" w:rsidR="00B93871" w:rsidRPr="00432F2C" w:rsidRDefault="00B93871" w:rsidP="00B93871">
      <w:r>
        <w:t>Neste grupo podemos obter informações como o tempo total de duração do áudio, o tempo de reprodução atual, os dados contendo o som associado o player, entre outros.</w:t>
      </w:r>
    </w:p>
    <w:p w14:paraId="41ADAFA8" w14:textId="77777777" w:rsidR="00B93871" w:rsidRPr="00D02251" w:rsidRDefault="00B93871" w:rsidP="00D02251">
      <w:bookmarkStart w:id="17" w:name="usando-medição-de-nível-de-áudio"/>
      <w:bookmarkEnd w:id="17"/>
      <w:r w:rsidRPr="00D02251">
        <w:rPr>
          <w:b/>
        </w:rPr>
        <w:t>3.1.1.4. Usando medição de nível de áudio</w:t>
      </w:r>
    </w:p>
    <w:p w14:paraId="3F3890F4" w14:textId="77777777" w:rsidR="00B93871" w:rsidRDefault="00B93871" w:rsidP="00B93871">
      <w:r>
        <w:lastRenderedPageBreak/>
        <w:t xml:space="preserve">Este grupo, são opções mais avançadas de medição de nível de áudio, potência, picos de determinadas frequência, efeito de fade in e fade out, e </w:t>
      </w:r>
      <w:proofErr w:type="gramStart"/>
      <w:r>
        <w:t>outros.</w:t>
      </w:r>
      <w:r w:rsidRPr="00432F2C">
        <w:t>Também</w:t>
      </w:r>
      <w:proofErr w:type="gramEnd"/>
      <w:r w:rsidRPr="00432F2C">
        <w:t xml:space="preserve"> existem opções m</w:t>
      </w:r>
      <w:r>
        <w:t>ais avançadas para alcançarmos.</w:t>
      </w:r>
    </w:p>
    <w:p w14:paraId="019C14ED" w14:textId="77777777" w:rsidR="00B93871" w:rsidRDefault="00B93871" w:rsidP="00B93871"/>
    <w:p w14:paraId="5BDB858A" w14:textId="77777777" w:rsidR="00B93871" w:rsidRPr="00432F2C" w:rsidRDefault="00B93871" w:rsidP="00B93871"/>
    <w:p w14:paraId="781DC112" w14:textId="33900A8D" w:rsidR="00B93871" w:rsidRPr="00432F2C" w:rsidRDefault="00B93871" w:rsidP="00D02251">
      <w:pPr>
        <w:pStyle w:val="Ttulo3"/>
      </w:pPr>
      <w:bookmarkStart w:id="18" w:name="prática"/>
      <w:bookmarkStart w:id="19" w:name="_Toc474166506"/>
      <w:bookmarkEnd w:id="18"/>
      <w:r>
        <w:t xml:space="preserve">3.2. </w:t>
      </w:r>
      <w:r w:rsidRPr="00432F2C">
        <w:t>Prática</w:t>
      </w:r>
      <w:bookmarkEnd w:id="19"/>
    </w:p>
    <w:p w14:paraId="2884C6FA" w14:textId="77777777" w:rsidR="00B93871" w:rsidRDefault="00B93871" w:rsidP="00B93871">
      <w:r>
        <w:t>Dado as devidas explicações, entraremos na parte prática, aplicando alguns conceitos ministrados no curso.</w:t>
      </w:r>
    </w:p>
    <w:p w14:paraId="5BA62936" w14:textId="77777777" w:rsidR="00B93871" w:rsidRPr="00432F2C" w:rsidRDefault="00B93871" w:rsidP="00B93871"/>
    <w:p w14:paraId="08D22CFB" w14:textId="0F9ED6E1" w:rsidR="00B93871" w:rsidRPr="00432F2C" w:rsidRDefault="00B93871" w:rsidP="00D02251">
      <w:pPr>
        <w:pStyle w:val="Ttulo4"/>
      </w:pPr>
      <w:bookmarkStart w:id="20" w:name="padrão-de-projeto"/>
      <w:bookmarkStart w:id="21" w:name="_Toc474166507"/>
      <w:bookmarkEnd w:id="20"/>
      <w:r>
        <w:t xml:space="preserve">3.2.1. </w:t>
      </w:r>
      <w:r w:rsidRPr="00432F2C">
        <w:t>Padrão de Projeto</w:t>
      </w:r>
      <w:bookmarkEnd w:id="21"/>
    </w:p>
    <w:p w14:paraId="02144997" w14:textId="77777777" w:rsidR="00B93871" w:rsidRPr="00432F2C" w:rsidRDefault="00B93871" w:rsidP="00B93871">
      <w:r>
        <w:t xml:space="preserve">Com todo este conceito de reusabilidade aprendido em sala, a questão agora é fazer com que um componente manipule o AVAudioPlayer de forma democrática entre as duas cenas que tocará música, a cena Música, e o mini-player na </w:t>
      </w:r>
      <w:proofErr w:type="gramStart"/>
      <w:r>
        <w:t>cena Navegar</w:t>
      </w:r>
      <w:proofErr w:type="gramEnd"/>
      <w:r>
        <w:t xml:space="preserve">, reusando o código de maneira genérica. </w:t>
      </w:r>
      <w:r w:rsidRPr="00432F2C">
        <w:t xml:space="preserve">Para isto iremos criar uma classe chamada </w:t>
      </w:r>
      <w:r w:rsidRPr="00432F2C">
        <w:rPr>
          <w:b/>
        </w:rPr>
        <w:t>MusicPlayer</w:t>
      </w:r>
      <w:r w:rsidRPr="00432F2C">
        <w:t xml:space="preserve"> que estará desacoplada de qualquer ViewController/Cena e sua instância poderá ser utilizada de forma </w:t>
      </w:r>
      <w:r w:rsidRPr="00432F2C">
        <w:rPr>
          <w:b/>
        </w:rPr>
        <w:t>compartilhada</w:t>
      </w:r>
      <w:r w:rsidRPr="00432F2C">
        <w:t>.</w:t>
      </w:r>
    </w:p>
    <w:p w14:paraId="5F57E65E" w14:textId="77777777" w:rsidR="00B93871" w:rsidRDefault="00B93871" w:rsidP="00B93871">
      <w:r>
        <w:t>O objtivo aqui é permitir que a música seja tocada de maneira assíncrona, sem que ela seja interrompida durante a navegação pelo app, para isso deve-se criar uma instancia única compartilhada, para que não haja outras instancias tentando ser executadas simultaneamente, causando conflitos e para que a classe MusicPlayer não seja perdida ao destruirmos um View Controller.</w:t>
      </w:r>
    </w:p>
    <w:p w14:paraId="4A2D8D0D" w14:textId="77777777" w:rsidR="00B93871" w:rsidRDefault="00B93871" w:rsidP="00B93871">
      <w:r>
        <w:t>O</w:t>
      </w:r>
      <w:r w:rsidRPr="00432F2C">
        <w:t xml:space="preserve"> </w:t>
      </w:r>
      <w:r w:rsidRPr="00432F2C">
        <w:rPr>
          <w:b/>
        </w:rPr>
        <w:t>Singleton</w:t>
      </w:r>
      <w:r>
        <w:rPr>
          <w:b/>
        </w:rPr>
        <w:t xml:space="preserve"> </w:t>
      </w:r>
      <w:r w:rsidRPr="00110E82">
        <w:t>é o padrão perfeito para isso</w:t>
      </w:r>
      <w:r w:rsidRPr="00432F2C">
        <w:t>.</w:t>
      </w:r>
    </w:p>
    <w:p w14:paraId="4AC1840F" w14:textId="77777777" w:rsidR="00B93871" w:rsidRPr="00432F2C" w:rsidRDefault="00B93871" w:rsidP="00B93871"/>
    <w:p w14:paraId="50890197" w14:textId="1087F4A8" w:rsidR="00B93871" w:rsidRPr="00432F2C" w:rsidRDefault="00B93871" w:rsidP="00D02251">
      <w:pPr>
        <w:pStyle w:val="Ttulo4"/>
      </w:pPr>
      <w:bookmarkStart w:id="22" w:name="requisitos"/>
      <w:bookmarkStart w:id="23" w:name="_Toc474166508"/>
      <w:bookmarkEnd w:id="22"/>
      <w:r>
        <w:t xml:space="preserve">3.2.2. </w:t>
      </w:r>
      <w:r w:rsidRPr="00432F2C">
        <w:t>Requisitos</w:t>
      </w:r>
      <w:bookmarkEnd w:id="23"/>
    </w:p>
    <w:p w14:paraId="330EDDD7" w14:textId="77777777" w:rsidR="00B93871" w:rsidRDefault="00B93871" w:rsidP="00B93871">
      <w:r>
        <w:t xml:space="preserve">A principio iremos fazer tocar apenas o mini-player, mas precisamos listar alguns requisitos para que tenhamos êxito. Apresente tais requisitos aos alunos, segundo o mostrado no livro do aluno, exercitando a capacidade </w:t>
      </w:r>
      <w:proofErr w:type="gramStart"/>
      <w:r>
        <w:t>do</w:t>
      </w:r>
      <w:proofErr w:type="gramEnd"/>
      <w:r>
        <w:t xml:space="preserve"> aluno identificar possíveis erros, ou complicações, previamente para que ele possa ir diretamente ao ponto para resolvê-los, logo de cara. </w:t>
      </w:r>
    </w:p>
    <w:p w14:paraId="7CF401AC" w14:textId="77777777" w:rsidR="00B93871" w:rsidRPr="00432F2C" w:rsidRDefault="00B93871" w:rsidP="00B93871"/>
    <w:p w14:paraId="5C614EBB" w14:textId="37F1159A" w:rsidR="00B93871" w:rsidRPr="00432F2C" w:rsidRDefault="00B93871" w:rsidP="00D02251">
      <w:pPr>
        <w:pStyle w:val="Ttulo4"/>
      </w:pPr>
      <w:bookmarkStart w:id="24" w:name="criando-um-singleton"/>
      <w:bookmarkStart w:id="25" w:name="_Toc474166509"/>
      <w:bookmarkEnd w:id="24"/>
      <w:r>
        <w:t xml:space="preserve">3.2.3. </w:t>
      </w:r>
      <w:r w:rsidRPr="00432F2C">
        <w:t>Criando um Singleton</w:t>
      </w:r>
      <w:bookmarkEnd w:id="25"/>
    </w:p>
    <w:p w14:paraId="1C163CAB" w14:textId="77777777" w:rsidR="00B93871" w:rsidRPr="00D15AA3" w:rsidRDefault="00B93871" w:rsidP="00B93871">
      <w:r>
        <w:t xml:space="preserve">A partir do nosso arquivo da aula passada vamos criar nossa classe Singleton </w:t>
      </w:r>
      <w:r w:rsidRPr="00D15AA3">
        <w:rPr>
          <w:b/>
        </w:rPr>
        <w:t>MusicPlayer</w:t>
      </w:r>
      <w:r>
        <w:t>, com os seguintes passos</w:t>
      </w:r>
    </w:p>
    <w:p w14:paraId="1C2232B5" w14:textId="77777777" w:rsidR="00B93871" w:rsidRPr="00432F2C" w:rsidRDefault="00B93871" w:rsidP="00B93871">
      <w:pPr>
        <w:pBdr>
          <w:bottom w:val="single" w:sz="4" w:space="1" w:color="auto"/>
        </w:pBdr>
      </w:pPr>
    </w:p>
    <w:p w14:paraId="67000146" w14:textId="77777777" w:rsidR="00B93871" w:rsidRPr="00D15AA3" w:rsidRDefault="00B93871" w:rsidP="00D02251">
      <w:pPr>
        <w:pStyle w:val="Compactordered"/>
        <w:numPr>
          <w:ilvl w:val="0"/>
          <w:numId w:val="100"/>
        </w:numPr>
      </w:pPr>
      <w:r>
        <w:t>Criar</w:t>
      </w:r>
      <w:r w:rsidRPr="00432F2C">
        <w:t xml:space="preserve"> um novo arquivo do tipo </w:t>
      </w:r>
      <w:r w:rsidRPr="00D15AA3">
        <w:rPr>
          <w:b/>
        </w:rPr>
        <w:t>Swift File</w:t>
      </w:r>
      <w:r>
        <w:t xml:space="preserve"> e nomeá-lo para </w:t>
      </w:r>
      <w:r w:rsidRPr="00D15AA3">
        <w:rPr>
          <w:b/>
        </w:rPr>
        <w:t xml:space="preserve">MusicPlayer, </w:t>
      </w:r>
      <w:r w:rsidRPr="00D15AA3">
        <w:t>escolhendo seu local de armazenamento e finalizando a criação.</w:t>
      </w:r>
      <w:r>
        <w:t xml:space="preserve"> Assim teremos um arquivo com uma linha e então temos que definir a classe </w:t>
      </w:r>
      <w:r w:rsidRPr="00D02251">
        <w:rPr>
          <w:b/>
        </w:rPr>
        <w:t>MusicPlayer</w:t>
      </w:r>
      <w:r>
        <w:t>, como mostrado no passo 3.</w:t>
      </w:r>
    </w:p>
    <w:p w14:paraId="063DCB20" w14:textId="77777777" w:rsidR="00B93871" w:rsidRDefault="00B93871" w:rsidP="00D02251">
      <w:pPr>
        <w:pStyle w:val="Compact"/>
        <w:numPr>
          <w:ilvl w:val="0"/>
          <w:numId w:val="100"/>
        </w:numPr>
      </w:pPr>
      <w:r>
        <w:t>Adicionar a propriedade no passo 4 para criarmos uma</w:t>
      </w:r>
      <w:r w:rsidRPr="00D02251">
        <w:rPr>
          <w:b/>
        </w:rPr>
        <w:t xml:space="preserve"> instância compartilhada</w:t>
      </w:r>
      <w:r>
        <w:t xml:space="preserve"> e assim teremos nosso </w:t>
      </w:r>
      <w:r w:rsidRPr="00D02251">
        <w:rPr>
          <w:b/>
        </w:rPr>
        <w:t>Singleton</w:t>
      </w:r>
      <w:r>
        <w:t xml:space="preserve"> definido.</w:t>
      </w:r>
    </w:p>
    <w:p w14:paraId="0E035FDE" w14:textId="77777777" w:rsidR="00B93871" w:rsidRPr="00432F2C" w:rsidRDefault="00B93871" w:rsidP="00D02251">
      <w:pPr>
        <w:pStyle w:val="Compact"/>
        <w:numPr>
          <w:ilvl w:val="0"/>
          <w:numId w:val="0"/>
        </w:numPr>
        <w:ind w:left="720" w:hanging="360"/>
      </w:pPr>
    </w:p>
    <w:p w14:paraId="0BA6454C" w14:textId="45546D2A" w:rsidR="00B93871" w:rsidRPr="00432F2C" w:rsidRDefault="00812D73" w:rsidP="00D02251">
      <w:pPr>
        <w:pStyle w:val="Ttulo4"/>
      </w:pPr>
      <w:bookmarkStart w:id="26" w:name="_Toc474166510"/>
      <w:r>
        <w:lastRenderedPageBreak/>
        <w:t>3</w:t>
      </w:r>
      <w:r w:rsidR="00B93871">
        <w:t xml:space="preserve">.2.4. </w:t>
      </w:r>
      <w:r w:rsidR="00B93871" w:rsidRPr="00432F2C">
        <w:t>Download de músicas utilizando Firebase Storage</w:t>
      </w:r>
      <w:bookmarkEnd w:id="26"/>
    </w:p>
    <w:p w14:paraId="04BD30B5" w14:textId="77777777" w:rsidR="00B93871" w:rsidRPr="00432F2C" w:rsidRDefault="00B93871" w:rsidP="00B93871">
      <w:r>
        <w:t>Precisamos agora instalar e utilizar nosso Storage do Firebase para obtermos todos os nossos arquivos de música que estarão nele armazenado. Podemos fazê-los da seguinte forma:</w:t>
      </w:r>
    </w:p>
    <w:p w14:paraId="690236CA" w14:textId="77777777" w:rsidR="00B93871" w:rsidRPr="00432F2C" w:rsidRDefault="00B93871" w:rsidP="00B93871">
      <w:pPr>
        <w:pBdr>
          <w:bottom w:val="single" w:sz="4" w:space="1" w:color="auto"/>
        </w:pBdr>
      </w:pPr>
    </w:p>
    <w:p w14:paraId="14FCD594" w14:textId="77777777" w:rsidR="00B93871" w:rsidRDefault="00B93871" w:rsidP="00D02251">
      <w:pPr>
        <w:pStyle w:val="Compactordered"/>
        <w:numPr>
          <w:ilvl w:val="0"/>
          <w:numId w:val="102"/>
        </w:numPr>
      </w:pPr>
      <w:r w:rsidRPr="00432F2C">
        <w:t>Instal</w:t>
      </w:r>
      <w:r>
        <w:t>ar</w:t>
      </w:r>
      <w:r w:rsidRPr="00432F2C">
        <w:t xml:space="preserve"> o </w:t>
      </w:r>
      <w:r w:rsidRPr="00D02251">
        <w:rPr>
          <w:b/>
        </w:rPr>
        <w:t>Firebase Storage</w:t>
      </w:r>
      <w:r w:rsidRPr="00432F2C">
        <w:t xml:space="preserve"> utilizando o mesmo procedimento utilizando nos demais módu</w:t>
      </w:r>
      <w:r>
        <w:t xml:space="preserve">los do </w:t>
      </w:r>
      <w:r w:rsidRPr="00D02251">
        <w:rPr>
          <w:b/>
        </w:rPr>
        <w:t>Firebase</w:t>
      </w:r>
      <w:r>
        <w:t xml:space="preserve">, via </w:t>
      </w:r>
      <w:r w:rsidRPr="00D02251">
        <w:rPr>
          <w:b/>
        </w:rPr>
        <w:t>Cocoa Pods</w:t>
      </w:r>
      <w:r>
        <w:t xml:space="preserve"> e inserir </w:t>
      </w:r>
      <w:r w:rsidRPr="00432F2C">
        <w:t xml:space="preserve">no </w:t>
      </w:r>
      <w:r w:rsidRPr="00D15AA3">
        <w:rPr>
          <w:b/>
        </w:rPr>
        <w:t>Podfile</w:t>
      </w:r>
      <w:r>
        <w:t xml:space="preserve">, uma linha como mostrado no passo 1. Por fim, instale as dependências através do </w:t>
      </w:r>
      <w:r w:rsidRPr="00D02251">
        <w:rPr>
          <w:b/>
        </w:rPr>
        <w:t>terminal</w:t>
      </w:r>
      <w:r>
        <w:t xml:space="preserve"> do Mac.</w:t>
      </w:r>
    </w:p>
    <w:p w14:paraId="429A3B59" w14:textId="77777777" w:rsidR="00B93871" w:rsidRPr="00432F2C" w:rsidRDefault="00B93871" w:rsidP="00B93871">
      <w:pPr>
        <w:pStyle w:val="Compactordered"/>
        <w:pBdr>
          <w:bottom w:val="single" w:sz="4" w:space="1" w:color="auto"/>
        </w:pBdr>
        <w:tabs>
          <w:tab w:val="left" w:pos="540"/>
        </w:tabs>
      </w:pPr>
    </w:p>
    <w:p w14:paraId="31E3A218" w14:textId="77777777" w:rsidR="00B93871" w:rsidRPr="00432F2C" w:rsidRDefault="00B93871" w:rsidP="00D02251">
      <w:pPr>
        <w:pStyle w:val="Compactordered"/>
        <w:numPr>
          <w:ilvl w:val="0"/>
          <w:numId w:val="102"/>
        </w:numPr>
      </w:pPr>
      <w:r>
        <w:t xml:space="preserve">Para criar um método de download, é necessário entrar na classe </w:t>
      </w:r>
      <w:r w:rsidRPr="00D02251">
        <w:rPr>
          <w:b/>
        </w:rPr>
        <w:t>MusicPlayer</w:t>
      </w:r>
      <w:r>
        <w:t xml:space="preserve"> e importar o </w:t>
      </w:r>
      <w:r w:rsidRPr="00D02251">
        <w:rPr>
          <w:b/>
        </w:rPr>
        <w:t>Firebase Storage</w:t>
      </w:r>
      <w:r>
        <w:t xml:space="preserve"> da forma mostrada no passo 1, em seguida, crie uma </w:t>
      </w:r>
      <w:r w:rsidRPr="00D02251">
        <w:rPr>
          <w:b/>
        </w:rPr>
        <w:t>closure</w:t>
      </w:r>
      <w:r>
        <w:t xml:space="preserve"> para receber o arquivo mp3, utilizando o cabeçalho apresentado no passo 2. Para finalizar, adicione o código como no passo 3, que será o código responsável para download e de as explicações do código como mostra os seus comentários.</w:t>
      </w:r>
    </w:p>
    <w:p w14:paraId="04CE479E" w14:textId="77777777" w:rsidR="00B93871" w:rsidRPr="00432F2C" w:rsidRDefault="00B93871" w:rsidP="00B93871"/>
    <w:p w14:paraId="789E2427" w14:textId="4AAB42B8" w:rsidR="00B93871" w:rsidRPr="00432F2C" w:rsidRDefault="00812D73" w:rsidP="00D02251">
      <w:pPr>
        <w:pStyle w:val="Ttulo4"/>
      </w:pPr>
      <w:bookmarkStart w:id="27" w:name="manipulando-um-avaudioplayer"/>
      <w:bookmarkStart w:id="28" w:name="_Toc474166511"/>
      <w:bookmarkEnd w:id="27"/>
      <w:r>
        <w:t xml:space="preserve">3.2.5. </w:t>
      </w:r>
      <w:r w:rsidR="00B93871" w:rsidRPr="00432F2C">
        <w:t>Manipulando um AVAudioPlayer</w:t>
      </w:r>
      <w:bookmarkEnd w:id="28"/>
    </w:p>
    <w:p w14:paraId="65DDEF5E" w14:textId="7568DB6E" w:rsidR="00B93871" w:rsidRPr="00432F2C" w:rsidRDefault="00B93871" w:rsidP="00B93871">
      <w:r>
        <w:t>Para</w:t>
      </w:r>
      <w:r w:rsidRPr="00432F2C">
        <w:t xml:space="preserve"> criar uma instânci</w:t>
      </w:r>
      <w:r w:rsidR="00812D73">
        <w:t>a do AVAudioP</w:t>
      </w:r>
      <w:r w:rsidRPr="00432F2C">
        <w:t>layer e criar alguns controles básicos</w:t>
      </w:r>
      <w:r>
        <w:t xml:space="preserve">, faça o </w:t>
      </w:r>
      <w:proofErr w:type="gramStart"/>
      <w:r>
        <w:t>seguinte:</w:t>
      </w:r>
      <w:r w:rsidRPr="00432F2C">
        <w:t>.</w:t>
      </w:r>
      <w:proofErr w:type="gramEnd"/>
    </w:p>
    <w:p w14:paraId="0E34C517" w14:textId="77777777" w:rsidR="00B93871" w:rsidRPr="00432F2C" w:rsidRDefault="00B93871" w:rsidP="00B93871">
      <w:pPr>
        <w:pBdr>
          <w:bottom w:val="single" w:sz="4" w:space="1" w:color="auto"/>
        </w:pBdr>
      </w:pPr>
    </w:p>
    <w:p w14:paraId="1979B1F7" w14:textId="77777777" w:rsidR="00B93871" w:rsidRPr="00432F2C" w:rsidRDefault="00B93871" w:rsidP="00D02251">
      <w:pPr>
        <w:pStyle w:val="Compactordered"/>
        <w:numPr>
          <w:ilvl w:val="0"/>
          <w:numId w:val="103"/>
        </w:numPr>
      </w:pPr>
      <w:r w:rsidRPr="00432F2C">
        <w:t xml:space="preserve">Importe o </w:t>
      </w:r>
      <w:r w:rsidRPr="00D02251">
        <w:rPr>
          <w:b/>
        </w:rPr>
        <w:t>AVFoundation</w:t>
      </w:r>
      <w:r>
        <w:t xml:space="preserve"> como o indicado no passo 1 e crie as propriedades mostradas no passo 2. Insira alguns métodos mostrados no passo 3, estes serão responsáveis por algumas ações básicas de controle.</w:t>
      </w:r>
    </w:p>
    <w:p w14:paraId="6CAD0374" w14:textId="77777777" w:rsidR="00B93871" w:rsidRDefault="00B93871" w:rsidP="00D02251">
      <w:pPr>
        <w:pStyle w:val="Compactordered"/>
        <w:numPr>
          <w:ilvl w:val="0"/>
          <w:numId w:val="103"/>
        </w:numPr>
      </w:pPr>
      <w:r>
        <w:t xml:space="preserve">Para inserir o método, </w:t>
      </w:r>
      <w:proofErr w:type="gramStart"/>
      <w:r w:rsidRPr="00D02251">
        <w:rPr>
          <w:b/>
        </w:rPr>
        <w:t>play</w:t>
      </w:r>
      <w:r>
        <w:t>(</w:t>
      </w:r>
      <w:proofErr w:type="gramEnd"/>
      <w:r>
        <w:t xml:space="preserve">) e o método </w:t>
      </w:r>
      <w:r w:rsidRPr="00D02251">
        <w:rPr>
          <w:b/>
        </w:rPr>
        <w:t>startTime</w:t>
      </w:r>
      <w:r>
        <w:t xml:space="preserve">(), cole os códigos do passo 4 e explique como eles funcionam. </w:t>
      </w:r>
    </w:p>
    <w:p w14:paraId="43649D3A" w14:textId="77777777" w:rsidR="00812D73" w:rsidRPr="00432F2C" w:rsidRDefault="00812D73" w:rsidP="00D02251">
      <w:pPr>
        <w:pStyle w:val="Compactordered"/>
        <w:ind w:left="720"/>
      </w:pPr>
    </w:p>
    <w:p w14:paraId="446A7838" w14:textId="2172A08F" w:rsidR="00B93871" w:rsidRPr="00432F2C" w:rsidRDefault="00812D73" w:rsidP="00D02251">
      <w:pPr>
        <w:pStyle w:val="Ttulo4"/>
      </w:pPr>
      <w:bookmarkStart w:id="29" w:name="executando-músicas"/>
      <w:bookmarkStart w:id="30" w:name="_Toc474166512"/>
      <w:bookmarkEnd w:id="29"/>
      <w:r>
        <w:t xml:space="preserve">3.2.6. </w:t>
      </w:r>
      <w:r w:rsidR="00B93871" w:rsidRPr="00432F2C">
        <w:t>Executando músicas</w:t>
      </w:r>
      <w:bookmarkEnd w:id="30"/>
    </w:p>
    <w:p w14:paraId="4392D895" w14:textId="77777777" w:rsidR="00B93871" w:rsidRDefault="00B93871" w:rsidP="00B93871">
      <w:r w:rsidRPr="00432F2C">
        <w:t xml:space="preserve">Agora </w:t>
      </w:r>
      <w:r>
        <w:t>faremos com que as músicas possam ser executadas. Basta seguir os próximos passos:</w:t>
      </w:r>
    </w:p>
    <w:p w14:paraId="738B969B" w14:textId="77777777" w:rsidR="00B93871" w:rsidRPr="00432F2C" w:rsidRDefault="00B93871" w:rsidP="00B93871">
      <w:pPr>
        <w:pBdr>
          <w:bottom w:val="single" w:sz="4" w:space="1" w:color="auto"/>
        </w:pBdr>
      </w:pPr>
    </w:p>
    <w:p w14:paraId="4D1DA747" w14:textId="77777777" w:rsidR="00B93871" w:rsidRPr="005B6D1E" w:rsidRDefault="00B93871" w:rsidP="00D02251">
      <w:pPr>
        <w:pStyle w:val="Compactordered"/>
        <w:numPr>
          <w:ilvl w:val="0"/>
          <w:numId w:val="104"/>
        </w:numPr>
      </w:pPr>
      <w:r>
        <w:t>Na</w:t>
      </w:r>
      <w:r w:rsidRPr="00432F2C">
        <w:t xml:space="preserve"> classe </w:t>
      </w:r>
      <w:proofErr w:type="gramStart"/>
      <w:r w:rsidRPr="005B6D1E">
        <w:rPr>
          <w:b/>
        </w:rPr>
        <w:t>BrowseViewController</w:t>
      </w:r>
      <w:r w:rsidRPr="00432F2C">
        <w:t xml:space="preserve"> </w:t>
      </w:r>
      <w:r>
        <w:t xml:space="preserve"> adicionar</w:t>
      </w:r>
      <w:proofErr w:type="gramEnd"/>
      <w:r>
        <w:t xml:space="preserve"> o </w:t>
      </w:r>
      <w:r w:rsidRPr="00432F2C">
        <w:t xml:space="preserve">método </w:t>
      </w:r>
      <w:r w:rsidRPr="00432F2C">
        <w:rPr>
          <w:rStyle w:val="VerbatimChar"/>
        </w:rPr>
        <w:t>stopMusic</w:t>
      </w:r>
      <w:r w:rsidRPr="00432F2C">
        <w:t xml:space="preserve"> da nossa instância compartilhada de MusicPlayer</w:t>
      </w:r>
      <w:r>
        <w:t>, dentro de</w:t>
      </w:r>
      <w:r w:rsidRPr="00432F2C">
        <w:t xml:space="preserve"> </w:t>
      </w:r>
      <w:r w:rsidRPr="00432F2C">
        <w:rPr>
          <w:rStyle w:val="VerbatimChar"/>
        </w:rPr>
        <w:t>hideMiniPlayer()</w:t>
      </w:r>
      <w:r>
        <w:rPr>
          <w:rStyle w:val="VerbatimChar"/>
        </w:rPr>
        <w:t xml:space="preserve">, </w:t>
      </w:r>
      <w:r w:rsidRPr="005B6D1E">
        <w:t>ficará como no passo 1.</w:t>
      </w:r>
      <w:r>
        <w:t xml:space="preserve"> Em seguida, é necessário incrementar</w:t>
      </w:r>
      <w:r w:rsidRPr="005B6D1E">
        <w:t xml:space="preserve"> </w:t>
      </w:r>
      <w:r w:rsidRPr="00432F2C">
        <w:t xml:space="preserve">o conteúdo do método </w:t>
      </w:r>
      <w:proofErr w:type="gramStart"/>
      <w:r w:rsidRPr="00432F2C">
        <w:rPr>
          <w:rStyle w:val="VerbatimChar"/>
        </w:rPr>
        <w:t>pauseButtonTouchUpInside(</w:t>
      </w:r>
      <w:proofErr w:type="gramEnd"/>
      <w:r w:rsidRPr="00432F2C">
        <w:rPr>
          <w:rStyle w:val="VerbatimChar"/>
        </w:rPr>
        <w:t>_ :)</w:t>
      </w:r>
      <w:r>
        <w:rPr>
          <w:rStyle w:val="VerbatimChar"/>
        </w:rPr>
        <w:t xml:space="preserve"> </w:t>
      </w:r>
      <w:r>
        <w:rPr>
          <w:rStyle w:val="VerbatimChar"/>
          <w:rFonts w:asciiTheme="minorHAnsi" w:hAnsiTheme="minorHAnsi" w:cstheme="minorHAnsi"/>
        </w:rPr>
        <w:t>mostrado no passo 2, para que possamos utilizar os controles de pause e resume da nossa instancia compartilhada, pressionando o botão.</w:t>
      </w:r>
    </w:p>
    <w:p w14:paraId="05A72916" w14:textId="77777777" w:rsidR="00B93871" w:rsidRPr="00432F2C" w:rsidRDefault="00B93871" w:rsidP="00D02251">
      <w:pPr>
        <w:pStyle w:val="Compactordered"/>
        <w:numPr>
          <w:ilvl w:val="0"/>
          <w:numId w:val="104"/>
        </w:numPr>
      </w:pPr>
      <w:r>
        <w:t xml:space="preserve">Por fim, precisamos atualizar o </w:t>
      </w:r>
      <w:r w:rsidRPr="00432F2C">
        <w:t xml:space="preserve">método </w:t>
      </w:r>
      <w:proofErr w:type="gramStart"/>
      <w:r w:rsidRPr="00432F2C">
        <w:rPr>
          <w:rStyle w:val="VerbatimChar"/>
        </w:rPr>
        <w:t>tableView(</w:t>
      </w:r>
      <w:proofErr w:type="gramEnd"/>
      <w:r w:rsidRPr="00432F2C">
        <w:rPr>
          <w:rStyle w:val="VerbatimChar"/>
        </w:rPr>
        <w:t>_ :, didSelectRowAt:)</w:t>
      </w:r>
      <w:r>
        <w:t>, inserindo o código mostrado no passo 3 e executar o aplicativo, que já poderá tocar música. Teste os botões de pause e resume.</w:t>
      </w:r>
    </w:p>
    <w:p w14:paraId="78DFDFBF" w14:textId="77777777" w:rsidR="00B93871" w:rsidRPr="00432F2C" w:rsidRDefault="00B93871" w:rsidP="00B93871"/>
    <w:p w14:paraId="3F97896A" w14:textId="2278FD60" w:rsidR="00B93871" w:rsidRPr="00432F2C" w:rsidRDefault="00812D73" w:rsidP="00D02251">
      <w:pPr>
        <w:pStyle w:val="Ttulo4"/>
      </w:pPr>
      <w:bookmarkStart w:id="31" w:name="obtendo-o-progresso-da-música"/>
      <w:bookmarkStart w:id="32" w:name="_Toc474166513"/>
      <w:bookmarkEnd w:id="31"/>
      <w:r>
        <w:t xml:space="preserve">3.2.7. </w:t>
      </w:r>
      <w:r w:rsidR="00B93871" w:rsidRPr="00432F2C">
        <w:t>Obtendo o progresso da música</w:t>
      </w:r>
      <w:bookmarkEnd w:id="32"/>
    </w:p>
    <w:p w14:paraId="337F780F" w14:textId="77777777" w:rsidR="00B93871" w:rsidRDefault="00B93871" w:rsidP="00B93871">
      <w:r>
        <w:t>Agora podemos atualizar o tempo de reprodução de nossa música, chamando um delegate.</w:t>
      </w:r>
      <w:r w:rsidRPr="00432F2C">
        <w:t xml:space="preserve"> Para isto execute os seguintes passos:</w:t>
      </w:r>
    </w:p>
    <w:p w14:paraId="78B06754" w14:textId="77777777" w:rsidR="00812D73" w:rsidRPr="00432F2C" w:rsidRDefault="00812D73" w:rsidP="00D02251">
      <w:pPr>
        <w:pBdr>
          <w:bottom w:val="single" w:sz="4" w:space="1" w:color="auto"/>
        </w:pBdr>
      </w:pPr>
    </w:p>
    <w:p w14:paraId="3C2D950A" w14:textId="77777777" w:rsidR="00B93871" w:rsidRDefault="00B93871" w:rsidP="00D02251">
      <w:pPr>
        <w:pStyle w:val="Compactordered"/>
        <w:numPr>
          <w:ilvl w:val="0"/>
          <w:numId w:val="105"/>
        </w:numPr>
      </w:pPr>
      <w:r w:rsidRPr="00432F2C">
        <w:lastRenderedPageBreak/>
        <w:t xml:space="preserve">No arquivo </w:t>
      </w:r>
      <w:r w:rsidRPr="005B6D1E">
        <w:rPr>
          <w:b/>
        </w:rPr>
        <w:t>MusicPlayer</w:t>
      </w:r>
      <w:r>
        <w:rPr>
          <w:b/>
        </w:rPr>
        <w:t>,</w:t>
      </w:r>
      <w:r>
        <w:t xml:space="preserve"> declarar</w:t>
      </w:r>
      <w:r w:rsidRPr="00432F2C">
        <w:t xml:space="preserve"> o protocolo (fora da classe)</w:t>
      </w:r>
      <w:r>
        <w:t xml:space="preserve"> mostrado no passo 1, para definir o delegate, que enviará o tempo atual da música e sua duração total para a classe que o conforma. </w:t>
      </w:r>
    </w:p>
    <w:p w14:paraId="4D124BA5" w14:textId="77777777" w:rsidR="00812D73" w:rsidRDefault="00B93871" w:rsidP="00D02251">
      <w:pPr>
        <w:pStyle w:val="Compactordered"/>
        <w:numPr>
          <w:ilvl w:val="0"/>
          <w:numId w:val="105"/>
        </w:numPr>
        <w:spacing w:before="36" w:after="36"/>
        <w:jc w:val="left"/>
      </w:pPr>
      <w:r>
        <w:t xml:space="preserve">Ainda na classe MusicPlayer, criar </w:t>
      </w:r>
      <w:r w:rsidRPr="00432F2C">
        <w:t>uma proprieda</w:t>
      </w:r>
      <w:r>
        <w:t xml:space="preserve">de delegate para este protocolo, como mostrada no passo 2 e no método </w:t>
      </w:r>
      <w:proofErr w:type="gramStart"/>
      <w:r w:rsidRPr="00432F2C">
        <w:rPr>
          <w:rStyle w:val="VerbatimChar"/>
        </w:rPr>
        <w:t>startTimer(</w:t>
      </w:r>
      <w:proofErr w:type="gramEnd"/>
      <w:r w:rsidRPr="00432F2C">
        <w:rPr>
          <w:rStyle w:val="VerbatimChar"/>
        </w:rPr>
        <w:t>)</w:t>
      </w:r>
      <w:r>
        <w:t xml:space="preserve"> , executar</w:t>
      </w:r>
      <w:r w:rsidRPr="00432F2C">
        <w:t xml:space="preserve"> o método deste delegate</w:t>
      </w:r>
      <w:r>
        <w:t xml:space="preserve"> como mostra o passo 3.</w:t>
      </w:r>
    </w:p>
    <w:p w14:paraId="722F659A" w14:textId="51ECE3B7" w:rsidR="00B93871" w:rsidRDefault="00B93871" w:rsidP="00D02251">
      <w:pPr>
        <w:pStyle w:val="Compactordered"/>
        <w:numPr>
          <w:ilvl w:val="0"/>
          <w:numId w:val="105"/>
        </w:numPr>
        <w:spacing w:before="36" w:after="36"/>
        <w:jc w:val="left"/>
      </w:pPr>
      <w:r>
        <w:t xml:space="preserve">No método </w:t>
      </w:r>
      <w:r w:rsidRPr="00432F2C">
        <w:rPr>
          <w:rStyle w:val="VerbatimChar"/>
        </w:rPr>
        <w:t>BrowserViewController</w:t>
      </w:r>
      <w:r>
        <w:t>,</w:t>
      </w:r>
      <w:r w:rsidRPr="00432F2C">
        <w:t xml:space="preserve"> localize o método </w:t>
      </w:r>
      <w:proofErr w:type="gramStart"/>
      <w:r w:rsidRPr="00432F2C">
        <w:rPr>
          <w:rStyle w:val="VerbatimChar"/>
        </w:rPr>
        <w:t>viewDidLoad(</w:t>
      </w:r>
      <w:proofErr w:type="gramEnd"/>
      <w:r w:rsidRPr="00432F2C">
        <w:rPr>
          <w:rStyle w:val="VerbatimChar"/>
        </w:rPr>
        <w:t>)</w:t>
      </w:r>
      <w:r>
        <w:rPr>
          <w:rStyle w:val="VerbatimChar"/>
        </w:rPr>
        <w:t xml:space="preserve"> e deixe a view em conformidade com o delegate como mostra o passo 4</w:t>
      </w:r>
      <w:r w:rsidRPr="00432F2C">
        <w:t xml:space="preserve">. </w:t>
      </w:r>
      <w:r>
        <w:t>Para finalizar, utilize um extension, mostrado no passo 5 para melhorar a organização do método delegate.</w:t>
      </w:r>
    </w:p>
    <w:p w14:paraId="1F59A801" w14:textId="77777777" w:rsidR="00B93871" w:rsidRDefault="00B93871" w:rsidP="00B93871">
      <w:pPr>
        <w:pStyle w:val="Compact"/>
        <w:numPr>
          <w:ilvl w:val="0"/>
          <w:numId w:val="0"/>
        </w:numPr>
        <w:spacing w:before="36" w:after="36"/>
        <w:ind w:left="480" w:hanging="480"/>
        <w:jc w:val="left"/>
      </w:pPr>
    </w:p>
    <w:p w14:paraId="4D8EE6EF" w14:textId="77777777" w:rsidR="00B93871" w:rsidRDefault="00B93871" w:rsidP="00B93871">
      <w:pPr>
        <w:pStyle w:val="Compact"/>
        <w:numPr>
          <w:ilvl w:val="0"/>
          <w:numId w:val="0"/>
        </w:numPr>
        <w:spacing w:before="36" w:after="36"/>
        <w:ind w:left="480" w:hanging="480"/>
        <w:jc w:val="left"/>
      </w:pPr>
      <w:r>
        <w:t>Assim se finda nosso projeto.</w:t>
      </w:r>
    </w:p>
    <w:p w14:paraId="7E3E3DFB" w14:textId="77777777" w:rsidR="00B93871" w:rsidRPr="00432F2C" w:rsidRDefault="00B93871" w:rsidP="00B93871">
      <w:pPr>
        <w:pStyle w:val="Compact"/>
        <w:numPr>
          <w:ilvl w:val="0"/>
          <w:numId w:val="0"/>
        </w:numPr>
        <w:spacing w:before="36" w:after="36"/>
        <w:ind w:left="480" w:hanging="480"/>
        <w:jc w:val="left"/>
      </w:pPr>
    </w:p>
    <w:p w14:paraId="34DCBA40" w14:textId="77777777" w:rsidR="00B93871" w:rsidRDefault="00B93871" w:rsidP="00B93871">
      <w:pPr>
        <w:pStyle w:val="Ttulo2"/>
        <w:numPr>
          <w:ilvl w:val="1"/>
          <w:numId w:val="0"/>
        </w:numPr>
        <w:spacing w:before="200" w:after="200"/>
        <w:ind w:left="709" w:hanging="720"/>
        <w:contextualSpacing/>
        <w:jc w:val="both"/>
      </w:pPr>
      <w:bookmarkStart w:id="33" w:name="considerações-finais"/>
      <w:bookmarkStart w:id="34" w:name="_Toc474166514"/>
      <w:bookmarkEnd w:id="33"/>
      <w:r w:rsidRPr="00432F2C">
        <w:t>Considerações finais</w:t>
      </w:r>
      <w:bookmarkEnd w:id="34"/>
    </w:p>
    <w:p w14:paraId="12E1EAAA" w14:textId="77777777" w:rsidR="00B93871" w:rsidRDefault="00B93871" w:rsidP="00B93871">
      <w:r>
        <w:t>Como consideração final, diga ao aluno que ele pode aperfeiçoar ainda mais o app. Garanta a ele, que apesar de termos feito uma aplicação simples, acabamos por utilizar as principais ferramentas do iOS e que também há outras formas do aluno realizar este mesmo projeto de aplicativo.</w:t>
      </w:r>
    </w:p>
    <w:p w14:paraId="7FF4452F" w14:textId="77777777" w:rsidR="00B93871" w:rsidRPr="00E930BB" w:rsidRDefault="00B93871" w:rsidP="00B93871">
      <w:r>
        <w:t>Sendo assim, o aluno agora possui subsídio básico para programar aplicações para aparelhos mobile, e é altamente recomendável, que a partir deste final, o aluno continue buscando crescer ainda mais no campo de aprendizagem, pois a tecnologia está sempre em evolução, e com certeza, quanto mais o aluno buscar por conhecimento, maior será o reconhecimento dele no mercado de trabalho.</w:t>
      </w:r>
    </w:p>
    <w:p w14:paraId="590F1C93" w14:textId="77777777" w:rsidR="00B93871" w:rsidRPr="00432F2C" w:rsidRDefault="00B93871" w:rsidP="00B93871">
      <w:r>
        <w:t xml:space="preserve">Sucesso </w:t>
      </w:r>
      <w:proofErr w:type="gramStart"/>
      <w:r>
        <w:t>à</w:t>
      </w:r>
      <w:proofErr w:type="gramEnd"/>
      <w:r>
        <w:t xml:space="preserve"> você, Educador, e nos veremos novamente, com a próxima turma.</w:t>
      </w:r>
    </w:p>
    <w:p w14:paraId="33C82106" w14:textId="77777777" w:rsidR="00B93871" w:rsidRPr="00432F2C" w:rsidRDefault="00B93871" w:rsidP="00B93871">
      <w:pPr>
        <w:pStyle w:val="Ttulo2"/>
        <w:ind w:left="709" w:hanging="709"/>
      </w:pPr>
      <w:bookmarkStart w:id="35" w:name="_GoBack"/>
      <w:r>
        <w:t>Bye Bye World</w:t>
      </w:r>
    </w:p>
    <w:bookmarkEnd w:id="35"/>
    <w:p w14:paraId="1FA7B30E" w14:textId="77777777" w:rsidR="00B93871" w:rsidRPr="00432F2C" w:rsidRDefault="00B93871" w:rsidP="00B93871">
      <w:pPr>
        <w:spacing w:after="0"/>
        <w:jc w:val="left"/>
      </w:pPr>
    </w:p>
    <w:p w14:paraId="314C1255" w14:textId="77777777" w:rsidR="00B93871" w:rsidRDefault="00B93871"/>
    <w:p w14:paraId="5E09C4C4" w14:textId="77777777" w:rsidR="00BE55EF" w:rsidRPr="00BE55EF" w:rsidRDefault="00BE55EF"/>
    <w:sectPr w:rsidR="00BE55EF" w:rsidRPr="00BE55EF" w:rsidSect="000D5EE7">
      <w:headerReference w:type="default" r:id="rId12"/>
      <w:pgSz w:w="11900" w:h="16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Willian" w:date="2017-02-06T10:08:00Z" w:initials="DP">
    <w:p w14:paraId="0DADF622" w14:textId="77777777" w:rsidR="00B93871" w:rsidRDefault="00B93871" w:rsidP="002458CA">
      <w:pPr>
        <w:pStyle w:val="Textodecomentrio"/>
      </w:pPr>
      <w:r>
        <w:rPr>
          <w:rStyle w:val="Refdecomentrio"/>
        </w:rPr>
        <w:annotationRef/>
      </w:r>
      <w:r>
        <w:t xml:space="preserve">Erro digitação: </w:t>
      </w:r>
    </w:p>
  </w:comment>
  <w:comment w:id="2" w:author="Willian" w:date="2017-02-06T10:09:00Z" w:initials="DP">
    <w:p w14:paraId="65C81D89" w14:textId="77777777" w:rsidR="00B93871" w:rsidRDefault="00B93871" w:rsidP="002458CA">
      <w:pPr>
        <w:pStyle w:val="Textodecomentrio"/>
      </w:pPr>
      <w:r>
        <w:rPr>
          <w:rStyle w:val="Refdecomentrio"/>
        </w:rPr>
        <w:annotationRef/>
      </w:r>
      <w:proofErr w:type="gramStart"/>
      <w:r>
        <w:t>corrigido</w:t>
      </w:r>
      <w:proofErr w:type="gramEnd"/>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ADF622" w15:done="1"/>
  <w15:commentEx w15:paraId="65C81D89" w15:paraIdParent="0DADF622" w15:done="1"/>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F85080" w14:textId="77777777" w:rsidR="00B51BC2" w:rsidRDefault="00B51BC2" w:rsidP="00D06AB8">
      <w:pPr>
        <w:spacing w:before="0" w:after="0"/>
      </w:pPr>
      <w:r>
        <w:separator/>
      </w:r>
    </w:p>
  </w:endnote>
  <w:endnote w:type="continuationSeparator" w:id="0">
    <w:p w14:paraId="3D787B5E" w14:textId="77777777" w:rsidR="00B51BC2" w:rsidRDefault="00B51BC2" w:rsidP="00D06AB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Menlo">
    <w:altName w:val="Arial"/>
    <w:panose1 w:val="020B0609030804020204"/>
    <w:charset w:val="00"/>
    <w:family w:val="auto"/>
    <w:pitch w:val="variable"/>
    <w:sig w:usb0="E60022FF" w:usb1="D200F9FB" w:usb2="02000028" w:usb3="00000000" w:csb0="000001D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01E714" w14:textId="77777777" w:rsidR="00B51BC2" w:rsidRDefault="00B51BC2" w:rsidP="00D06AB8">
      <w:pPr>
        <w:spacing w:before="0" w:after="0"/>
      </w:pPr>
      <w:r>
        <w:separator/>
      </w:r>
    </w:p>
  </w:footnote>
  <w:footnote w:type="continuationSeparator" w:id="0">
    <w:p w14:paraId="02721DC9" w14:textId="77777777" w:rsidR="00B51BC2" w:rsidRDefault="00B51BC2" w:rsidP="00D06AB8">
      <w:pPr>
        <w:spacing w:before="0"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538CB9" w14:textId="77777777" w:rsidR="00B93871" w:rsidRDefault="00B93871">
    <w:pPr>
      <w:pStyle w:val="Cabealho"/>
    </w:pPr>
    <w:r>
      <w:t>Educador</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15E3B3"/>
    <w:multiLevelType w:val="multilevel"/>
    <w:tmpl w:val="832E06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5642E00"/>
    <w:multiLevelType w:val="multilevel"/>
    <w:tmpl w:val="D65ADC4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9C29971"/>
    <w:multiLevelType w:val="multilevel"/>
    <w:tmpl w:val="A4E8ECC4"/>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3A2869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00915CAE"/>
    <w:multiLevelType w:val="hybridMultilevel"/>
    <w:tmpl w:val="9AFC57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00BB44F8"/>
    <w:multiLevelType w:val="multilevel"/>
    <w:tmpl w:val="29CE1FE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01C21257"/>
    <w:multiLevelType w:val="hybridMultilevel"/>
    <w:tmpl w:val="7DC6B5D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027B5A2B"/>
    <w:multiLevelType w:val="hybridMultilevel"/>
    <w:tmpl w:val="0FD00B8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03A91857"/>
    <w:multiLevelType w:val="multilevel"/>
    <w:tmpl w:val="D00CE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4A73462"/>
    <w:multiLevelType w:val="multilevel"/>
    <w:tmpl w:val="B0F8A9C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
    <w:nsid w:val="071E497E"/>
    <w:multiLevelType w:val="hybridMultilevel"/>
    <w:tmpl w:val="57EED43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07225BF3"/>
    <w:multiLevelType w:val="hybridMultilevel"/>
    <w:tmpl w:val="9BF4862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08B65A97"/>
    <w:multiLevelType w:val="multilevel"/>
    <w:tmpl w:val="2CE6F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94D0CA8"/>
    <w:multiLevelType w:val="multilevel"/>
    <w:tmpl w:val="519C3A0E"/>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0AB27CA4"/>
    <w:multiLevelType w:val="multilevel"/>
    <w:tmpl w:val="E3442F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0BCB11EA"/>
    <w:multiLevelType w:val="multilevel"/>
    <w:tmpl w:val="DBAA833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nsid w:val="133630E9"/>
    <w:multiLevelType w:val="multilevel"/>
    <w:tmpl w:val="CF860226"/>
    <w:lvl w:ilvl="0">
      <w:start w:val="1"/>
      <w:numFmt w:val="decimal"/>
      <w:lvlText w:val="%1."/>
      <w:lvlJc w:val="right"/>
      <w:pPr>
        <w:ind w:left="-36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7">
    <w:nsid w:val="147E4B4B"/>
    <w:multiLevelType w:val="multilevel"/>
    <w:tmpl w:val="79AE6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5103F4D"/>
    <w:multiLevelType w:val="multilevel"/>
    <w:tmpl w:val="3A18F9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nsid w:val="16172BDD"/>
    <w:multiLevelType w:val="hybridMultilevel"/>
    <w:tmpl w:val="E30259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nsid w:val="1D86515B"/>
    <w:multiLevelType w:val="multilevel"/>
    <w:tmpl w:val="CC102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DDE100A"/>
    <w:multiLevelType w:val="hybridMultilevel"/>
    <w:tmpl w:val="25745AB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nsid w:val="1DF91115"/>
    <w:multiLevelType w:val="multilevel"/>
    <w:tmpl w:val="519C3A0E"/>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1ED64234"/>
    <w:multiLevelType w:val="hybridMultilevel"/>
    <w:tmpl w:val="E206A3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nsid w:val="1F5A7DAA"/>
    <w:multiLevelType w:val="multilevel"/>
    <w:tmpl w:val="696E0E54"/>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nsid w:val="1F8F7B52"/>
    <w:multiLevelType w:val="hybridMultilevel"/>
    <w:tmpl w:val="B17EAC40"/>
    <w:lvl w:ilvl="0" w:tplc="04160001">
      <w:start w:val="1"/>
      <w:numFmt w:val="bullet"/>
      <w:lvlText w:val=""/>
      <w:lvlJc w:val="left"/>
      <w:pPr>
        <w:ind w:left="825" w:hanging="360"/>
      </w:pPr>
      <w:rPr>
        <w:rFonts w:ascii="Symbol" w:hAnsi="Symbol" w:hint="default"/>
      </w:rPr>
    </w:lvl>
    <w:lvl w:ilvl="1" w:tplc="04160003" w:tentative="1">
      <w:start w:val="1"/>
      <w:numFmt w:val="bullet"/>
      <w:lvlText w:val="o"/>
      <w:lvlJc w:val="left"/>
      <w:pPr>
        <w:ind w:left="1545" w:hanging="360"/>
      </w:pPr>
      <w:rPr>
        <w:rFonts w:ascii="Courier New" w:hAnsi="Courier New" w:cs="Courier New" w:hint="default"/>
      </w:rPr>
    </w:lvl>
    <w:lvl w:ilvl="2" w:tplc="04160005" w:tentative="1">
      <w:start w:val="1"/>
      <w:numFmt w:val="bullet"/>
      <w:lvlText w:val=""/>
      <w:lvlJc w:val="left"/>
      <w:pPr>
        <w:ind w:left="2265" w:hanging="360"/>
      </w:pPr>
      <w:rPr>
        <w:rFonts w:ascii="Wingdings" w:hAnsi="Wingdings" w:hint="default"/>
      </w:rPr>
    </w:lvl>
    <w:lvl w:ilvl="3" w:tplc="04160001" w:tentative="1">
      <w:start w:val="1"/>
      <w:numFmt w:val="bullet"/>
      <w:lvlText w:val=""/>
      <w:lvlJc w:val="left"/>
      <w:pPr>
        <w:ind w:left="2985" w:hanging="360"/>
      </w:pPr>
      <w:rPr>
        <w:rFonts w:ascii="Symbol" w:hAnsi="Symbol" w:hint="default"/>
      </w:rPr>
    </w:lvl>
    <w:lvl w:ilvl="4" w:tplc="04160003" w:tentative="1">
      <w:start w:val="1"/>
      <w:numFmt w:val="bullet"/>
      <w:lvlText w:val="o"/>
      <w:lvlJc w:val="left"/>
      <w:pPr>
        <w:ind w:left="3705" w:hanging="360"/>
      </w:pPr>
      <w:rPr>
        <w:rFonts w:ascii="Courier New" w:hAnsi="Courier New" w:cs="Courier New" w:hint="default"/>
      </w:rPr>
    </w:lvl>
    <w:lvl w:ilvl="5" w:tplc="04160005" w:tentative="1">
      <w:start w:val="1"/>
      <w:numFmt w:val="bullet"/>
      <w:lvlText w:val=""/>
      <w:lvlJc w:val="left"/>
      <w:pPr>
        <w:ind w:left="4425" w:hanging="360"/>
      </w:pPr>
      <w:rPr>
        <w:rFonts w:ascii="Wingdings" w:hAnsi="Wingdings" w:hint="default"/>
      </w:rPr>
    </w:lvl>
    <w:lvl w:ilvl="6" w:tplc="04160001" w:tentative="1">
      <w:start w:val="1"/>
      <w:numFmt w:val="bullet"/>
      <w:lvlText w:val=""/>
      <w:lvlJc w:val="left"/>
      <w:pPr>
        <w:ind w:left="5145" w:hanging="360"/>
      </w:pPr>
      <w:rPr>
        <w:rFonts w:ascii="Symbol" w:hAnsi="Symbol" w:hint="default"/>
      </w:rPr>
    </w:lvl>
    <w:lvl w:ilvl="7" w:tplc="04160003" w:tentative="1">
      <w:start w:val="1"/>
      <w:numFmt w:val="bullet"/>
      <w:lvlText w:val="o"/>
      <w:lvlJc w:val="left"/>
      <w:pPr>
        <w:ind w:left="5865" w:hanging="360"/>
      </w:pPr>
      <w:rPr>
        <w:rFonts w:ascii="Courier New" w:hAnsi="Courier New" w:cs="Courier New" w:hint="default"/>
      </w:rPr>
    </w:lvl>
    <w:lvl w:ilvl="8" w:tplc="04160005" w:tentative="1">
      <w:start w:val="1"/>
      <w:numFmt w:val="bullet"/>
      <w:lvlText w:val=""/>
      <w:lvlJc w:val="left"/>
      <w:pPr>
        <w:ind w:left="6585" w:hanging="360"/>
      </w:pPr>
      <w:rPr>
        <w:rFonts w:ascii="Wingdings" w:hAnsi="Wingdings" w:hint="default"/>
      </w:rPr>
    </w:lvl>
  </w:abstractNum>
  <w:abstractNum w:abstractNumId="26">
    <w:nsid w:val="21E047B0"/>
    <w:multiLevelType w:val="multilevel"/>
    <w:tmpl w:val="CFF0C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31A56B3"/>
    <w:multiLevelType w:val="multilevel"/>
    <w:tmpl w:val="A69E6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36E6AB0"/>
    <w:multiLevelType w:val="multilevel"/>
    <w:tmpl w:val="66F68B4C"/>
    <w:lvl w:ilvl="0">
      <w:start w:val="1"/>
      <w:numFmt w:val="decimal"/>
      <w:lvlText w:val="%1"/>
      <w:lvlJc w:val="left"/>
      <w:pPr>
        <w:ind w:left="580" w:hanging="5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nsid w:val="237D1DD6"/>
    <w:multiLevelType w:val="hybridMultilevel"/>
    <w:tmpl w:val="8CC0075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nsid w:val="24021E66"/>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255E3866"/>
    <w:multiLevelType w:val="hybridMultilevel"/>
    <w:tmpl w:val="A07681B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nsid w:val="25850BD9"/>
    <w:multiLevelType w:val="hybridMultilevel"/>
    <w:tmpl w:val="1E8C33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nsid w:val="27EC558E"/>
    <w:multiLevelType w:val="multilevel"/>
    <w:tmpl w:val="519C3A0E"/>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290D067C"/>
    <w:multiLevelType w:val="multilevel"/>
    <w:tmpl w:val="E2706F7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5">
    <w:nsid w:val="2C6B5265"/>
    <w:multiLevelType w:val="multilevel"/>
    <w:tmpl w:val="78C48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CDF198D"/>
    <w:multiLevelType w:val="multilevel"/>
    <w:tmpl w:val="C5C49286"/>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nsid w:val="2D024EAB"/>
    <w:multiLevelType w:val="multilevel"/>
    <w:tmpl w:val="6F627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FB976D5"/>
    <w:multiLevelType w:val="hybridMultilevel"/>
    <w:tmpl w:val="5A4442E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9">
    <w:nsid w:val="2FCA0381"/>
    <w:multiLevelType w:val="multilevel"/>
    <w:tmpl w:val="5A9EF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0377CBA"/>
    <w:multiLevelType w:val="multilevel"/>
    <w:tmpl w:val="7312F2C6"/>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nsid w:val="349324D6"/>
    <w:multiLevelType w:val="multilevel"/>
    <w:tmpl w:val="9D46F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4EE5B97"/>
    <w:multiLevelType w:val="multilevel"/>
    <w:tmpl w:val="DD104E66"/>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nsid w:val="367443D9"/>
    <w:multiLevelType w:val="multilevel"/>
    <w:tmpl w:val="519C3A0E"/>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4">
    <w:nsid w:val="36CF0E04"/>
    <w:multiLevelType w:val="multilevel"/>
    <w:tmpl w:val="519C3A0E"/>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5">
    <w:nsid w:val="373F1EF0"/>
    <w:multiLevelType w:val="multilevel"/>
    <w:tmpl w:val="519C3A0E"/>
    <w:lvl w:ilvl="0">
      <w:start w:val="1"/>
      <w:numFmt w:val="bullet"/>
      <w:lvlText w:val=""/>
      <w:lvlJc w:val="left"/>
      <w:pPr>
        <w:tabs>
          <w:tab w:val="num" w:pos="0"/>
        </w:tabs>
        <w:ind w:left="480" w:hanging="480"/>
      </w:pPr>
      <w:rPr>
        <w:rFonts w:ascii="Symbol" w:hAnsi="Symbol" w:hint="default"/>
        <w:u w:val="none"/>
      </w:rPr>
    </w:lvl>
    <w:lvl w:ilvl="1">
      <w:start w:val="1"/>
      <w:numFmt w:val="decimal"/>
      <w:lvlText w:val="%2."/>
      <w:lvlJc w:val="left"/>
      <w:pPr>
        <w:tabs>
          <w:tab w:val="num" w:pos="720"/>
        </w:tabs>
        <w:ind w:left="1200" w:hanging="480"/>
      </w:pPr>
      <w:rPr>
        <w:u w:val="none"/>
      </w:rPr>
    </w:lvl>
    <w:lvl w:ilvl="2">
      <w:start w:val="1"/>
      <w:numFmt w:val="decimal"/>
      <w:lvlText w:val="%3."/>
      <w:lvlJc w:val="left"/>
      <w:pPr>
        <w:tabs>
          <w:tab w:val="num" w:pos="1440"/>
        </w:tabs>
        <w:ind w:left="1920" w:hanging="480"/>
      </w:pPr>
      <w:rPr>
        <w:u w:val="none"/>
      </w:rPr>
    </w:lvl>
    <w:lvl w:ilvl="3">
      <w:start w:val="1"/>
      <w:numFmt w:val="decimal"/>
      <w:lvlText w:val="%4."/>
      <w:lvlJc w:val="left"/>
      <w:pPr>
        <w:tabs>
          <w:tab w:val="num" w:pos="2160"/>
        </w:tabs>
        <w:ind w:left="2640" w:hanging="480"/>
      </w:pPr>
      <w:rPr>
        <w:u w:val="none"/>
      </w:rPr>
    </w:lvl>
    <w:lvl w:ilvl="4">
      <w:start w:val="1"/>
      <w:numFmt w:val="decimal"/>
      <w:lvlText w:val="%5."/>
      <w:lvlJc w:val="left"/>
      <w:pPr>
        <w:tabs>
          <w:tab w:val="num" w:pos="2880"/>
        </w:tabs>
        <w:ind w:left="3360" w:hanging="480"/>
      </w:pPr>
      <w:rPr>
        <w:u w:val="none"/>
      </w:rPr>
    </w:lvl>
    <w:lvl w:ilvl="5">
      <w:start w:val="1"/>
      <w:numFmt w:val="decimal"/>
      <w:lvlText w:val="%6."/>
      <w:lvlJc w:val="left"/>
      <w:pPr>
        <w:tabs>
          <w:tab w:val="num" w:pos="3600"/>
        </w:tabs>
        <w:ind w:left="4080" w:hanging="480"/>
      </w:pPr>
      <w:rPr>
        <w:u w:val="none"/>
      </w:rPr>
    </w:lvl>
    <w:lvl w:ilvl="6">
      <w:start w:val="1"/>
      <w:numFmt w:val="decimal"/>
      <w:lvlText w:val="%7."/>
      <w:lvlJc w:val="left"/>
      <w:pPr>
        <w:tabs>
          <w:tab w:val="num" w:pos="4320"/>
        </w:tabs>
        <w:ind w:left="4800" w:hanging="480"/>
      </w:pPr>
      <w:rPr>
        <w:u w:val="none"/>
      </w:rPr>
    </w:lvl>
    <w:lvl w:ilvl="7">
      <w:numFmt w:val="decimal"/>
      <w:lvlText w:val=""/>
      <w:lvlJc w:val="left"/>
      <w:rPr>
        <w:u w:val="none"/>
      </w:rPr>
    </w:lvl>
    <w:lvl w:ilvl="8">
      <w:numFmt w:val="decimal"/>
      <w:lvlText w:val=""/>
      <w:lvlJc w:val="left"/>
      <w:rPr>
        <w:u w:val="none"/>
      </w:rPr>
    </w:lvl>
  </w:abstractNum>
  <w:abstractNum w:abstractNumId="46">
    <w:nsid w:val="38CE77E4"/>
    <w:multiLevelType w:val="hybridMultilevel"/>
    <w:tmpl w:val="62E0A2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7">
    <w:nsid w:val="3A2A0E5F"/>
    <w:multiLevelType w:val="hybridMultilevel"/>
    <w:tmpl w:val="58A05BB4"/>
    <w:lvl w:ilvl="0" w:tplc="FADA4200">
      <w:start w:val="2"/>
      <w:numFmt w:val="decimal"/>
      <w:lvlText w:val="%1."/>
      <w:lvlJc w:val="left"/>
      <w:pPr>
        <w:ind w:left="1440" w:hanging="108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8">
    <w:nsid w:val="3A6453A9"/>
    <w:multiLevelType w:val="hybridMultilevel"/>
    <w:tmpl w:val="1E5289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9">
    <w:nsid w:val="3AF045A1"/>
    <w:multiLevelType w:val="hybridMultilevel"/>
    <w:tmpl w:val="F9E695D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0">
    <w:nsid w:val="3B057E29"/>
    <w:multiLevelType w:val="multilevel"/>
    <w:tmpl w:val="6798A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3B8C3B13"/>
    <w:multiLevelType w:val="hybridMultilevel"/>
    <w:tmpl w:val="ECC60E3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2">
    <w:nsid w:val="3BF85FB3"/>
    <w:multiLevelType w:val="multilevel"/>
    <w:tmpl w:val="519C3A0E"/>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3">
    <w:nsid w:val="3E5E6798"/>
    <w:multiLevelType w:val="hybridMultilevel"/>
    <w:tmpl w:val="F6829A6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4">
    <w:nsid w:val="3F561247"/>
    <w:multiLevelType w:val="hybridMultilevel"/>
    <w:tmpl w:val="D5E8D5E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5">
    <w:nsid w:val="408208A2"/>
    <w:multiLevelType w:val="hybridMultilevel"/>
    <w:tmpl w:val="9F1A55B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6">
    <w:nsid w:val="4093763E"/>
    <w:multiLevelType w:val="multilevel"/>
    <w:tmpl w:val="19A8C8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7">
    <w:nsid w:val="41B87D2A"/>
    <w:multiLevelType w:val="multilevel"/>
    <w:tmpl w:val="F6B8B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41BE7460"/>
    <w:multiLevelType w:val="multilevel"/>
    <w:tmpl w:val="E30850A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9">
    <w:nsid w:val="423F2043"/>
    <w:multiLevelType w:val="multilevel"/>
    <w:tmpl w:val="D83E7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44A23AFD"/>
    <w:multiLevelType w:val="hybridMultilevel"/>
    <w:tmpl w:val="95D806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1">
    <w:nsid w:val="460D13C0"/>
    <w:multiLevelType w:val="multilevel"/>
    <w:tmpl w:val="A3C0A5F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2">
    <w:nsid w:val="46185880"/>
    <w:multiLevelType w:val="multilevel"/>
    <w:tmpl w:val="F858E22E"/>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nsid w:val="472E66B9"/>
    <w:multiLevelType w:val="multilevel"/>
    <w:tmpl w:val="29D2D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7D219C3"/>
    <w:multiLevelType w:val="multilevel"/>
    <w:tmpl w:val="F536B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81E5E17"/>
    <w:multiLevelType w:val="hybridMultilevel"/>
    <w:tmpl w:val="C58621B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6">
    <w:nsid w:val="49A57FA8"/>
    <w:multiLevelType w:val="hybridMultilevel"/>
    <w:tmpl w:val="4AB6A6A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7">
    <w:nsid w:val="49B726D9"/>
    <w:multiLevelType w:val="hybridMultilevel"/>
    <w:tmpl w:val="FA2ABEA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8">
    <w:nsid w:val="4B136B85"/>
    <w:multiLevelType w:val="hybridMultilevel"/>
    <w:tmpl w:val="217627A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9">
    <w:nsid w:val="4B9267BC"/>
    <w:multiLevelType w:val="multilevel"/>
    <w:tmpl w:val="B226D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4EE039A4"/>
    <w:multiLevelType w:val="multilevel"/>
    <w:tmpl w:val="26C81B14"/>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1">
    <w:nsid w:val="4F071256"/>
    <w:multiLevelType w:val="hybridMultilevel"/>
    <w:tmpl w:val="1DDE45C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2">
    <w:nsid w:val="4FE5579D"/>
    <w:multiLevelType w:val="multilevel"/>
    <w:tmpl w:val="C4FEC480"/>
    <w:lvl w:ilvl="0">
      <w:start w:val="2"/>
      <w:numFmt w:val="decimal"/>
      <w:lvlText w:val="%1."/>
      <w:lvlJc w:val="left"/>
      <w:pPr>
        <w:ind w:left="630" w:hanging="630"/>
      </w:pPr>
      <w:rPr>
        <w:rFonts w:hint="default"/>
      </w:rPr>
    </w:lvl>
    <w:lvl w:ilvl="1">
      <w:start w:val="2"/>
      <w:numFmt w:val="decimal"/>
      <w:lvlText w:val="%1.%2."/>
      <w:lvlJc w:val="left"/>
      <w:pPr>
        <w:ind w:left="3240" w:hanging="720"/>
      </w:pPr>
      <w:rPr>
        <w:rFonts w:hint="default"/>
      </w:rPr>
    </w:lvl>
    <w:lvl w:ilvl="2">
      <w:start w:val="1"/>
      <w:numFmt w:val="decimal"/>
      <w:lvlText w:val="%1.%2.%3."/>
      <w:lvlJc w:val="left"/>
      <w:pPr>
        <w:ind w:left="6120" w:hanging="1080"/>
      </w:pPr>
      <w:rPr>
        <w:rFonts w:hint="default"/>
      </w:rPr>
    </w:lvl>
    <w:lvl w:ilvl="3">
      <w:start w:val="1"/>
      <w:numFmt w:val="decimal"/>
      <w:lvlText w:val="%1.%2.%3.%4."/>
      <w:lvlJc w:val="left"/>
      <w:pPr>
        <w:ind w:left="9000" w:hanging="1440"/>
      </w:pPr>
      <w:rPr>
        <w:rFonts w:hint="default"/>
      </w:rPr>
    </w:lvl>
    <w:lvl w:ilvl="4">
      <w:start w:val="1"/>
      <w:numFmt w:val="decimal"/>
      <w:lvlText w:val="%1.%2.%3.%4.%5."/>
      <w:lvlJc w:val="left"/>
      <w:pPr>
        <w:ind w:left="11880" w:hanging="1800"/>
      </w:pPr>
      <w:rPr>
        <w:rFonts w:hint="default"/>
      </w:rPr>
    </w:lvl>
    <w:lvl w:ilvl="5">
      <w:start w:val="1"/>
      <w:numFmt w:val="decimal"/>
      <w:lvlText w:val="%1.%2.%3.%4.%5.%6."/>
      <w:lvlJc w:val="left"/>
      <w:pPr>
        <w:ind w:left="14400" w:hanging="1800"/>
      </w:pPr>
      <w:rPr>
        <w:rFonts w:hint="default"/>
      </w:rPr>
    </w:lvl>
    <w:lvl w:ilvl="6">
      <w:start w:val="1"/>
      <w:numFmt w:val="decimal"/>
      <w:lvlText w:val="%1.%2.%3.%4.%5.%6.%7."/>
      <w:lvlJc w:val="left"/>
      <w:pPr>
        <w:ind w:left="17280" w:hanging="2160"/>
      </w:pPr>
      <w:rPr>
        <w:rFonts w:hint="default"/>
      </w:rPr>
    </w:lvl>
    <w:lvl w:ilvl="7">
      <w:start w:val="1"/>
      <w:numFmt w:val="decimal"/>
      <w:lvlText w:val="%1.%2.%3.%4.%5.%6.%7.%8."/>
      <w:lvlJc w:val="left"/>
      <w:pPr>
        <w:ind w:left="20160" w:hanging="2520"/>
      </w:pPr>
      <w:rPr>
        <w:rFonts w:hint="default"/>
      </w:rPr>
    </w:lvl>
    <w:lvl w:ilvl="8">
      <w:start w:val="1"/>
      <w:numFmt w:val="decimal"/>
      <w:lvlText w:val="%1.%2.%3.%4.%5.%6.%7.%8.%9."/>
      <w:lvlJc w:val="left"/>
      <w:pPr>
        <w:ind w:left="23040" w:hanging="2880"/>
      </w:pPr>
      <w:rPr>
        <w:rFonts w:hint="default"/>
      </w:rPr>
    </w:lvl>
  </w:abstractNum>
  <w:abstractNum w:abstractNumId="73">
    <w:nsid w:val="50F63B6D"/>
    <w:multiLevelType w:val="multilevel"/>
    <w:tmpl w:val="E5105A2C"/>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4">
    <w:nsid w:val="516D09FB"/>
    <w:multiLevelType w:val="hybridMultilevel"/>
    <w:tmpl w:val="17F09B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5">
    <w:nsid w:val="53D0171D"/>
    <w:multiLevelType w:val="hybridMultilevel"/>
    <w:tmpl w:val="F71202DE"/>
    <w:lvl w:ilvl="0" w:tplc="04160001">
      <w:start w:val="1"/>
      <w:numFmt w:val="bullet"/>
      <w:lvlText w:val=""/>
      <w:lvlJc w:val="left"/>
      <w:pPr>
        <w:ind w:left="720" w:hanging="360"/>
      </w:pPr>
      <w:rPr>
        <w:rFonts w:ascii="Symbol" w:hAnsi="Symbol"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6">
    <w:nsid w:val="59107897"/>
    <w:multiLevelType w:val="multilevel"/>
    <w:tmpl w:val="34561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5952555B"/>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nsid w:val="5FD407A7"/>
    <w:multiLevelType w:val="hybridMultilevel"/>
    <w:tmpl w:val="98FA1C3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9">
    <w:nsid w:val="607A75ED"/>
    <w:multiLevelType w:val="hybridMultilevel"/>
    <w:tmpl w:val="96D622A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0">
    <w:nsid w:val="60A61857"/>
    <w:multiLevelType w:val="multilevel"/>
    <w:tmpl w:val="ECAAB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61025C36"/>
    <w:multiLevelType w:val="hybridMultilevel"/>
    <w:tmpl w:val="7E6435CA"/>
    <w:lvl w:ilvl="0" w:tplc="04160003">
      <w:start w:val="1"/>
      <w:numFmt w:val="bullet"/>
      <w:lvlText w:val="o"/>
      <w:lvlJc w:val="left"/>
      <w:pPr>
        <w:ind w:left="720" w:hanging="360"/>
      </w:pPr>
      <w:rPr>
        <w:rFonts w:ascii="Courier New" w:hAnsi="Courier New" w:cs="Courier New"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2">
    <w:nsid w:val="619B35D9"/>
    <w:multiLevelType w:val="multilevel"/>
    <w:tmpl w:val="082248AA"/>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3">
    <w:nsid w:val="631A256E"/>
    <w:multiLevelType w:val="multilevel"/>
    <w:tmpl w:val="6D04A54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4">
    <w:nsid w:val="653E3957"/>
    <w:multiLevelType w:val="hybridMultilevel"/>
    <w:tmpl w:val="CAC22BDE"/>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F">
      <w:start w:val="1"/>
      <w:numFmt w:val="decimal"/>
      <w:lvlText w:val="%3."/>
      <w:lvlJc w:val="left"/>
      <w:pPr>
        <w:ind w:left="2160" w:hanging="360"/>
      </w:pPr>
      <w:rPr>
        <w:rFont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5">
    <w:nsid w:val="674331C0"/>
    <w:multiLevelType w:val="multilevel"/>
    <w:tmpl w:val="9CB0A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6D9E1404"/>
    <w:multiLevelType w:val="hybridMultilevel"/>
    <w:tmpl w:val="F1AA9584"/>
    <w:lvl w:ilvl="0" w:tplc="E9365D9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7">
    <w:nsid w:val="6E016E57"/>
    <w:multiLevelType w:val="multilevel"/>
    <w:tmpl w:val="7D7C8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6E190085"/>
    <w:multiLevelType w:val="multilevel"/>
    <w:tmpl w:val="832E06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9">
    <w:nsid w:val="6FDF7DC4"/>
    <w:multiLevelType w:val="multilevel"/>
    <w:tmpl w:val="153039BA"/>
    <w:lvl w:ilvl="0">
      <w:start w:val="1"/>
      <w:numFmt w:val="decimal"/>
      <w:lvlText w:val="%1."/>
      <w:lvlJc w:val="left"/>
      <w:pPr>
        <w:ind w:left="495" w:hanging="495"/>
      </w:pPr>
      <w:rPr>
        <w:rFonts w:hint="default"/>
      </w:rPr>
    </w:lvl>
    <w:lvl w:ilvl="1">
      <w:start w:val="2"/>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0">
    <w:nsid w:val="717F5CC9"/>
    <w:multiLevelType w:val="hybridMultilevel"/>
    <w:tmpl w:val="9486557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1">
    <w:nsid w:val="718A10B3"/>
    <w:multiLevelType w:val="multilevel"/>
    <w:tmpl w:val="AB8A7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74AA6B2D"/>
    <w:multiLevelType w:val="hybridMultilevel"/>
    <w:tmpl w:val="E8AEF59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3">
    <w:nsid w:val="75621384"/>
    <w:multiLevelType w:val="hybridMultilevel"/>
    <w:tmpl w:val="E318A1B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4">
    <w:nsid w:val="77E9003E"/>
    <w:multiLevelType w:val="multilevel"/>
    <w:tmpl w:val="169A8EE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
    <w:nsid w:val="781F0101"/>
    <w:multiLevelType w:val="hybridMultilevel"/>
    <w:tmpl w:val="860635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6">
    <w:nsid w:val="78744A42"/>
    <w:multiLevelType w:val="hybridMultilevel"/>
    <w:tmpl w:val="F4F4D02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7">
    <w:nsid w:val="78E52D20"/>
    <w:multiLevelType w:val="hybridMultilevel"/>
    <w:tmpl w:val="FB848C5E"/>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98">
    <w:nsid w:val="794F23C9"/>
    <w:multiLevelType w:val="multilevel"/>
    <w:tmpl w:val="2402C34E"/>
    <w:lvl w:ilvl="0">
      <w:start w:val="1"/>
      <w:numFmt w:val="decimal"/>
      <w:lvlText w:val="%1"/>
      <w:lvlJc w:val="left"/>
      <w:pPr>
        <w:ind w:left="800" w:hanging="800"/>
      </w:pPr>
      <w:rPr>
        <w:rFonts w:hint="default"/>
      </w:rPr>
    </w:lvl>
    <w:lvl w:ilvl="1">
      <w:start w:val="1"/>
      <w:numFmt w:val="decimal"/>
      <w:lvlText w:val="%1.%2"/>
      <w:lvlJc w:val="left"/>
      <w:pPr>
        <w:ind w:left="800" w:hanging="800"/>
      </w:pPr>
      <w:rPr>
        <w:rFonts w:hint="default"/>
      </w:rPr>
    </w:lvl>
    <w:lvl w:ilvl="2">
      <w:start w:val="1"/>
      <w:numFmt w:val="decimal"/>
      <w:lvlText w:val="%1.%2.%3"/>
      <w:lvlJc w:val="left"/>
      <w:pPr>
        <w:ind w:left="800" w:hanging="800"/>
      </w:pPr>
      <w:rPr>
        <w:rFonts w:hint="default"/>
      </w:rPr>
    </w:lvl>
    <w:lvl w:ilvl="3">
      <w:start w:val="1"/>
      <w:numFmt w:val="decimal"/>
      <w:lvlText w:val="%1.%2.%3.%4"/>
      <w:lvlJc w:val="left"/>
      <w:pPr>
        <w:ind w:left="800" w:hanging="80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9">
    <w:nsid w:val="7BFD7610"/>
    <w:multiLevelType w:val="hybridMultilevel"/>
    <w:tmpl w:val="32A6589A"/>
    <w:lvl w:ilvl="0" w:tplc="04160001">
      <w:start w:val="1"/>
      <w:numFmt w:val="bullet"/>
      <w:lvlText w:val=""/>
      <w:lvlJc w:val="left"/>
      <w:pPr>
        <w:ind w:left="791" w:hanging="360"/>
      </w:pPr>
      <w:rPr>
        <w:rFonts w:ascii="Symbol" w:hAnsi="Symbol" w:hint="default"/>
      </w:rPr>
    </w:lvl>
    <w:lvl w:ilvl="1" w:tplc="04160003" w:tentative="1">
      <w:start w:val="1"/>
      <w:numFmt w:val="bullet"/>
      <w:lvlText w:val="o"/>
      <w:lvlJc w:val="left"/>
      <w:pPr>
        <w:ind w:left="1511" w:hanging="360"/>
      </w:pPr>
      <w:rPr>
        <w:rFonts w:ascii="Courier New" w:hAnsi="Courier New" w:cs="Courier New" w:hint="default"/>
      </w:rPr>
    </w:lvl>
    <w:lvl w:ilvl="2" w:tplc="04160005" w:tentative="1">
      <w:start w:val="1"/>
      <w:numFmt w:val="bullet"/>
      <w:lvlText w:val=""/>
      <w:lvlJc w:val="left"/>
      <w:pPr>
        <w:ind w:left="2231" w:hanging="360"/>
      </w:pPr>
      <w:rPr>
        <w:rFonts w:ascii="Wingdings" w:hAnsi="Wingdings" w:hint="default"/>
      </w:rPr>
    </w:lvl>
    <w:lvl w:ilvl="3" w:tplc="04160001" w:tentative="1">
      <w:start w:val="1"/>
      <w:numFmt w:val="bullet"/>
      <w:lvlText w:val=""/>
      <w:lvlJc w:val="left"/>
      <w:pPr>
        <w:ind w:left="2951" w:hanging="360"/>
      </w:pPr>
      <w:rPr>
        <w:rFonts w:ascii="Symbol" w:hAnsi="Symbol" w:hint="default"/>
      </w:rPr>
    </w:lvl>
    <w:lvl w:ilvl="4" w:tplc="04160003" w:tentative="1">
      <w:start w:val="1"/>
      <w:numFmt w:val="bullet"/>
      <w:lvlText w:val="o"/>
      <w:lvlJc w:val="left"/>
      <w:pPr>
        <w:ind w:left="3671" w:hanging="360"/>
      </w:pPr>
      <w:rPr>
        <w:rFonts w:ascii="Courier New" w:hAnsi="Courier New" w:cs="Courier New" w:hint="default"/>
      </w:rPr>
    </w:lvl>
    <w:lvl w:ilvl="5" w:tplc="04160005" w:tentative="1">
      <w:start w:val="1"/>
      <w:numFmt w:val="bullet"/>
      <w:lvlText w:val=""/>
      <w:lvlJc w:val="left"/>
      <w:pPr>
        <w:ind w:left="4391" w:hanging="360"/>
      </w:pPr>
      <w:rPr>
        <w:rFonts w:ascii="Wingdings" w:hAnsi="Wingdings" w:hint="default"/>
      </w:rPr>
    </w:lvl>
    <w:lvl w:ilvl="6" w:tplc="04160001" w:tentative="1">
      <w:start w:val="1"/>
      <w:numFmt w:val="bullet"/>
      <w:lvlText w:val=""/>
      <w:lvlJc w:val="left"/>
      <w:pPr>
        <w:ind w:left="5111" w:hanging="360"/>
      </w:pPr>
      <w:rPr>
        <w:rFonts w:ascii="Symbol" w:hAnsi="Symbol" w:hint="default"/>
      </w:rPr>
    </w:lvl>
    <w:lvl w:ilvl="7" w:tplc="04160003" w:tentative="1">
      <w:start w:val="1"/>
      <w:numFmt w:val="bullet"/>
      <w:lvlText w:val="o"/>
      <w:lvlJc w:val="left"/>
      <w:pPr>
        <w:ind w:left="5831" w:hanging="360"/>
      </w:pPr>
      <w:rPr>
        <w:rFonts w:ascii="Courier New" w:hAnsi="Courier New" w:cs="Courier New" w:hint="default"/>
      </w:rPr>
    </w:lvl>
    <w:lvl w:ilvl="8" w:tplc="04160005" w:tentative="1">
      <w:start w:val="1"/>
      <w:numFmt w:val="bullet"/>
      <w:lvlText w:val=""/>
      <w:lvlJc w:val="left"/>
      <w:pPr>
        <w:ind w:left="6551" w:hanging="360"/>
      </w:pPr>
      <w:rPr>
        <w:rFonts w:ascii="Wingdings" w:hAnsi="Wingdings" w:hint="default"/>
      </w:rPr>
    </w:lvl>
  </w:abstractNum>
  <w:abstractNum w:abstractNumId="100">
    <w:nsid w:val="7C534311"/>
    <w:multiLevelType w:val="hybridMultilevel"/>
    <w:tmpl w:val="638EB54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1">
    <w:nsid w:val="7C714759"/>
    <w:multiLevelType w:val="hybridMultilevel"/>
    <w:tmpl w:val="C4A4568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2">
    <w:nsid w:val="7E4A2DF9"/>
    <w:multiLevelType w:val="hybridMultilevel"/>
    <w:tmpl w:val="B4ACC72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3">
    <w:nsid w:val="7EA671A7"/>
    <w:multiLevelType w:val="multilevel"/>
    <w:tmpl w:val="BDFE4E1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11"/>
  </w:num>
  <w:num w:numId="2">
    <w:abstractNumId w:val="90"/>
  </w:num>
  <w:num w:numId="3">
    <w:abstractNumId w:val="98"/>
  </w:num>
  <w:num w:numId="4">
    <w:abstractNumId w:val="14"/>
  </w:num>
  <w:num w:numId="5">
    <w:abstractNumId w:val="3"/>
  </w:num>
  <w:num w:numId="6">
    <w:abstractNumId w:val="85"/>
  </w:num>
  <w:num w:numId="7">
    <w:abstractNumId w:val="63"/>
  </w:num>
  <w:num w:numId="8">
    <w:abstractNumId w:val="20"/>
  </w:num>
  <w:num w:numId="9">
    <w:abstractNumId w:val="26"/>
  </w:num>
  <w:num w:numId="10">
    <w:abstractNumId w:val="37"/>
  </w:num>
  <w:num w:numId="11">
    <w:abstractNumId w:val="39"/>
  </w:num>
  <w:num w:numId="12">
    <w:abstractNumId w:val="64"/>
  </w:num>
  <w:num w:numId="13">
    <w:abstractNumId w:val="41"/>
  </w:num>
  <w:num w:numId="14">
    <w:abstractNumId w:val="27"/>
  </w:num>
  <w:num w:numId="15">
    <w:abstractNumId w:val="35"/>
  </w:num>
  <w:num w:numId="16">
    <w:abstractNumId w:val="76"/>
  </w:num>
  <w:num w:numId="17">
    <w:abstractNumId w:val="15"/>
  </w:num>
  <w:num w:numId="18">
    <w:abstractNumId w:val="69"/>
  </w:num>
  <w:num w:numId="19">
    <w:abstractNumId w:val="12"/>
  </w:num>
  <w:num w:numId="20">
    <w:abstractNumId w:val="50"/>
  </w:num>
  <w:num w:numId="21">
    <w:abstractNumId w:val="87"/>
  </w:num>
  <w:num w:numId="22">
    <w:abstractNumId w:val="80"/>
  </w:num>
  <w:num w:numId="23">
    <w:abstractNumId w:val="8"/>
  </w:num>
  <w:num w:numId="24">
    <w:abstractNumId w:val="91"/>
  </w:num>
  <w:num w:numId="25">
    <w:abstractNumId w:val="59"/>
  </w:num>
  <w:num w:numId="26">
    <w:abstractNumId w:val="57"/>
  </w:num>
  <w:num w:numId="27">
    <w:abstractNumId w:val="17"/>
  </w:num>
  <w:num w:numId="28">
    <w:abstractNumId w:val="54"/>
  </w:num>
  <w:num w:numId="29">
    <w:abstractNumId w:val="9"/>
  </w:num>
  <w:num w:numId="30">
    <w:abstractNumId w:val="103"/>
  </w:num>
  <w:num w:numId="31">
    <w:abstractNumId w:val="18"/>
  </w:num>
  <w:num w:numId="32">
    <w:abstractNumId w:val="5"/>
  </w:num>
  <w:num w:numId="33">
    <w:abstractNumId w:val="84"/>
  </w:num>
  <w:num w:numId="34">
    <w:abstractNumId w:val="28"/>
  </w:num>
  <w:num w:numId="35">
    <w:abstractNumId w:val="36"/>
  </w:num>
  <w:num w:numId="36">
    <w:abstractNumId w:val="70"/>
  </w:num>
  <w:num w:numId="37">
    <w:abstractNumId w:val="73"/>
  </w:num>
  <w:num w:numId="38">
    <w:abstractNumId w:val="74"/>
  </w:num>
  <w:num w:numId="39">
    <w:abstractNumId w:val="92"/>
  </w:num>
  <w:num w:numId="40">
    <w:abstractNumId w:val="55"/>
  </w:num>
  <w:num w:numId="41">
    <w:abstractNumId w:val="101"/>
  </w:num>
  <w:num w:numId="42">
    <w:abstractNumId w:val="30"/>
  </w:num>
  <w:num w:numId="43">
    <w:abstractNumId w:val="77"/>
  </w:num>
  <w:num w:numId="44">
    <w:abstractNumId w:val="38"/>
  </w:num>
  <w:num w:numId="45">
    <w:abstractNumId w:val="97"/>
  </w:num>
  <w:num w:numId="46">
    <w:abstractNumId w:val="51"/>
  </w:num>
  <w:num w:numId="47">
    <w:abstractNumId w:val="4"/>
  </w:num>
  <w:num w:numId="48">
    <w:abstractNumId w:val="93"/>
  </w:num>
  <w:num w:numId="49">
    <w:abstractNumId w:val="99"/>
  </w:num>
  <w:num w:numId="50">
    <w:abstractNumId w:val="60"/>
  </w:num>
  <w:num w:numId="51">
    <w:abstractNumId w:val="81"/>
  </w:num>
  <w:num w:numId="52">
    <w:abstractNumId w:val="68"/>
  </w:num>
  <w:num w:numId="53">
    <w:abstractNumId w:val="16"/>
  </w:num>
  <w:num w:numId="54">
    <w:abstractNumId w:val="86"/>
  </w:num>
  <w:num w:numId="55">
    <w:abstractNumId w:val="19"/>
  </w:num>
  <w:num w:numId="56">
    <w:abstractNumId w:val="65"/>
  </w:num>
  <w:num w:numId="57">
    <w:abstractNumId w:val="47"/>
  </w:num>
  <w:num w:numId="58">
    <w:abstractNumId w:val="72"/>
  </w:num>
  <w:num w:numId="59">
    <w:abstractNumId w:val="83"/>
  </w:num>
  <w:num w:numId="60">
    <w:abstractNumId w:val="34"/>
  </w:num>
  <w:num w:numId="61">
    <w:abstractNumId w:val="56"/>
  </w:num>
  <w:num w:numId="62">
    <w:abstractNumId w:val="42"/>
  </w:num>
  <w:num w:numId="63">
    <w:abstractNumId w:val="89"/>
  </w:num>
  <w:num w:numId="64">
    <w:abstractNumId w:val="61"/>
  </w:num>
  <w:num w:numId="65">
    <w:abstractNumId w:val="25"/>
  </w:num>
  <w:num w:numId="66">
    <w:abstractNumId w:val="24"/>
  </w:num>
  <w:num w:numId="67">
    <w:abstractNumId w:val="10"/>
  </w:num>
  <w:num w:numId="68">
    <w:abstractNumId w:val="78"/>
  </w:num>
  <w:num w:numId="69">
    <w:abstractNumId w:val="6"/>
  </w:num>
  <w:num w:numId="70">
    <w:abstractNumId w:val="32"/>
  </w:num>
  <w:num w:numId="71">
    <w:abstractNumId w:val="71"/>
  </w:num>
  <w:num w:numId="72">
    <w:abstractNumId w:val="95"/>
  </w:num>
  <w:num w:numId="73">
    <w:abstractNumId w:val="79"/>
  </w:num>
  <w:num w:numId="74">
    <w:abstractNumId w:val="62"/>
  </w:num>
  <w:num w:numId="75">
    <w:abstractNumId w:val="31"/>
  </w:num>
  <w:num w:numId="76">
    <w:abstractNumId w:val="46"/>
  </w:num>
  <w:num w:numId="77">
    <w:abstractNumId w:val="40"/>
  </w:num>
  <w:num w:numId="78">
    <w:abstractNumId w:val="100"/>
  </w:num>
  <w:num w:numId="79">
    <w:abstractNumId w:val="23"/>
  </w:num>
  <w:num w:numId="80">
    <w:abstractNumId w:val="94"/>
  </w:num>
  <w:num w:numId="81">
    <w:abstractNumId w:val="49"/>
  </w:num>
  <w:num w:numId="82">
    <w:abstractNumId w:val="21"/>
  </w:num>
  <w:num w:numId="83">
    <w:abstractNumId w:val="29"/>
  </w:num>
  <w:num w:numId="84">
    <w:abstractNumId w:val="75"/>
  </w:num>
  <w:num w:numId="85">
    <w:abstractNumId w:val="48"/>
  </w:num>
  <w:num w:numId="86">
    <w:abstractNumId w:val="96"/>
  </w:num>
  <w:num w:numId="87">
    <w:abstractNumId w:val="82"/>
  </w:num>
  <w:num w:numId="88">
    <w:abstractNumId w:val="2"/>
  </w:num>
  <w:num w:numId="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5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1">
    <w:abstractNumId w:val="45"/>
  </w:num>
  <w:num w:numId="9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45"/>
  </w:num>
  <w:num w:numId="9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88"/>
  </w:num>
  <w:num w:numId="97">
    <w:abstractNumId w:val="44"/>
  </w:num>
  <w:num w:numId="9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9">
    <w:abstractNumId w:val="13"/>
  </w:num>
  <w:num w:numId="100">
    <w:abstractNumId w:val="66"/>
  </w:num>
  <w:num w:numId="101">
    <w:abstractNumId w:val="45"/>
  </w:num>
  <w:num w:numId="102">
    <w:abstractNumId w:val="53"/>
  </w:num>
  <w:num w:numId="103">
    <w:abstractNumId w:val="102"/>
  </w:num>
  <w:num w:numId="104">
    <w:abstractNumId w:val="67"/>
  </w:num>
  <w:num w:numId="105">
    <w:abstractNumId w:val="7"/>
  </w:num>
  <w:num w:numId="106">
    <w:abstractNumId w:val="43"/>
  </w:num>
  <w:num w:numId="107">
    <w:abstractNumId w:val="52"/>
  </w:num>
  <w:num w:numId="108">
    <w:abstractNumId w:val="33"/>
  </w:num>
  <w:num w:numId="109">
    <w:abstractNumId w:val="22"/>
  </w:num>
  <w:numIdMacAtCleanup w:val="10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llian">
    <w15:presenceInfo w15:providerId="None" w15:userId="Will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B5E06"/>
    <w:rsid w:val="0000165D"/>
    <w:rsid w:val="0000356B"/>
    <w:rsid w:val="00004FF2"/>
    <w:rsid w:val="00007C53"/>
    <w:rsid w:val="000123B4"/>
    <w:rsid w:val="00012747"/>
    <w:rsid w:val="0001296E"/>
    <w:rsid w:val="00013FED"/>
    <w:rsid w:val="000278E0"/>
    <w:rsid w:val="000304FB"/>
    <w:rsid w:val="00031B39"/>
    <w:rsid w:val="000335EB"/>
    <w:rsid w:val="000369A4"/>
    <w:rsid w:val="000472E4"/>
    <w:rsid w:val="000508D2"/>
    <w:rsid w:val="0006090F"/>
    <w:rsid w:val="00060BD8"/>
    <w:rsid w:val="00066024"/>
    <w:rsid w:val="000678CD"/>
    <w:rsid w:val="000743ED"/>
    <w:rsid w:val="000824C1"/>
    <w:rsid w:val="00084FBB"/>
    <w:rsid w:val="000863DA"/>
    <w:rsid w:val="000920AA"/>
    <w:rsid w:val="0009673A"/>
    <w:rsid w:val="000B0112"/>
    <w:rsid w:val="000B124B"/>
    <w:rsid w:val="000C582B"/>
    <w:rsid w:val="000D330D"/>
    <w:rsid w:val="000D5EE7"/>
    <w:rsid w:val="000D6CC2"/>
    <w:rsid w:val="000D75CF"/>
    <w:rsid w:val="000D799B"/>
    <w:rsid w:val="000E176C"/>
    <w:rsid w:val="000E39C0"/>
    <w:rsid w:val="000E5374"/>
    <w:rsid w:val="000E698D"/>
    <w:rsid w:val="000F501E"/>
    <w:rsid w:val="000F70DE"/>
    <w:rsid w:val="00102B72"/>
    <w:rsid w:val="0010355A"/>
    <w:rsid w:val="00113F9A"/>
    <w:rsid w:val="0011599B"/>
    <w:rsid w:val="0011737B"/>
    <w:rsid w:val="0011777C"/>
    <w:rsid w:val="00120FB4"/>
    <w:rsid w:val="00124E62"/>
    <w:rsid w:val="00127D7E"/>
    <w:rsid w:val="0013512C"/>
    <w:rsid w:val="00136716"/>
    <w:rsid w:val="0014016D"/>
    <w:rsid w:val="00144F8E"/>
    <w:rsid w:val="0014607E"/>
    <w:rsid w:val="0014626E"/>
    <w:rsid w:val="001510EA"/>
    <w:rsid w:val="001578A0"/>
    <w:rsid w:val="00160BF7"/>
    <w:rsid w:val="00162152"/>
    <w:rsid w:val="00165FA8"/>
    <w:rsid w:val="00174A84"/>
    <w:rsid w:val="0017639C"/>
    <w:rsid w:val="001770F5"/>
    <w:rsid w:val="00177616"/>
    <w:rsid w:val="00182C02"/>
    <w:rsid w:val="00185BDB"/>
    <w:rsid w:val="00186000"/>
    <w:rsid w:val="00186026"/>
    <w:rsid w:val="00192514"/>
    <w:rsid w:val="00195510"/>
    <w:rsid w:val="00197DB9"/>
    <w:rsid w:val="001A0439"/>
    <w:rsid w:val="001A0E2E"/>
    <w:rsid w:val="001A1A1E"/>
    <w:rsid w:val="001A1C81"/>
    <w:rsid w:val="001A4EBB"/>
    <w:rsid w:val="001B152D"/>
    <w:rsid w:val="001B6B49"/>
    <w:rsid w:val="001C0DFC"/>
    <w:rsid w:val="001C2894"/>
    <w:rsid w:val="001D0450"/>
    <w:rsid w:val="001D149F"/>
    <w:rsid w:val="001D3AF1"/>
    <w:rsid w:val="001D5520"/>
    <w:rsid w:val="001D7EC9"/>
    <w:rsid w:val="001E1277"/>
    <w:rsid w:val="001E50A2"/>
    <w:rsid w:val="001E6E27"/>
    <w:rsid w:val="001E7020"/>
    <w:rsid w:val="001F31B2"/>
    <w:rsid w:val="001F3566"/>
    <w:rsid w:val="001F37A5"/>
    <w:rsid w:val="001F5C26"/>
    <w:rsid w:val="002026A4"/>
    <w:rsid w:val="002038EE"/>
    <w:rsid w:val="00203A00"/>
    <w:rsid w:val="00205EAE"/>
    <w:rsid w:val="0020711F"/>
    <w:rsid w:val="00214D9C"/>
    <w:rsid w:val="002158FD"/>
    <w:rsid w:val="0021791D"/>
    <w:rsid w:val="00231F21"/>
    <w:rsid w:val="002347D6"/>
    <w:rsid w:val="0023514A"/>
    <w:rsid w:val="00243A30"/>
    <w:rsid w:val="002458CA"/>
    <w:rsid w:val="0024708B"/>
    <w:rsid w:val="00253BB9"/>
    <w:rsid w:val="002613B7"/>
    <w:rsid w:val="002A218F"/>
    <w:rsid w:val="002A3278"/>
    <w:rsid w:val="002A377E"/>
    <w:rsid w:val="002A7303"/>
    <w:rsid w:val="002B0F30"/>
    <w:rsid w:val="002B4EA3"/>
    <w:rsid w:val="002C0CBC"/>
    <w:rsid w:val="002C70E7"/>
    <w:rsid w:val="002E0CAD"/>
    <w:rsid w:val="002E1BAD"/>
    <w:rsid w:val="002E412A"/>
    <w:rsid w:val="002E6F99"/>
    <w:rsid w:val="002E7172"/>
    <w:rsid w:val="002F1552"/>
    <w:rsid w:val="002F2E8A"/>
    <w:rsid w:val="002F3398"/>
    <w:rsid w:val="002F57F5"/>
    <w:rsid w:val="003060AF"/>
    <w:rsid w:val="00307243"/>
    <w:rsid w:val="003126E3"/>
    <w:rsid w:val="003147D4"/>
    <w:rsid w:val="00317DD0"/>
    <w:rsid w:val="003322FE"/>
    <w:rsid w:val="00343A1E"/>
    <w:rsid w:val="003446EE"/>
    <w:rsid w:val="00344D19"/>
    <w:rsid w:val="00346816"/>
    <w:rsid w:val="0034701D"/>
    <w:rsid w:val="00347327"/>
    <w:rsid w:val="003473BB"/>
    <w:rsid w:val="00355011"/>
    <w:rsid w:val="0035759F"/>
    <w:rsid w:val="00357D6F"/>
    <w:rsid w:val="00364C49"/>
    <w:rsid w:val="0038029D"/>
    <w:rsid w:val="0038121B"/>
    <w:rsid w:val="00384594"/>
    <w:rsid w:val="003A1D30"/>
    <w:rsid w:val="003B0283"/>
    <w:rsid w:val="003B38BD"/>
    <w:rsid w:val="003B3DC5"/>
    <w:rsid w:val="003B6A8A"/>
    <w:rsid w:val="003C2976"/>
    <w:rsid w:val="003C4576"/>
    <w:rsid w:val="003C46F1"/>
    <w:rsid w:val="003C5DCC"/>
    <w:rsid w:val="003C60EE"/>
    <w:rsid w:val="003C7A40"/>
    <w:rsid w:val="003D2BD3"/>
    <w:rsid w:val="003E6A46"/>
    <w:rsid w:val="003F2AD1"/>
    <w:rsid w:val="0040210C"/>
    <w:rsid w:val="00402445"/>
    <w:rsid w:val="00411C7A"/>
    <w:rsid w:val="00414591"/>
    <w:rsid w:val="00421C20"/>
    <w:rsid w:val="0043215B"/>
    <w:rsid w:val="00434098"/>
    <w:rsid w:val="00440DF1"/>
    <w:rsid w:val="004424DD"/>
    <w:rsid w:val="00442A3C"/>
    <w:rsid w:val="004524FE"/>
    <w:rsid w:val="00452605"/>
    <w:rsid w:val="00457B45"/>
    <w:rsid w:val="004612E6"/>
    <w:rsid w:val="004644E8"/>
    <w:rsid w:val="00466F2D"/>
    <w:rsid w:val="00467BEF"/>
    <w:rsid w:val="0047240A"/>
    <w:rsid w:val="00477C51"/>
    <w:rsid w:val="004817CE"/>
    <w:rsid w:val="004832F9"/>
    <w:rsid w:val="004854CE"/>
    <w:rsid w:val="004936B7"/>
    <w:rsid w:val="00493A11"/>
    <w:rsid w:val="0049561E"/>
    <w:rsid w:val="0049590C"/>
    <w:rsid w:val="004968CE"/>
    <w:rsid w:val="004968D1"/>
    <w:rsid w:val="00497C71"/>
    <w:rsid w:val="004A1935"/>
    <w:rsid w:val="004A3CEC"/>
    <w:rsid w:val="004A7633"/>
    <w:rsid w:val="004A7DC3"/>
    <w:rsid w:val="004B13BA"/>
    <w:rsid w:val="004B309F"/>
    <w:rsid w:val="004C08A9"/>
    <w:rsid w:val="004C0D58"/>
    <w:rsid w:val="004C2391"/>
    <w:rsid w:val="004C589F"/>
    <w:rsid w:val="004C71E8"/>
    <w:rsid w:val="004D6FA3"/>
    <w:rsid w:val="004E3287"/>
    <w:rsid w:val="004E7DC7"/>
    <w:rsid w:val="004F01C6"/>
    <w:rsid w:val="004F2027"/>
    <w:rsid w:val="004F2DD0"/>
    <w:rsid w:val="004F3D7E"/>
    <w:rsid w:val="004F6189"/>
    <w:rsid w:val="004F68A3"/>
    <w:rsid w:val="004F7473"/>
    <w:rsid w:val="0050197E"/>
    <w:rsid w:val="00515E84"/>
    <w:rsid w:val="00521E20"/>
    <w:rsid w:val="00523D83"/>
    <w:rsid w:val="00527AC4"/>
    <w:rsid w:val="0053136B"/>
    <w:rsid w:val="00535DE6"/>
    <w:rsid w:val="00537203"/>
    <w:rsid w:val="00545C58"/>
    <w:rsid w:val="00550073"/>
    <w:rsid w:val="00550D7F"/>
    <w:rsid w:val="00551B69"/>
    <w:rsid w:val="00552EDB"/>
    <w:rsid w:val="00557B73"/>
    <w:rsid w:val="00557C4B"/>
    <w:rsid w:val="00560304"/>
    <w:rsid w:val="00560FCD"/>
    <w:rsid w:val="00561E8D"/>
    <w:rsid w:val="0056224C"/>
    <w:rsid w:val="0056672A"/>
    <w:rsid w:val="005732D6"/>
    <w:rsid w:val="005740EB"/>
    <w:rsid w:val="00583D5A"/>
    <w:rsid w:val="00585512"/>
    <w:rsid w:val="00593A76"/>
    <w:rsid w:val="005950F6"/>
    <w:rsid w:val="005A03D9"/>
    <w:rsid w:val="005A10E1"/>
    <w:rsid w:val="005A6687"/>
    <w:rsid w:val="005A71DF"/>
    <w:rsid w:val="005B1800"/>
    <w:rsid w:val="005B25E2"/>
    <w:rsid w:val="005C1E6D"/>
    <w:rsid w:val="005C5E19"/>
    <w:rsid w:val="005C6465"/>
    <w:rsid w:val="005C7C3D"/>
    <w:rsid w:val="005D14A2"/>
    <w:rsid w:val="005D1BA3"/>
    <w:rsid w:val="005D323C"/>
    <w:rsid w:val="005D781C"/>
    <w:rsid w:val="005D7E89"/>
    <w:rsid w:val="005E1437"/>
    <w:rsid w:val="005E401F"/>
    <w:rsid w:val="005F3BFC"/>
    <w:rsid w:val="005F68CA"/>
    <w:rsid w:val="005F70ED"/>
    <w:rsid w:val="006004DB"/>
    <w:rsid w:val="00606162"/>
    <w:rsid w:val="00607EAD"/>
    <w:rsid w:val="006113CB"/>
    <w:rsid w:val="006116D7"/>
    <w:rsid w:val="00617194"/>
    <w:rsid w:val="0062127C"/>
    <w:rsid w:val="00622A0B"/>
    <w:rsid w:val="00630AC1"/>
    <w:rsid w:val="00637BDD"/>
    <w:rsid w:val="006404D1"/>
    <w:rsid w:val="00641701"/>
    <w:rsid w:val="0065006D"/>
    <w:rsid w:val="00655795"/>
    <w:rsid w:val="006605C3"/>
    <w:rsid w:val="00661B1A"/>
    <w:rsid w:val="00661ED2"/>
    <w:rsid w:val="006623A4"/>
    <w:rsid w:val="00665B19"/>
    <w:rsid w:val="00676D9D"/>
    <w:rsid w:val="00690A68"/>
    <w:rsid w:val="00693319"/>
    <w:rsid w:val="0069531E"/>
    <w:rsid w:val="006A0A66"/>
    <w:rsid w:val="006A2DCD"/>
    <w:rsid w:val="006A3CA7"/>
    <w:rsid w:val="006B4C3C"/>
    <w:rsid w:val="006B6084"/>
    <w:rsid w:val="006B60CD"/>
    <w:rsid w:val="006C2B89"/>
    <w:rsid w:val="006C3ED2"/>
    <w:rsid w:val="006C4190"/>
    <w:rsid w:val="006C611D"/>
    <w:rsid w:val="006D31D4"/>
    <w:rsid w:val="006D4F62"/>
    <w:rsid w:val="006D566A"/>
    <w:rsid w:val="006D5CC3"/>
    <w:rsid w:val="006D6F45"/>
    <w:rsid w:val="006E6525"/>
    <w:rsid w:val="006F1D21"/>
    <w:rsid w:val="006F40A3"/>
    <w:rsid w:val="006F4E14"/>
    <w:rsid w:val="006F602A"/>
    <w:rsid w:val="007017CB"/>
    <w:rsid w:val="007130CF"/>
    <w:rsid w:val="00714DD0"/>
    <w:rsid w:val="00721509"/>
    <w:rsid w:val="0072687F"/>
    <w:rsid w:val="00740DCB"/>
    <w:rsid w:val="007455AC"/>
    <w:rsid w:val="00745781"/>
    <w:rsid w:val="007549BD"/>
    <w:rsid w:val="00756D26"/>
    <w:rsid w:val="007605D0"/>
    <w:rsid w:val="00761529"/>
    <w:rsid w:val="00763962"/>
    <w:rsid w:val="00767231"/>
    <w:rsid w:val="00771463"/>
    <w:rsid w:val="00773B11"/>
    <w:rsid w:val="00773E33"/>
    <w:rsid w:val="00776022"/>
    <w:rsid w:val="0079488E"/>
    <w:rsid w:val="00796093"/>
    <w:rsid w:val="0079650E"/>
    <w:rsid w:val="007A5AFD"/>
    <w:rsid w:val="007C1DE9"/>
    <w:rsid w:val="007C306D"/>
    <w:rsid w:val="007C3691"/>
    <w:rsid w:val="007C41FC"/>
    <w:rsid w:val="007C5D5D"/>
    <w:rsid w:val="007C70F1"/>
    <w:rsid w:val="007C7A1B"/>
    <w:rsid w:val="007D015F"/>
    <w:rsid w:val="007D1B05"/>
    <w:rsid w:val="007D2646"/>
    <w:rsid w:val="007D6A8A"/>
    <w:rsid w:val="007E2F7B"/>
    <w:rsid w:val="007E6476"/>
    <w:rsid w:val="007F238C"/>
    <w:rsid w:val="007F7A71"/>
    <w:rsid w:val="008044BB"/>
    <w:rsid w:val="00807237"/>
    <w:rsid w:val="00810E33"/>
    <w:rsid w:val="0081118E"/>
    <w:rsid w:val="00812D73"/>
    <w:rsid w:val="00815B8A"/>
    <w:rsid w:val="00816B8A"/>
    <w:rsid w:val="008239C0"/>
    <w:rsid w:val="008256A4"/>
    <w:rsid w:val="00827B5F"/>
    <w:rsid w:val="008354EA"/>
    <w:rsid w:val="0084444E"/>
    <w:rsid w:val="0084775E"/>
    <w:rsid w:val="00851E74"/>
    <w:rsid w:val="008538BC"/>
    <w:rsid w:val="00864045"/>
    <w:rsid w:val="0087399C"/>
    <w:rsid w:val="00876D6E"/>
    <w:rsid w:val="008A0CD3"/>
    <w:rsid w:val="008A1E29"/>
    <w:rsid w:val="008A259A"/>
    <w:rsid w:val="008A53D4"/>
    <w:rsid w:val="008A6684"/>
    <w:rsid w:val="008A7F9E"/>
    <w:rsid w:val="008B51F0"/>
    <w:rsid w:val="008B7CB7"/>
    <w:rsid w:val="008C2612"/>
    <w:rsid w:val="008C51D7"/>
    <w:rsid w:val="008C5CE6"/>
    <w:rsid w:val="008C7E80"/>
    <w:rsid w:val="008D0644"/>
    <w:rsid w:val="008D63C6"/>
    <w:rsid w:val="008E000D"/>
    <w:rsid w:val="008E1CDC"/>
    <w:rsid w:val="008E65F8"/>
    <w:rsid w:val="008F1C5B"/>
    <w:rsid w:val="008F30CF"/>
    <w:rsid w:val="008F52F4"/>
    <w:rsid w:val="00900C90"/>
    <w:rsid w:val="009010DF"/>
    <w:rsid w:val="00901C4F"/>
    <w:rsid w:val="00905A35"/>
    <w:rsid w:val="00905F7F"/>
    <w:rsid w:val="00914289"/>
    <w:rsid w:val="00916659"/>
    <w:rsid w:val="00920FD4"/>
    <w:rsid w:val="009245C8"/>
    <w:rsid w:val="00926BD8"/>
    <w:rsid w:val="009272AC"/>
    <w:rsid w:val="00927CA5"/>
    <w:rsid w:val="00927F69"/>
    <w:rsid w:val="00937061"/>
    <w:rsid w:val="00941C52"/>
    <w:rsid w:val="0094304B"/>
    <w:rsid w:val="00943C45"/>
    <w:rsid w:val="00944399"/>
    <w:rsid w:val="00945922"/>
    <w:rsid w:val="00947425"/>
    <w:rsid w:val="00951A6C"/>
    <w:rsid w:val="00951BFA"/>
    <w:rsid w:val="00954C74"/>
    <w:rsid w:val="00957634"/>
    <w:rsid w:val="00962C3D"/>
    <w:rsid w:val="00965EAD"/>
    <w:rsid w:val="00966CF8"/>
    <w:rsid w:val="0097180B"/>
    <w:rsid w:val="009749BF"/>
    <w:rsid w:val="00976259"/>
    <w:rsid w:val="00985646"/>
    <w:rsid w:val="00990E36"/>
    <w:rsid w:val="0099395D"/>
    <w:rsid w:val="00993E38"/>
    <w:rsid w:val="00995476"/>
    <w:rsid w:val="0099716E"/>
    <w:rsid w:val="009A3977"/>
    <w:rsid w:val="009B0EDF"/>
    <w:rsid w:val="009B1327"/>
    <w:rsid w:val="009B4FE4"/>
    <w:rsid w:val="009C06DD"/>
    <w:rsid w:val="009D13AB"/>
    <w:rsid w:val="009D4525"/>
    <w:rsid w:val="009E19A6"/>
    <w:rsid w:val="009E6E12"/>
    <w:rsid w:val="00A00AB0"/>
    <w:rsid w:val="00A03E78"/>
    <w:rsid w:val="00A0639E"/>
    <w:rsid w:val="00A113F1"/>
    <w:rsid w:val="00A11A90"/>
    <w:rsid w:val="00A11C09"/>
    <w:rsid w:val="00A11C27"/>
    <w:rsid w:val="00A13C09"/>
    <w:rsid w:val="00A143CF"/>
    <w:rsid w:val="00A17026"/>
    <w:rsid w:val="00A20C84"/>
    <w:rsid w:val="00A244EC"/>
    <w:rsid w:val="00A27A8F"/>
    <w:rsid w:val="00A32469"/>
    <w:rsid w:val="00A33CAD"/>
    <w:rsid w:val="00A33EB9"/>
    <w:rsid w:val="00A3661C"/>
    <w:rsid w:val="00A36AAA"/>
    <w:rsid w:val="00A42A32"/>
    <w:rsid w:val="00A4737A"/>
    <w:rsid w:val="00A51FDF"/>
    <w:rsid w:val="00A562A4"/>
    <w:rsid w:val="00A57034"/>
    <w:rsid w:val="00A5795A"/>
    <w:rsid w:val="00A609F4"/>
    <w:rsid w:val="00A64E53"/>
    <w:rsid w:val="00A715A0"/>
    <w:rsid w:val="00A71F05"/>
    <w:rsid w:val="00A73F31"/>
    <w:rsid w:val="00A824C1"/>
    <w:rsid w:val="00A93B7D"/>
    <w:rsid w:val="00AA53E0"/>
    <w:rsid w:val="00AB7EB1"/>
    <w:rsid w:val="00AC14BC"/>
    <w:rsid w:val="00AC6BB8"/>
    <w:rsid w:val="00AC7E43"/>
    <w:rsid w:val="00AD1F0A"/>
    <w:rsid w:val="00AD42F6"/>
    <w:rsid w:val="00AD42FB"/>
    <w:rsid w:val="00AD50D0"/>
    <w:rsid w:val="00AE24FE"/>
    <w:rsid w:val="00AE5620"/>
    <w:rsid w:val="00AE77FA"/>
    <w:rsid w:val="00AF15AB"/>
    <w:rsid w:val="00AF3978"/>
    <w:rsid w:val="00AF6D00"/>
    <w:rsid w:val="00B00793"/>
    <w:rsid w:val="00B01837"/>
    <w:rsid w:val="00B02040"/>
    <w:rsid w:val="00B0370E"/>
    <w:rsid w:val="00B03900"/>
    <w:rsid w:val="00B0416E"/>
    <w:rsid w:val="00B0516E"/>
    <w:rsid w:val="00B07429"/>
    <w:rsid w:val="00B11329"/>
    <w:rsid w:val="00B11F0E"/>
    <w:rsid w:val="00B15023"/>
    <w:rsid w:val="00B17AF4"/>
    <w:rsid w:val="00B23610"/>
    <w:rsid w:val="00B2471C"/>
    <w:rsid w:val="00B25888"/>
    <w:rsid w:val="00B264C8"/>
    <w:rsid w:val="00B32300"/>
    <w:rsid w:val="00B32C7F"/>
    <w:rsid w:val="00B400B2"/>
    <w:rsid w:val="00B40B16"/>
    <w:rsid w:val="00B41328"/>
    <w:rsid w:val="00B46F66"/>
    <w:rsid w:val="00B51BC2"/>
    <w:rsid w:val="00B53230"/>
    <w:rsid w:val="00B549C1"/>
    <w:rsid w:val="00B54B20"/>
    <w:rsid w:val="00B5729D"/>
    <w:rsid w:val="00B601AF"/>
    <w:rsid w:val="00B60B3D"/>
    <w:rsid w:val="00B61482"/>
    <w:rsid w:val="00B618C5"/>
    <w:rsid w:val="00B641C1"/>
    <w:rsid w:val="00B711F1"/>
    <w:rsid w:val="00B719D7"/>
    <w:rsid w:val="00B77E3F"/>
    <w:rsid w:val="00B805D6"/>
    <w:rsid w:val="00B86645"/>
    <w:rsid w:val="00B86C1B"/>
    <w:rsid w:val="00B92C3C"/>
    <w:rsid w:val="00B93871"/>
    <w:rsid w:val="00B97EA8"/>
    <w:rsid w:val="00BA2934"/>
    <w:rsid w:val="00BA391A"/>
    <w:rsid w:val="00BA3E55"/>
    <w:rsid w:val="00BA7389"/>
    <w:rsid w:val="00BB1D79"/>
    <w:rsid w:val="00BB432A"/>
    <w:rsid w:val="00BC5A65"/>
    <w:rsid w:val="00BC6477"/>
    <w:rsid w:val="00BC6D24"/>
    <w:rsid w:val="00BC77F2"/>
    <w:rsid w:val="00BE4861"/>
    <w:rsid w:val="00BE55EF"/>
    <w:rsid w:val="00BF00C6"/>
    <w:rsid w:val="00BF413D"/>
    <w:rsid w:val="00C079C7"/>
    <w:rsid w:val="00C103D4"/>
    <w:rsid w:val="00C10403"/>
    <w:rsid w:val="00C10473"/>
    <w:rsid w:val="00C105DF"/>
    <w:rsid w:val="00C20B0E"/>
    <w:rsid w:val="00C24EAE"/>
    <w:rsid w:val="00C26131"/>
    <w:rsid w:val="00C2639D"/>
    <w:rsid w:val="00C301C3"/>
    <w:rsid w:val="00C349AE"/>
    <w:rsid w:val="00C3786D"/>
    <w:rsid w:val="00C424AC"/>
    <w:rsid w:val="00C43F15"/>
    <w:rsid w:val="00C44E35"/>
    <w:rsid w:val="00C50F0D"/>
    <w:rsid w:val="00C55994"/>
    <w:rsid w:val="00C661A9"/>
    <w:rsid w:val="00C73034"/>
    <w:rsid w:val="00C73BA1"/>
    <w:rsid w:val="00C76740"/>
    <w:rsid w:val="00C769CC"/>
    <w:rsid w:val="00C7762D"/>
    <w:rsid w:val="00C77BC1"/>
    <w:rsid w:val="00C806DB"/>
    <w:rsid w:val="00C8132D"/>
    <w:rsid w:val="00C82F67"/>
    <w:rsid w:val="00C86A63"/>
    <w:rsid w:val="00C878DA"/>
    <w:rsid w:val="00C93120"/>
    <w:rsid w:val="00C97C6D"/>
    <w:rsid w:val="00CA0618"/>
    <w:rsid w:val="00CA535B"/>
    <w:rsid w:val="00CB119E"/>
    <w:rsid w:val="00CB37D2"/>
    <w:rsid w:val="00CB5E06"/>
    <w:rsid w:val="00CC64CB"/>
    <w:rsid w:val="00CC751A"/>
    <w:rsid w:val="00CD0568"/>
    <w:rsid w:val="00CD24E9"/>
    <w:rsid w:val="00CD2D64"/>
    <w:rsid w:val="00CD4C19"/>
    <w:rsid w:val="00CD6167"/>
    <w:rsid w:val="00CE449A"/>
    <w:rsid w:val="00CF2989"/>
    <w:rsid w:val="00D02251"/>
    <w:rsid w:val="00D06AB8"/>
    <w:rsid w:val="00D1373C"/>
    <w:rsid w:val="00D13E79"/>
    <w:rsid w:val="00D15070"/>
    <w:rsid w:val="00D20825"/>
    <w:rsid w:val="00D227B0"/>
    <w:rsid w:val="00D40421"/>
    <w:rsid w:val="00D46515"/>
    <w:rsid w:val="00D4796F"/>
    <w:rsid w:val="00D522F3"/>
    <w:rsid w:val="00D55792"/>
    <w:rsid w:val="00D661CB"/>
    <w:rsid w:val="00D67282"/>
    <w:rsid w:val="00D776B8"/>
    <w:rsid w:val="00D816DA"/>
    <w:rsid w:val="00D84EF0"/>
    <w:rsid w:val="00D930E4"/>
    <w:rsid w:val="00D93A8C"/>
    <w:rsid w:val="00DA0554"/>
    <w:rsid w:val="00DB3A0F"/>
    <w:rsid w:val="00DB4A62"/>
    <w:rsid w:val="00DB7F78"/>
    <w:rsid w:val="00DC1C30"/>
    <w:rsid w:val="00DC1FBE"/>
    <w:rsid w:val="00DC2459"/>
    <w:rsid w:val="00DC2DBE"/>
    <w:rsid w:val="00DD0568"/>
    <w:rsid w:val="00DD5D3C"/>
    <w:rsid w:val="00DE3628"/>
    <w:rsid w:val="00DF4998"/>
    <w:rsid w:val="00DF691F"/>
    <w:rsid w:val="00E02F61"/>
    <w:rsid w:val="00E04309"/>
    <w:rsid w:val="00E05D73"/>
    <w:rsid w:val="00E07B7F"/>
    <w:rsid w:val="00E10DFF"/>
    <w:rsid w:val="00E132DC"/>
    <w:rsid w:val="00E1353C"/>
    <w:rsid w:val="00E2149D"/>
    <w:rsid w:val="00E22FCC"/>
    <w:rsid w:val="00E33068"/>
    <w:rsid w:val="00E33202"/>
    <w:rsid w:val="00E340C5"/>
    <w:rsid w:val="00E4125D"/>
    <w:rsid w:val="00E416D3"/>
    <w:rsid w:val="00E442ED"/>
    <w:rsid w:val="00E45DA4"/>
    <w:rsid w:val="00E478E0"/>
    <w:rsid w:val="00E53D13"/>
    <w:rsid w:val="00E61BC9"/>
    <w:rsid w:val="00E626D9"/>
    <w:rsid w:val="00E65268"/>
    <w:rsid w:val="00E662B7"/>
    <w:rsid w:val="00E72E26"/>
    <w:rsid w:val="00E85436"/>
    <w:rsid w:val="00E8791A"/>
    <w:rsid w:val="00E90AF2"/>
    <w:rsid w:val="00E94E2E"/>
    <w:rsid w:val="00E94FC5"/>
    <w:rsid w:val="00E95249"/>
    <w:rsid w:val="00E97108"/>
    <w:rsid w:val="00EA6EAB"/>
    <w:rsid w:val="00EB1585"/>
    <w:rsid w:val="00EB3653"/>
    <w:rsid w:val="00EB371C"/>
    <w:rsid w:val="00EB5002"/>
    <w:rsid w:val="00EC1E7D"/>
    <w:rsid w:val="00EC5055"/>
    <w:rsid w:val="00ED10C4"/>
    <w:rsid w:val="00ED256E"/>
    <w:rsid w:val="00EE6D1C"/>
    <w:rsid w:val="00EE78C4"/>
    <w:rsid w:val="00EF0F00"/>
    <w:rsid w:val="00EF3E89"/>
    <w:rsid w:val="00EF5018"/>
    <w:rsid w:val="00EF5289"/>
    <w:rsid w:val="00F00ADA"/>
    <w:rsid w:val="00F01705"/>
    <w:rsid w:val="00F078EE"/>
    <w:rsid w:val="00F07FA0"/>
    <w:rsid w:val="00F10768"/>
    <w:rsid w:val="00F13443"/>
    <w:rsid w:val="00F13CB9"/>
    <w:rsid w:val="00F15EA5"/>
    <w:rsid w:val="00F164C5"/>
    <w:rsid w:val="00F175A9"/>
    <w:rsid w:val="00F225F8"/>
    <w:rsid w:val="00F25017"/>
    <w:rsid w:val="00F3227C"/>
    <w:rsid w:val="00F32F84"/>
    <w:rsid w:val="00F366CA"/>
    <w:rsid w:val="00F42812"/>
    <w:rsid w:val="00F4417F"/>
    <w:rsid w:val="00F519F7"/>
    <w:rsid w:val="00F51EA2"/>
    <w:rsid w:val="00F52DC0"/>
    <w:rsid w:val="00F568DB"/>
    <w:rsid w:val="00F7102B"/>
    <w:rsid w:val="00F7425E"/>
    <w:rsid w:val="00F77B06"/>
    <w:rsid w:val="00F802DA"/>
    <w:rsid w:val="00F86827"/>
    <w:rsid w:val="00FA5F09"/>
    <w:rsid w:val="00FA73A5"/>
    <w:rsid w:val="00FB3AAB"/>
    <w:rsid w:val="00FC5179"/>
    <w:rsid w:val="00FD36C0"/>
    <w:rsid w:val="00FE07AC"/>
    <w:rsid w:val="00FE2E44"/>
    <w:rsid w:val="00FE35B7"/>
    <w:rsid w:val="00FE5996"/>
    <w:rsid w:val="00FE6F79"/>
    <w:rsid w:val="00FF1946"/>
  </w:rsids>
  <m:mathPr>
    <m:mathFont m:val="Cambria Math"/>
    <m:brkBin m:val="before"/>
    <m:brkBinSub m:val="--"/>
    <m:smallFrac/>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2A739"/>
  <w15:docId w15:val="{F9AEEC36-A922-4A3C-8827-7195D4F59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pt-BR" w:eastAsia="pt-BR" w:bidi="ar-SA"/>
      </w:rPr>
    </w:rPrDefault>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B60CD"/>
    <w:pPr>
      <w:spacing w:before="120" w:after="120"/>
      <w:jc w:val="both"/>
    </w:pPr>
    <w:rPr>
      <w:rFonts w:cs="Times New Roman"/>
      <w:sz w:val="22"/>
    </w:rPr>
  </w:style>
  <w:style w:type="paragraph" w:styleId="Ttulo1">
    <w:name w:val="heading 1"/>
    <w:basedOn w:val="Normal"/>
    <w:next w:val="Normal"/>
    <w:link w:val="Ttulo1Char"/>
    <w:qFormat/>
    <w:rsid w:val="00D06AB8"/>
    <w:pPr>
      <w:keepNext/>
      <w:keepLines/>
      <w:spacing w:before="240"/>
      <w:jc w:val="left"/>
      <w:outlineLvl w:val="0"/>
    </w:pPr>
    <w:rPr>
      <w:rFonts w:asciiTheme="majorHAnsi" w:eastAsiaTheme="majorEastAsia" w:hAnsiTheme="majorHAnsi" w:cstheme="majorBidi"/>
      <w:b/>
      <w:color w:val="00B050"/>
      <w:sz w:val="96"/>
      <w:szCs w:val="32"/>
    </w:rPr>
  </w:style>
  <w:style w:type="paragraph" w:styleId="Ttulo2">
    <w:name w:val="heading 2"/>
    <w:basedOn w:val="Normal"/>
    <w:next w:val="Normal"/>
    <w:link w:val="Ttulo2Char"/>
    <w:autoRedefine/>
    <w:unhideWhenUsed/>
    <w:qFormat/>
    <w:rsid w:val="00945922"/>
    <w:pPr>
      <w:keepNext/>
      <w:keepLines/>
      <w:spacing w:before="40"/>
      <w:jc w:val="left"/>
      <w:outlineLvl w:val="1"/>
    </w:pPr>
    <w:rPr>
      <w:rFonts w:eastAsiaTheme="majorEastAsia" w:cstheme="majorBidi"/>
      <w:color w:val="00B050"/>
      <w:sz w:val="40"/>
      <w:szCs w:val="26"/>
    </w:rPr>
  </w:style>
  <w:style w:type="paragraph" w:styleId="Ttulo3">
    <w:name w:val="heading 3"/>
    <w:basedOn w:val="Normal"/>
    <w:next w:val="Normal"/>
    <w:link w:val="Ttulo3Char"/>
    <w:unhideWhenUsed/>
    <w:qFormat/>
    <w:rsid w:val="00A143CF"/>
    <w:pPr>
      <w:keepNext/>
      <w:keepLines/>
      <w:spacing w:before="160" w:after="240"/>
      <w:outlineLvl w:val="2"/>
    </w:pPr>
    <w:rPr>
      <w:rFonts w:eastAsiaTheme="majorEastAsia" w:cstheme="majorBidi"/>
      <w:b/>
      <w:color w:val="00B050"/>
      <w:sz w:val="32"/>
    </w:rPr>
  </w:style>
  <w:style w:type="paragraph" w:styleId="Ttulo4">
    <w:name w:val="heading 4"/>
    <w:basedOn w:val="Normal"/>
    <w:next w:val="Normal"/>
    <w:link w:val="Ttulo4Char"/>
    <w:uiPriority w:val="9"/>
    <w:unhideWhenUsed/>
    <w:qFormat/>
    <w:rsid w:val="00D06AB8"/>
    <w:pPr>
      <w:keepNext/>
      <w:keepLines/>
      <w:spacing w:before="40"/>
      <w:outlineLvl w:val="3"/>
    </w:pPr>
    <w:rPr>
      <w:rFonts w:eastAsiaTheme="majorEastAsia" w:cstheme="majorBidi"/>
      <w:b/>
      <w:iCs/>
      <w:color w:val="00B050"/>
    </w:rPr>
  </w:style>
  <w:style w:type="paragraph" w:styleId="Ttulo5">
    <w:name w:val="heading 5"/>
    <w:basedOn w:val="Normal"/>
    <w:next w:val="Normal"/>
    <w:link w:val="Ttulo5Char"/>
    <w:uiPriority w:val="9"/>
    <w:unhideWhenUsed/>
    <w:qFormat/>
    <w:rsid w:val="00CB5E06"/>
    <w:pPr>
      <w:keepNext/>
      <w:keepLines/>
      <w:spacing w:before="40"/>
      <w:outlineLvl w:val="4"/>
    </w:pPr>
    <w:rPr>
      <w:rFonts w:asciiTheme="majorHAnsi" w:eastAsiaTheme="majorEastAsia" w:hAnsiTheme="majorHAnsi" w:cstheme="majorBidi"/>
      <w:color w:val="2E74B5"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D06AB8"/>
    <w:rPr>
      <w:rFonts w:asciiTheme="majorHAnsi" w:eastAsiaTheme="majorEastAsia" w:hAnsiTheme="majorHAnsi" w:cstheme="majorBidi"/>
      <w:b/>
      <w:color w:val="00B050"/>
      <w:sz w:val="96"/>
      <w:szCs w:val="32"/>
    </w:rPr>
  </w:style>
  <w:style w:type="character" w:customStyle="1" w:styleId="Ttulo2Char">
    <w:name w:val="Título 2 Char"/>
    <w:basedOn w:val="Fontepargpadro"/>
    <w:link w:val="Ttulo2"/>
    <w:uiPriority w:val="9"/>
    <w:rsid w:val="00945922"/>
    <w:rPr>
      <w:rFonts w:eastAsiaTheme="majorEastAsia" w:cstheme="majorBidi"/>
      <w:color w:val="00B050"/>
      <w:sz w:val="40"/>
      <w:szCs w:val="26"/>
    </w:rPr>
  </w:style>
  <w:style w:type="character" w:customStyle="1" w:styleId="Ttulo3Char">
    <w:name w:val="Título 3 Char"/>
    <w:basedOn w:val="Fontepargpadro"/>
    <w:link w:val="Ttulo3"/>
    <w:uiPriority w:val="9"/>
    <w:rsid w:val="00A143CF"/>
    <w:rPr>
      <w:rFonts w:eastAsiaTheme="majorEastAsia" w:cstheme="majorBidi"/>
      <w:b/>
      <w:color w:val="00B050"/>
      <w:sz w:val="32"/>
    </w:rPr>
  </w:style>
  <w:style w:type="character" w:customStyle="1" w:styleId="Ttulo4Char">
    <w:name w:val="Título 4 Char"/>
    <w:basedOn w:val="Fontepargpadro"/>
    <w:link w:val="Ttulo4"/>
    <w:uiPriority w:val="9"/>
    <w:rsid w:val="00D06AB8"/>
    <w:rPr>
      <w:rFonts w:eastAsiaTheme="majorEastAsia" w:cstheme="majorBidi"/>
      <w:b/>
      <w:iCs/>
      <w:color w:val="00B050"/>
      <w:sz w:val="22"/>
    </w:rPr>
  </w:style>
  <w:style w:type="character" w:customStyle="1" w:styleId="Ttulo5Char">
    <w:name w:val="Título 5 Char"/>
    <w:basedOn w:val="Fontepargpadro"/>
    <w:link w:val="Ttulo5"/>
    <w:uiPriority w:val="9"/>
    <w:rsid w:val="00CB5E06"/>
    <w:rPr>
      <w:rFonts w:asciiTheme="majorHAnsi" w:eastAsiaTheme="majorEastAsia" w:hAnsiTheme="majorHAnsi" w:cstheme="majorBidi"/>
      <w:color w:val="2E74B5" w:themeColor="accent1" w:themeShade="BF"/>
    </w:rPr>
  </w:style>
  <w:style w:type="paragraph" w:styleId="PargrafodaLista">
    <w:name w:val="List Paragraph"/>
    <w:basedOn w:val="Normal"/>
    <w:uiPriority w:val="34"/>
    <w:qFormat/>
    <w:rsid w:val="00CB5E06"/>
    <w:pPr>
      <w:ind w:left="720"/>
      <w:contextualSpacing/>
    </w:pPr>
  </w:style>
  <w:style w:type="paragraph" w:styleId="Ttulo">
    <w:name w:val="Title"/>
    <w:basedOn w:val="Normal"/>
    <w:next w:val="Normal"/>
    <w:link w:val="TtuloChar"/>
    <w:qFormat/>
    <w:rsid w:val="00CB5E06"/>
    <w:pPr>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CB5E06"/>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CB5E06"/>
    <w:pPr>
      <w:numPr>
        <w:ilvl w:val="1"/>
      </w:numPr>
      <w:spacing w:after="160"/>
    </w:pPr>
    <w:rPr>
      <w:color w:val="5A5A5A" w:themeColor="text1" w:themeTint="A5"/>
      <w:spacing w:val="15"/>
      <w:szCs w:val="22"/>
    </w:rPr>
  </w:style>
  <w:style w:type="character" w:customStyle="1" w:styleId="SubttuloChar">
    <w:name w:val="Subtítulo Char"/>
    <w:basedOn w:val="Fontepargpadro"/>
    <w:link w:val="Subttulo"/>
    <w:uiPriority w:val="11"/>
    <w:rsid w:val="00CB5E06"/>
    <w:rPr>
      <w:rFonts w:ascii="Times New Roman" w:hAnsi="Times New Roman" w:cs="Times New Roman"/>
      <w:color w:val="5A5A5A" w:themeColor="text1" w:themeTint="A5"/>
      <w:spacing w:val="15"/>
      <w:sz w:val="22"/>
      <w:szCs w:val="22"/>
    </w:rPr>
  </w:style>
  <w:style w:type="paragraph" w:styleId="CitaoIntensa">
    <w:name w:val="Intense Quote"/>
    <w:basedOn w:val="Normal"/>
    <w:next w:val="Normal"/>
    <w:link w:val="CitaoIntensaChar"/>
    <w:uiPriority w:val="30"/>
    <w:qFormat/>
    <w:rsid w:val="00CB5E0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CitaoIntensaChar">
    <w:name w:val="Citação Intensa Char"/>
    <w:basedOn w:val="Fontepargpadro"/>
    <w:link w:val="CitaoIntensa"/>
    <w:uiPriority w:val="30"/>
    <w:rsid w:val="00CB5E06"/>
    <w:rPr>
      <w:rFonts w:ascii="Times New Roman" w:hAnsi="Times New Roman" w:cs="Times New Roman"/>
      <w:i/>
      <w:iCs/>
      <w:color w:val="5B9BD5" w:themeColor="accent1"/>
    </w:rPr>
  </w:style>
  <w:style w:type="character" w:styleId="Forte">
    <w:name w:val="Strong"/>
    <w:basedOn w:val="Fontepargpadro"/>
    <w:uiPriority w:val="22"/>
    <w:qFormat/>
    <w:rsid w:val="00CB5E06"/>
    <w:rPr>
      <w:b/>
      <w:bCs/>
    </w:rPr>
  </w:style>
  <w:style w:type="character" w:styleId="RefernciaSutil">
    <w:name w:val="Subtle Reference"/>
    <w:basedOn w:val="Fontepargpadro"/>
    <w:uiPriority w:val="31"/>
    <w:qFormat/>
    <w:rsid w:val="00CB5E06"/>
    <w:rPr>
      <w:smallCaps/>
      <w:color w:val="5A5A5A" w:themeColor="text1" w:themeTint="A5"/>
    </w:rPr>
  </w:style>
  <w:style w:type="character" w:styleId="RefernciaIntensa">
    <w:name w:val="Intense Reference"/>
    <w:basedOn w:val="Fontepargpadro"/>
    <w:uiPriority w:val="32"/>
    <w:qFormat/>
    <w:rsid w:val="00CB5E06"/>
    <w:rPr>
      <w:b/>
      <w:bCs/>
      <w:smallCaps/>
      <w:color w:val="5B9BD5" w:themeColor="accent1"/>
      <w:spacing w:val="5"/>
    </w:rPr>
  </w:style>
  <w:style w:type="character" w:styleId="Hiperlink">
    <w:name w:val="Hyperlink"/>
    <w:basedOn w:val="Fontepargpadro"/>
    <w:uiPriority w:val="99"/>
    <w:unhideWhenUsed/>
    <w:rsid w:val="00CB5E06"/>
    <w:rPr>
      <w:color w:val="0563C1" w:themeColor="hyperlink"/>
      <w:u w:val="single"/>
    </w:rPr>
  </w:style>
  <w:style w:type="paragraph" w:customStyle="1" w:styleId="Code">
    <w:name w:val="Code"/>
    <w:basedOn w:val="Normal"/>
    <w:qFormat/>
    <w:rsid w:val="00CB5E06"/>
    <w:rPr>
      <w:rFonts w:ascii="Consolas" w:hAnsi="Consolas"/>
      <w:sz w:val="20"/>
    </w:rPr>
  </w:style>
  <w:style w:type="character" w:styleId="Refdecomentrio">
    <w:name w:val="annotation reference"/>
    <w:basedOn w:val="Fontepargpadro"/>
    <w:uiPriority w:val="99"/>
    <w:semiHidden/>
    <w:unhideWhenUsed/>
    <w:rsid w:val="00CB5E06"/>
    <w:rPr>
      <w:sz w:val="16"/>
      <w:szCs w:val="16"/>
    </w:rPr>
  </w:style>
  <w:style w:type="paragraph" w:styleId="Textodecomentrio">
    <w:name w:val="annotation text"/>
    <w:basedOn w:val="Normal"/>
    <w:link w:val="TextodecomentrioChar"/>
    <w:uiPriority w:val="99"/>
    <w:semiHidden/>
    <w:unhideWhenUsed/>
    <w:rsid w:val="00CB5E06"/>
    <w:rPr>
      <w:sz w:val="20"/>
      <w:szCs w:val="20"/>
    </w:rPr>
  </w:style>
  <w:style w:type="character" w:customStyle="1" w:styleId="TextodecomentrioChar">
    <w:name w:val="Texto de comentário Char"/>
    <w:basedOn w:val="Fontepargpadro"/>
    <w:link w:val="Textodecomentrio"/>
    <w:uiPriority w:val="99"/>
    <w:semiHidden/>
    <w:rsid w:val="00CB5E06"/>
    <w:rPr>
      <w:rFonts w:ascii="Times New Roman" w:hAnsi="Times New Roman" w:cs="Times New Roman"/>
      <w:sz w:val="20"/>
      <w:szCs w:val="20"/>
    </w:rPr>
  </w:style>
  <w:style w:type="paragraph" w:styleId="Assuntodocomentrio">
    <w:name w:val="annotation subject"/>
    <w:basedOn w:val="Textodecomentrio"/>
    <w:next w:val="Textodecomentrio"/>
    <w:link w:val="AssuntodocomentrioChar"/>
    <w:uiPriority w:val="99"/>
    <w:semiHidden/>
    <w:unhideWhenUsed/>
    <w:rsid w:val="00CB5E06"/>
    <w:rPr>
      <w:b/>
      <w:bCs/>
    </w:rPr>
  </w:style>
  <w:style w:type="character" w:customStyle="1" w:styleId="AssuntodocomentrioChar">
    <w:name w:val="Assunto do comentário Char"/>
    <w:basedOn w:val="TextodecomentrioChar"/>
    <w:link w:val="Assuntodocomentrio"/>
    <w:uiPriority w:val="99"/>
    <w:semiHidden/>
    <w:rsid w:val="00CB5E06"/>
    <w:rPr>
      <w:rFonts w:ascii="Times New Roman" w:hAnsi="Times New Roman" w:cs="Times New Roman"/>
      <w:b/>
      <w:bCs/>
      <w:sz w:val="20"/>
      <w:szCs w:val="20"/>
    </w:rPr>
  </w:style>
  <w:style w:type="paragraph" w:styleId="Textodebalo">
    <w:name w:val="Balloon Text"/>
    <w:basedOn w:val="Normal"/>
    <w:link w:val="TextodebaloChar"/>
    <w:uiPriority w:val="99"/>
    <w:semiHidden/>
    <w:unhideWhenUsed/>
    <w:rsid w:val="00CB5E06"/>
    <w:rPr>
      <w:rFonts w:ascii="Segoe UI" w:hAnsi="Segoe UI" w:cs="Segoe UI"/>
      <w:sz w:val="18"/>
      <w:szCs w:val="18"/>
    </w:rPr>
  </w:style>
  <w:style w:type="character" w:customStyle="1" w:styleId="TextodebaloChar">
    <w:name w:val="Texto de balão Char"/>
    <w:basedOn w:val="Fontepargpadro"/>
    <w:link w:val="Textodebalo"/>
    <w:uiPriority w:val="99"/>
    <w:semiHidden/>
    <w:rsid w:val="00CB5E06"/>
    <w:rPr>
      <w:rFonts w:ascii="Segoe UI" w:hAnsi="Segoe UI" w:cs="Segoe UI"/>
      <w:sz w:val="18"/>
      <w:szCs w:val="18"/>
    </w:rPr>
  </w:style>
  <w:style w:type="character" w:styleId="HiperlinkVisitado">
    <w:name w:val="FollowedHyperlink"/>
    <w:basedOn w:val="Fontepargpadro"/>
    <w:uiPriority w:val="99"/>
    <w:semiHidden/>
    <w:unhideWhenUsed/>
    <w:rsid w:val="00CB5E06"/>
    <w:rPr>
      <w:color w:val="954F72" w:themeColor="followedHyperlink"/>
      <w:u w:val="single"/>
    </w:rPr>
  </w:style>
  <w:style w:type="character" w:customStyle="1" w:styleId="comment">
    <w:name w:val="comment"/>
    <w:basedOn w:val="Fontepargpadro"/>
    <w:rsid w:val="00CB5E06"/>
  </w:style>
  <w:style w:type="character" w:customStyle="1" w:styleId="keyword">
    <w:name w:val="keyword"/>
    <w:basedOn w:val="Fontepargpadro"/>
    <w:rsid w:val="00CB5E06"/>
  </w:style>
  <w:style w:type="paragraph" w:customStyle="1" w:styleId="Listagem-Imagem-Tabela">
    <w:name w:val="Listagem - Imagem - Tabela"/>
    <w:basedOn w:val="Normal"/>
    <w:qFormat/>
    <w:rsid w:val="0079488E"/>
    <w:pPr>
      <w:jc w:val="center"/>
    </w:pPr>
    <w:rPr>
      <w:i/>
      <w:sz w:val="18"/>
    </w:rPr>
  </w:style>
  <w:style w:type="character" w:customStyle="1" w:styleId="apple-converted-space">
    <w:name w:val="apple-converted-space"/>
    <w:basedOn w:val="Fontepargpadro"/>
    <w:rsid w:val="00CB5E06"/>
  </w:style>
  <w:style w:type="character" w:styleId="CdigoHTML">
    <w:name w:val="HTML Code"/>
    <w:basedOn w:val="Fontepargpadro"/>
    <w:uiPriority w:val="99"/>
    <w:semiHidden/>
    <w:unhideWhenUsed/>
    <w:rsid w:val="00CB5E06"/>
    <w:rPr>
      <w:rFonts w:ascii="Courier New" w:eastAsiaTheme="minorEastAsia" w:hAnsi="Courier New" w:cs="Courier New"/>
      <w:sz w:val="20"/>
      <w:szCs w:val="20"/>
    </w:rPr>
  </w:style>
  <w:style w:type="character" w:customStyle="1" w:styleId="string">
    <w:name w:val="string"/>
    <w:basedOn w:val="Fontepargpadro"/>
    <w:rsid w:val="00CB5E06"/>
  </w:style>
  <w:style w:type="character" w:customStyle="1" w:styleId="number">
    <w:name w:val="number"/>
    <w:basedOn w:val="Fontepargpadro"/>
    <w:rsid w:val="00CB5E06"/>
  </w:style>
  <w:style w:type="character" w:customStyle="1" w:styleId="annotation">
    <w:name w:val="annotation"/>
    <w:basedOn w:val="Fontepargpadro"/>
    <w:rsid w:val="00CB5E06"/>
  </w:style>
  <w:style w:type="table" w:styleId="Tabelacomgrade">
    <w:name w:val="Table Grid"/>
    <w:basedOn w:val="Tabelanormal"/>
    <w:uiPriority w:val="39"/>
    <w:rsid w:val="000D5EE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nfase">
    <w:name w:val="Emphasis"/>
    <w:basedOn w:val="Fontepargpadro"/>
    <w:uiPriority w:val="20"/>
    <w:qFormat/>
    <w:rsid w:val="000D5EE7"/>
    <w:rPr>
      <w:i/>
      <w:iCs/>
    </w:rPr>
  </w:style>
  <w:style w:type="paragraph" w:styleId="Legenda">
    <w:name w:val="caption"/>
    <w:basedOn w:val="Normal"/>
    <w:next w:val="Normal"/>
    <w:uiPriority w:val="35"/>
    <w:unhideWhenUsed/>
    <w:qFormat/>
    <w:rsid w:val="00807237"/>
    <w:pPr>
      <w:spacing w:after="200"/>
    </w:pPr>
    <w:rPr>
      <w:i/>
      <w:iCs/>
      <w:color w:val="44546A" w:themeColor="text2"/>
      <w:sz w:val="18"/>
      <w:szCs w:val="18"/>
    </w:rPr>
  </w:style>
  <w:style w:type="paragraph" w:styleId="SemEspaamento">
    <w:name w:val="No Spacing"/>
    <w:uiPriority w:val="1"/>
    <w:qFormat/>
    <w:rsid w:val="005A6687"/>
    <w:rPr>
      <w:rFonts w:cs="Times New Roman"/>
      <w:sz w:val="22"/>
    </w:rPr>
  </w:style>
  <w:style w:type="paragraph" w:styleId="Cabealho">
    <w:name w:val="header"/>
    <w:basedOn w:val="Normal"/>
    <w:link w:val="CabealhoChar"/>
    <w:uiPriority w:val="99"/>
    <w:unhideWhenUsed/>
    <w:rsid w:val="00D06AB8"/>
    <w:pPr>
      <w:tabs>
        <w:tab w:val="center" w:pos="4419"/>
        <w:tab w:val="right" w:pos="8838"/>
      </w:tabs>
      <w:spacing w:before="0" w:after="0"/>
    </w:pPr>
  </w:style>
  <w:style w:type="character" w:customStyle="1" w:styleId="CabealhoChar">
    <w:name w:val="Cabeçalho Char"/>
    <w:basedOn w:val="Fontepargpadro"/>
    <w:link w:val="Cabealho"/>
    <w:uiPriority w:val="99"/>
    <w:rsid w:val="00D06AB8"/>
    <w:rPr>
      <w:rFonts w:cs="Times New Roman"/>
      <w:sz w:val="22"/>
    </w:rPr>
  </w:style>
  <w:style w:type="paragraph" w:styleId="Rodap">
    <w:name w:val="footer"/>
    <w:basedOn w:val="Normal"/>
    <w:link w:val="RodapChar"/>
    <w:uiPriority w:val="99"/>
    <w:unhideWhenUsed/>
    <w:rsid w:val="00D06AB8"/>
    <w:pPr>
      <w:tabs>
        <w:tab w:val="center" w:pos="4419"/>
        <w:tab w:val="right" w:pos="8838"/>
      </w:tabs>
      <w:spacing w:before="0" w:after="0"/>
    </w:pPr>
  </w:style>
  <w:style w:type="character" w:customStyle="1" w:styleId="RodapChar">
    <w:name w:val="Rodapé Char"/>
    <w:basedOn w:val="Fontepargpadro"/>
    <w:link w:val="Rodap"/>
    <w:uiPriority w:val="99"/>
    <w:rsid w:val="00D06AB8"/>
    <w:rPr>
      <w:rFonts w:cs="Times New Roman"/>
      <w:sz w:val="22"/>
    </w:rPr>
  </w:style>
  <w:style w:type="paragraph" w:styleId="Reviso">
    <w:name w:val="Revision"/>
    <w:hidden/>
    <w:uiPriority w:val="99"/>
    <w:semiHidden/>
    <w:rsid w:val="00D06AB8"/>
    <w:rPr>
      <w:rFonts w:cs="Times New Roman"/>
      <w:sz w:val="22"/>
    </w:rPr>
  </w:style>
  <w:style w:type="table" w:styleId="TabelaSimples4">
    <w:name w:val="Plain Table 4"/>
    <w:basedOn w:val="Tabelanormal"/>
    <w:uiPriority w:val="44"/>
    <w:rsid w:val="00F366CA"/>
    <w:pPr>
      <w:jc w:val="both"/>
    </w:pPr>
    <w:rPr>
      <w:rFonts w:ascii="Arial" w:eastAsia="Arial" w:hAnsi="Arial" w:cs="Arial"/>
      <w:color w:val="000000"/>
      <w:sz w:val="22"/>
      <w:szCs w:val="22"/>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abealho1">
    <w:name w:val="Cabeçalho1"/>
    <w:basedOn w:val="Ttulo1"/>
    <w:rsid w:val="00851E74"/>
    <w:pPr>
      <w:spacing w:before="200" w:after="200"/>
      <w:ind w:left="720" w:hanging="360"/>
      <w:contextualSpacing/>
      <w:jc w:val="both"/>
    </w:pPr>
    <w:rPr>
      <w:rFonts w:asciiTheme="minorHAnsi" w:eastAsia="Arial" w:hAnsiTheme="minorHAnsi" w:cs="Arial"/>
      <w:b w:val="0"/>
      <w:color w:val="7030A0"/>
      <w:sz w:val="40"/>
    </w:rPr>
  </w:style>
  <w:style w:type="paragraph" w:styleId="NormalWeb">
    <w:name w:val="Normal (Web)"/>
    <w:basedOn w:val="Normal"/>
    <w:uiPriority w:val="99"/>
    <w:unhideWhenUsed/>
    <w:rsid w:val="0047240A"/>
    <w:pPr>
      <w:spacing w:before="100" w:beforeAutospacing="1" w:after="100" w:afterAutospacing="1"/>
      <w:jc w:val="left"/>
    </w:pPr>
    <w:rPr>
      <w:rFonts w:ascii="Times New Roman" w:eastAsia="Arial" w:hAnsi="Times New Roman"/>
      <w:sz w:val="24"/>
    </w:rPr>
  </w:style>
  <w:style w:type="paragraph" w:customStyle="1" w:styleId="FirstParagraph">
    <w:name w:val="First Paragraph"/>
    <w:basedOn w:val="Corpodetexto"/>
    <w:next w:val="Corpodetexto"/>
    <w:qFormat/>
    <w:rsid w:val="002458CA"/>
    <w:pPr>
      <w:spacing w:before="180" w:after="180"/>
      <w:jc w:val="left"/>
    </w:pPr>
    <w:rPr>
      <w:rFonts w:eastAsiaTheme="minorHAnsi" w:cstheme="minorBidi"/>
      <w:sz w:val="24"/>
      <w:lang w:val="en-US" w:eastAsia="en-US"/>
    </w:rPr>
  </w:style>
  <w:style w:type="paragraph" w:customStyle="1" w:styleId="Compact">
    <w:name w:val="Compact"/>
    <w:basedOn w:val="Corpodetexto"/>
    <w:qFormat/>
    <w:rsid w:val="002458CA"/>
    <w:pPr>
      <w:numPr>
        <w:numId w:val="88"/>
      </w:numPr>
      <w:tabs>
        <w:tab w:val="clear" w:pos="0"/>
      </w:tabs>
      <w:spacing w:before="156" w:after="156"/>
      <w:ind w:left="720" w:hanging="360"/>
    </w:pPr>
    <w:rPr>
      <w:rFonts w:eastAsiaTheme="minorHAnsi" w:cstheme="minorBidi"/>
      <w:szCs w:val="22"/>
      <w:lang w:eastAsia="en-US"/>
    </w:rPr>
  </w:style>
  <w:style w:type="paragraph" w:styleId="Corpodetexto">
    <w:name w:val="Body Text"/>
    <w:basedOn w:val="Normal"/>
    <w:link w:val="CorpodetextoChar"/>
    <w:uiPriority w:val="99"/>
    <w:semiHidden/>
    <w:unhideWhenUsed/>
    <w:rsid w:val="002458CA"/>
  </w:style>
  <w:style w:type="character" w:customStyle="1" w:styleId="CorpodetextoChar">
    <w:name w:val="Corpo de texto Char"/>
    <w:basedOn w:val="Fontepargpadro"/>
    <w:link w:val="Corpodetexto"/>
    <w:uiPriority w:val="99"/>
    <w:semiHidden/>
    <w:rsid w:val="002458CA"/>
    <w:rPr>
      <w:rFonts w:cs="Times New Roman"/>
      <w:sz w:val="22"/>
    </w:rPr>
  </w:style>
  <w:style w:type="paragraph" w:customStyle="1" w:styleId="Compactordered">
    <w:name w:val="Compact ordered"/>
    <w:basedOn w:val="Compact"/>
    <w:rsid w:val="002458CA"/>
    <w:pPr>
      <w:numPr>
        <w:numId w:val="0"/>
      </w:numPr>
    </w:pPr>
  </w:style>
  <w:style w:type="character" w:customStyle="1" w:styleId="NormalTok">
    <w:name w:val="NormalTok"/>
    <w:basedOn w:val="Fontepargpadro"/>
    <w:rsid w:val="001B152D"/>
    <w:rPr>
      <w:rFonts w:ascii="Consolas" w:hAnsi="Consolas"/>
      <w:sz w:val="22"/>
    </w:rPr>
  </w:style>
  <w:style w:type="character" w:customStyle="1" w:styleId="VerbatimChar">
    <w:name w:val="Verbatim Char"/>
    <w:basedOn w:val="Fontepargpadro"/>
    <w:link w:val="SourceCode"/>
    <w:rsid w:val="001B152D"/>
    <w:rPr>
      <w:rFonts w:ascii="Consolas" w:hAnsi="Consolas"/>
    </w:rPr>
  </w:style>
  <w:style w:type="paragraph" w:customStyle="1" w:styleId="SourceCode">
    <w:name w:val="Source Code"/>
    <w:basedOn w:val="Normal"/>
    <w:link w:val="VerbatimChar"/>
    <w:rsid w:val="001B152D"/>
    <w:pPr>
      <w:wordWrap w:val="0"/>
      <w:spacing w:before="0" w:after="200"/>
      <w:jc w:val="left"/>
    </w:pPr>
    <w:rPr>
      <w:rFonts w:ascii="Consolas" w:hAnsi="Consolas" w:cstheme="min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7621">
      <w:bodyDiv w:val="1"/>
      <w:marLeft w:val="0"/>
      <w:marRight w:val="0"/>
      <w:marTop w:val="0"/>
      <w:marBottom w:val="0"/>
      <w:divBdr>
        <w:top w:val="none" w:sz="0" w:space="0" w:color="auto"/>
        <w:left w:val="none" w:sz="0" w:space="0" w:color="auto"/>
        <w:bottom w:val="none" w:sz="0" w:space="0" w:color="auto"/>
        <w:right w:val="none" w:sz="0" w:space="0" w:color="auto"/>
      </w:divBdr>
    </w:div>
    <w:div w:id="195235448">
      <w:bodyDiv w:val="1"/>
      <w:marLeft w:val="0"/>
      <w:marRight w:val="0"/>
      <w:marTop w:val="0"/>
      <w:marBottom w:val="0"/>
      <w:divBdr>
        <w:top w:val="none" w:sz="0" w:space="0" w:color="auto"/>
        <w:left w:val="none" w:sz="0" w:space="0" w:color="auto"/>
        <w:bottom w:val="none" w:sz="0" w:space="0" w:color="auto"/>
        <w:right w:val="none" w:sz="0" w:space="0" w:color="auto"/>
      </w:divBdr>
    </w:div>
    <w:div w:id="232665609">
      <w:bodyDiv w:val="1"/>
      <w:marLeft w:val="0"/>
      <w:marRight w:val="0"/>
      <w:marTop w:val="0"/>
      <w:marBottom w:val="0"/>
      <w:divBdr>
        <w:top w:val="none" w:sz="0" w:space="0" w:color="auto"/>
        <w:left w:val="none" w:sz="0" w:space="0" w:color="auto"/>
        <w:bottom w:val="none" w:sz="0" w:space="0" w:color="auto"/>
        <w:right w:val="none" w:sz="0" w:space="0" w:color="auto"/>
      </w:divBdr>
    </w:div>
    <w:div w:id="233324010">
      <w:bodyDiv w:val="1"/>
      <w:marLeft w:val="0"/>
      <w:marRight w:val="0"/>
      <w:marTop w:val="0"/>
      <w:marBottom w:val="0"/>
      <w:divBdr>
        <w:top w:val="none" w:sz="0" w:space="0" w:color="auto"/>
        <w:left w:val="none" w:sz="0" w:space="0" w:color="auto"/>
        <w:bottom w:val="none" w:sz="0" w:space="0" w:color="auto"/>
        <w:right w:val="none" w:sz="0" w:space="0" w:color="auto"/>
      </w:divBdr>
    </w:div>
    <w:div w:id="250968097">
      <w:bodyDiv w:val="1"/>
      <w:marLeft w:val="0"/>
      <w:marRight w:val="0"/>
      <w:marTop w:val="0"/>
      <w:marBottom w:val="0"/>
      <w:divBdr>
        <w:top w:val="none" w:sz="0" w:space="0" w:color="auto"/>
        <w:left w:val="none" w:sz="0" w:space="0" w:color="auto"/>
        <w:bottom w:val="none" w:sz="0" w:space="0" w:color="auto"/>
        <w:right w:val="none" w:sz="0" w:space="0" w:color="auto"/>
      </w:divBdr>
    </w:div>
    <w:div w:id="293682964">
      <w:bodyDiv w:val="1"/>
      <w:marLeft w:val="0"/>
      <w:marRight w:val="0"/>
      <w:marTop w:val="0"/>
      <w:marBottom w:val="0"/>
      <w:divBdr>
        <w:top w:val="none" w:sz="0" w:space="0" w:color="auto"/>
        <w:left w:val="none" w:sz="0" w:space="0" w:color="auto"/>
        <w:bottom w:val="none" w:sz="0" w:space="0" w:color="auto"/>
        <w:right w:val="none" w:sz="0" w:space="0" w:color="auto"/>
      </w:divBdr>
    </w:div>
    <w:div w:id="366761847">
      <w:bodyDiv w:val="1"/>
      <w:marLeft w:val="0"/>
      <w:marRight w:val="0"/>
      <w:marTop w:val="0"/>
      <w:marBottom w:val="0"/>
      <w:divBdr>
        <w:top w:val="none" w:sz="0" w:space="0" w:color="auto"/>
        <w:left w:val="none" w:sz="0" w:space="0" w:color="auto"/>
        <w:bottom w:val="none" w:sz="0" w:space="0" w:color="auto"/>
        <w:right w:val="none" w:sz="0" w:space="0" w:color="auto"/>
      </w:divBdr>
    </w:div>
    <w:div w:id="375812928">
      <w:bodyDiv w:val="1"/>
      <w:marLeft w:val="0"/>
      <w:marRight w:val="0"/>
      <w:marTop w:val="0"/>
      <w:marBottom w:val="0"/>
      <w:divBdr>
        <w:top w:val="none" w:sz="0" w:space="0" w:color="auto"/>
        <w:left w:val="none" w:sz="0" w:space="0" w:color="auto"/>
        <w:bottom w:val="none" w:sz="0" w:space="0" w:color="auto"/>
        <w:right w:val="none" w:sz="0" w:space="0" w:color="auto"/>
      </w:divBdr>
    </w:div>
    <w:div w:id="411507842">
      <w:bodyDiv w:val="1"/>
      <w:marLeft w:val="0"/>
      <w:marRight w:val="0"/>
      <w:marTop w:val="0"/>
      <w:marBottom w:val="0"/>
      <w:divBdr>
        <w:top w:val="none" w:sz="0" w:space="0" w:color="auto"/>
        <w:left w:val="none" w:sz="0" w:space="0" w:color="auto"/>
        <w:bottom w:val="none" w:sz="0" w:space="0" w:color="auto"/>
        <w:right w:val="none" w:sz="0" w:space="0" w:color="auto"/>
      </w:divBdr>
    </w:div>
    <w:div w:id="416679621">
      <w:bodyDiv w:val="1"/>
      <w:marLeft w:val="0"/>
      <w:marRight w:val="0"/>
      <w:marTop w:val="0"/>
      <w:marBottom w:val="0"/>
      <w:divBdr>
        <w:top w:val="none" w:sz="0" w:space="0" w:color="auto"/>
        <w:left w:val="none" w:sz="0" w:space="0" w:color="auto"/>
        <w:bottom w:val="none" w:sz="0" w:space="0" w:color="auto"/>
        <w:right w:val="none" w:sz="0" w:space="0" w:color="auto"/>
      </w:divBdr>
    </w:div>
    <w:div w:id="423306212">
      <w:bodyDiv w:val="1"/>
      <w:marLeft w:val="0"/>
      <w:marRight w:val="0"/>
      <w:marTop w:val="0"/>
      <w:marBottom w:val="0"/>
      <w:divBdr>
        <w:top w:val="none" w:sz="0" w:space="0" w:color="auto"/>
        <w:left w:val="none" w:sz="0" w:space="0" w:color="auto"/>
        <w:bottom w:val="none" w:sz="0" w:space="0" w:color="auto"/>
        <w:right w:val="none" w:sz="0" w:space="0" w:color="auto"/>
      </w:divBdr>
    </w:div>
    <w:div w:id="474683696">
      <w:bodyDiv w:val="1"/>
      <w:marLeft w:val="0"/>
      <w:marRight w:val="0"/>
      <w:marTop w:val="0"/>
      <w:marBottom w:val="0"/>
      <w:divBdr>
        <w:top w:val="none" w:sz="0" w:space="0" w:color="auto"/>
        <w:left w:val="none" w:sz="0" w:space="0" w:color="auto"/>
        <w:bottom w:val="none" w:sz="0" w:space="0" w:color="auto"/>
        <w:right w:val="none" w:sz="0" w:space="0" w:color="auto"/>
      </w:divBdr>
    </w:div>
    <w:div w:id="492794606">
      <w:bodyDiv w:val="1"/>
      <w:marLeft w:val="0"/>
      <w:marRight w:val="0"/>
      <w:marTop w:val="0"/>
      <w:marBottom w:val="0"/>
      <w:divBdr>
        <w:top w:val="none" w:sz="0" w:space="0" w:color="auto"/>
        <w:left w:val="none" w:sz="0" w:space="0" w:color="auto"/>
        <w:bottom w:val="none" w:sz="0" w:space="0" w:color="auto"/>
        <w:right w:val="none" w:sz="0" w:space="0" w:color="auto"/>
      </w:divBdr>
    </w:div>
    <w:div w:id="542787852">
      <w:bodyDiv w:val="1"/>
      <w:marLeft w:val="0"/>
      <w:marRight w:val="0"/>
      <w:marTop w:val="0"/>
      <w:marBottom w:val="0"/>
      <w:divBdr>
        <w:top w:val="none" w:sz="0" w:space="0" w:color="auto"/>
        <w:left w:val="none" w:sz="0" w:space="0" w:color="auto"/>
        <w:bottom w:val="none" w:sz="0" w:space="0" w:color="auto"/>
        <w:right w:val="none" w:sz="0" w:space="0" w:color="auto"/>
      </w:divBdr>
    </w:div>
    <w:div w:id="546642176">
      <w:bodyDiv w:val="1"/>
      <w:marLeft w:val="0"/>
      <w:marRight w:val="0"/>
      <w:marTop w:val="0"/>
      <w:marBottom w:val="0"/>
      <w:divBdr>
        <w:top w:val="none" w:sz="0" w:space="0" w:color="auto"/>
        <w:left w:val="none" w:sz="0" w:space="0" w:color="auto"/>
        <w:bottom w:val="none" w:sz="0" w:space="0" w:color="auto"/>
        <w:right w:val="none" w:sz="0" w:space="0" w:color="auto"/>
      </w:divBdr>
    </w:div>
    <w:div w:id="548610971">
      <w:bodyDiv w:val="1"/>
      <w:marLeft w:val="0"/>
      <w:marRight w:val="0"/>
      <w:marTop w:val="0"/>
      <w:marBottom w:val="0"/>
      <w:divBdr>
        <w:top w:val="none" w:sz="0" w:space="0" w:color="auto"/>
        <w:left w:val="none" w:sz="0" w:space="0" w:color="auto"/>
        <w:bottom w:val="none" w:sz="0" w:space="0" w:color="auto"/>
        <w:right w:val="none" w:sz="0" w:space="0" w:color="auto"/>
      </w:divBdr>
    </w:div>
    <w:div w:id="609627407">
      <w:bodyDiv w:val="1"/>
      <w:marLeft w:val="0"/>
      <w:marRight w:val="0"/>
      <w:marTop w:val="0"/>
      <w:marBottom w:val="0"/>
      <w:divBdr>
        <w:top w:val="none" w:sz="0" w:space="0" w:color="auto"/>
        <w:left w:val="none" w:sz="0" w:space="0" w:color="auto"/>
        <w:bottom w:val="none" w:sz="0" w:space="0" w:color="auto"/>
        <w:right w:val="none" w:sz="0" w:space="0" w:color="auto"/>
      </w:divBdr>
    </w:div>
    <w:div w:id="676687220">
      <w:bodyDiv w:val="1"/>
      <w:marLeft w:val="0"/>
      <w:marRight w:val="0"/>
      <w:marTop w:val="0"/>
      <w:marBottom w:val="0"/>
      <w:divBdr>
        <w:top w:val="none" w:sz="0" w:space="0" w:color="auto"/>
        <w:left w:val="none" w:sz="0" w:space="0" w:color="auto"/>
        <w:bottom w:val="none" w:sz="0" w:space="0" w:color="auto"/>
        <w:right w:val="none" w:sz="0" w:space="0" w:color="auto"/>
      </w:divBdr>
    </w:div>
    <w:div w:id="682588791">
      <w:bodyDiv w:val="1"/>
      <w:marLeft w:val="0"/>
      <w:marRight w:val="0"/>
      <w:marTop w:val="0"/>
      <w:marBottom w:val="0"/>
      <w:divBdr>
        <w:top w:val="none" w:sz="0" w:space="0" w:color="auto"/>
        <w:left w:val="none" w:sz="0" w:space="0" w:color="auto"/>
        <w:bottom w:val="none" w:sz="0" w:space="0" w:color="auto"/>
        <w:right w:val="none" w:sz="0" w:space="0" w:color="auto"/>
      </w:divBdr>
    </w:div>
    <w:div w:id="683900104">
      <w:bodyDiv w:val="1"/>
      <w:marLeft w:val="0"/>
      <w:marRight w:val="0"/>
      <w:marTop w:val="0"/>
      <w:marBottom w:val="0"/>
      <w:divBdr>
        <w:top w:val="none" w:sz="0" w:space="0" w:color="auto"/>
        <w:left w:val="none" w:sz="0" w:space="0" w:color="auto"/>
        <w:bottom w:val="none" w:sz="0" w:space="0" w:color="auto"/>
        <w:right w:val="none" w:sz="0" w:space="0" w:color="auto"/>
      </w:divBdr>
    </w:div>
    <w:div w:id="697001178">
      <w:bodyDiv w:val="1"/>
      <w:marLeft w:val="0"/>
      <w:marRight w:val="0"/>
      <w:marTop w:val="0"/>
      <w:marBottom w:val="0"/>
      <w:divBdr>
        <w:top w:val="none" w:sz="0" w:space="0" w:color="auto"/>
        <w:left w:val="none" w:sz="0" w:space="0" w:color="auto"/>
        <w:bottom w:val="none" w:sz="0" w:space="0" w:color="auto"/>
        <w:right w:val="none" w:sz="0" w:space="0" w:color="auto"/>
      </w:divBdr>
    </w:div>
    <w:div w:id="700520487">
      <w:bodyDiv w:val="1"/>
      <w:marLeft w:val="0"/>
      <w:marRight w:val="0"/>
      <w:marTop w:val="0"/>
      <w:marBottom w:val="0"/>
      <w:divBdr>
        <w:top w:val="none" w:sz="0" w:space="0" w:color="auto"/>
        <w:left w:val="none" w:sz="0" w:space="0" w:color="auto"/>
        <w:bottom w:val="none" w:sz="0" w:space="0" w:color="auto"/>
        <w:right w:val="none" w:sz="0" w:space="0" w:color="auto"/>
      </w:divBdr>
    </w:div>
    <w:div w:id="718747210">
      <w:bodyDiv w:val="1"/>
      <w:marLeft w:val="0"/>
      <w:marRight w:val="0"/>
      <w:marTop w:val="0"/>
      <w:marBottom w:val="0"/>
      <w:divBdr>
        <w:top w:val="none" w:sz="0" w:space="0" w:color="auto"/>
        <w:left w:val="none" w:sz="0" w:space="0" w:color="auto"/>
        <w:bottom w:val="none" w:sz="0" w:space="0" w:color="auto"/>
        <w:right w:val="none" w:sz="0" w:space="0" w:color="auto"/>
      </w:divBdr>
    </w:div>
    <w:div w:id="743986783">
      <w:bodyDiv w:val="1"/>
      <w:marLeft w:val="0"/>
      <w:marRight w:val="0"/>
      <w:marTop w:val="0"/>
      <w:marBottom w:val="0"/>
      <w:divBdr>
        <w:top w:val="none" w:sz="0" w:space="0" w:color="auto"/>
        <w:left w:val="none" w:sz="0" w:space="0" w:color="auto"/>
        <w:bottom w:val="none" w:sz="0" w:space="0" w:color="auto"/>
        <w:right w:val="none" w:sz="0" w:space="0" w:color="auto"/>
      </w:divBdr>
    </w:div>
    <w:div w:id="760957323">
      <w:bodyDiv w:val="1"/>
      <w:marLeft w:val="0"/>
      <w:marRight w:val="0"/>
      <w:marTop w:val="0"/>
      <w:marBottom w:val="0"/>
      <w:divBdr>
        <w:top w:val="none" w:sz="0" w:space="0" w:color="auto"/>
        <w:left w:val="none" w:sz="0" w:space="0" w:color="auto"/>
        <w:bottom w:val="none" w:sz="0" w:space="0" w:color="auto"/>
        <w:right w:val="none" w:sz="0" w:space="0" w:color="auto"/>
      </w:divBdr>
    </w:div>
    <w:div w:id="770199864">
      <w:bodyDiv w:val="1"/>
      <w:marLeft w:val="0"/>
      <w:marRight w:val="0"/>
      <w:marTop w:val="0"/>
      <w:marBottom w:val="0"/>
      <w:divBdr>
        <w:top w:val="none" w:sz="0" w:space="0" w:color="auto"/>
        <w:left w:val="none" w:sz="0" w:space="0" w:color="auto"/>
        <w:bottom w:val="none" w:sz="0" w:space="0" w:color="auto"/>
        <w:right w:val="none" w:sz="0" w:space="0" w:color="auto"/>
      </w:divBdr>
    </w:div>
    <w:div w:id="785201830">
      <w:bodyDiv w:val="1"/>
      <w:marLeft w:val="0"/>
      <w:marRight w:val="0"/>
      <w:marTop w:val="0"/>
      <w:marBottom w:val="0"/>
      <w:divBdr>
        <w:top w:val="none" w:sz="0" w:space="0" w:color="auto"/>
        <w:left w:val="none" w:sz="0" w:space="0" w:color="auto"/>
        <w:bottom w:val="none" w:sz="0" w:space="0" w:color="auto"/>
        <w:right w:val="none" w:sz="0" w:space="0" w:color="auto"/>
      </w:divBdr>
    </w:div>
    <w:div w:id="873425666">
      <w:bodyDiv w:val="1"/>
      <w:marLeft w:val="0"/>
      <w:marRight w:val="0"/>
      <w:marTop w:val="0"/>
      <w:marBottom w:val="0"/>
      <w:divBdr>
        <w:top w:val="none" w:sz="0" w:space="0" w:color="auto"/>
        <w:left w:val="none" w:sz="0" w:space="0" w:color="auto"/>
        <w:bottom w:val="none" w:sz="0" w:space="0" w:color="auto"/>
        <w:right w:val="none" w:sz="0" w:space="0" w:color="auto"/>
      </w:divBdr>
    </w:div>
    <w:div w:id="920483372">
      <w:bodyDiv w:val="1"/>
      <w:marLeft w:val="0"/>
      <w:marRight w:val="0"/>
      <w:marTop w:val="0"/>
      <w:marBottom w:val="0"/>
      <w:divBdr>
        <w:top w:val="none" w:sz="0" w:space="0" w:color="auto"/>
        <w:left w:val="none" w:sz="0" w:space="0" w:color="auto"/>
        <w:bottom w:val="none" w:sz="0" w:space="0" w:color="auto"/>
        <w:right w:val="none" w:sz="0" w:space="0" w:color="auto"/>
      </w:divBdr>
    </w:div>
    <w:div w:id="984511983">
      <w:bodyDiv w:val="1"/>
      <w:marLeft w:val="0"/>
      <w:marRight w:val="0"/>
      <w:marTop w:val="0"/>
      <w:marBottom w:val="0"/>
      <w:divBdr>
        <w:top w:val="none" w:sz="0" w:space="0" w:color="auto"/>
        <w:left w:val="none" w:sz="0" w:space="0" w:color="auto"/>
        <w:bottom w:val="none" w:sz="0" w:space="0" w:color="auto"/>
        <w:right w:val="none" w:sz="0" w:space="0" w:color="auto"/>
      </w:divBdr>
    </w:div>
    <w:div w:id="1079596427">
      <w:bodyDiv w:val="1"/>
      <w:marLeft w:val="0"/>
      <w:marRight w:val="0"/>
      <w:marTop w:val="0"/>
      <w:marBottom w:val="0"/>
      <w:divBdr>
        <w:top w:val="none" w:sz="0" w:space="0" w:color="auto"/>
        <w:left w:val="none" w:sz="0" w:space="0" w:color="auto"/>
        <w:bottom w:val="none" w:sz="0" w:space="0" w:color="auto"/>
        <w:right w:val="none" w:sz="0" w:space="0" w:color="auto"/>
      </w:divBdr>
    </w:div>
    <w:div w:id="1081953298">
      <w:bodyDiv w:val="1"/>
      <w:marLeft w:val="0"/>
      <w:marRight w:val="0"/>
      <w:marTop w:val="0"/>
      <w:marBottom w:val="0"/>
      <w:divBdr>
        <w:top w:val="none" w:sz="0" w:space="0" w:color="auto"/>
        <w:left w:val="none" w:sz="0" w:space="0" w:color="auto"/>
        <w:bottom w:val="none" w:sz="0" w:space="0" w:color="auto"/>
        <w:right w:val="none" w:sz="0" w:space="0" w:color="auto"/>
      </w:divBdr>
    </w:div>
    <w:div w:id="1107196900">
      <w:bodyDiv w:val="1"/>
      <w:marLeft w:val="0"/>
      <w:marRight w:val="0"/>
      <w:marTop w:val="0"/>
      <w:marBottom w:val="0"/>
      <w:divBdr>
        <w:top w:val="none" w:sz="0" w:space="0" w:color="auto"/>
        <w:left w:val="none" w:sz="0" w:space="0" w:color="auto"/>
        <w:bottom w:val="none" w:sz="0" w:space="0" w:color="auto"/>
        <w:right w:val="none" w:sz="0" w:space="0" w:color="auto"/>
      </w:divBdr>
    </w:div>
    <w:div w:id="1128276703">
      <w:bodyDiv w:val="1"/>
      <w:marLeft w:val="0"/>
      <w:marRight w:val="0"/>
      <w:marTop w:val="0"/>
      <w:marBottom w:val="0"/>
      <w:divBdr>
        <w:top w:val="none" w:sz="0" w:space="0" w:color="auto"/>
        <w:left w:val="none" w:sz="0" w:space="0" w:color="auto"/>
        <w:bottom w:val="none" w:sz="0" w:space="0" w:color="auto"/>
        <w:right w:val="none" w:sz="0" w:space="0" w:color="auto"/>
      </w:divBdr>
    </w:div>
    <w:div w:id="1129200698">
      <w:bodyDiv w:val="1"/>
      <w:marLeft w:val="0"/>
      <w:marRight w:val="0"/>
      <w:marTop w:val="0"/>
      <w:marBottom w:val="0"/>
      <w:divBdr>
        <w:top w:val="none" w:sz="0" w:space="0" w:color="auto"/>
        <w:left w:val="none" w:sz="0" w:space="0" w:color="auto"/>
        <w:bottom w:val="none" w:sz="0" w:space="0" w:color="auto"/>
        <w:right w:val="none" w:sz="0" w:space="0" w:color="auto"/>
      </w:divBdr>
    </w:div>
    <w:div w:id="1150243545">
      <w:bodyDiv w:val="1"/>
      <w:marLeft w:val="0"/>
      <w:marRight w:val="0"/>
      <w:marTop w:val="0"/>
      <w:marBottom w:val="0"/>
      <w:divBdr>
        <w:top w:val="none" w:sz="0" w:space="0" w:color="auto"/>
        <w:left w:val="none" w:sz="0" w:space="0" w:color="auto"/>
        <w:bottom w:val="none" w:sz="0" w:space="0" w:color="auto"/>
        <w:right w:val="none" w:sz="0" w:space="0" w:color="auto"/>
      </w:divBdr>
    </w:div>
    <w:div w:id="1211921395">
      <w:bodyDiv w:val="1"/>
      <w:marLeft w:val="0"/>
      <w:marRight w:val="0"/>
      <w:marTop w:val="0"/>
      <w:marBottom w:val="0"/>
      <w:divBdr>
        <w:top w:val="none" w:sz="0" w:space="0" w:color="auto"/>
        <w:left w:val="none" w:sz="0" w:space="0" w:color="auto"/>
        <w:bottom w:val="none" w:sz="0" w:space="0" w:color="auto"/>
        <w:right w:val="none" w:sz="0" w:space="0" w:color="auto"/>
      </w:divBdr>
    </w:div>
    <w:div w:id="1256592348">
      <w:bodyDiv w:val="1"/>
      <w:marLeft w:val="0"/>
      <w:marRight w:val="0"/>
      <w:marTop w:val="0"/>
      <w:marBottom w:val="0"/>
      <w:divBdr>
        <w:top w:val="none" w:sz="0" w:space="0" w:color="auto"/>
        <w:left w:val="none" w:sz="0" w:space="0" w:color="auto"/>
        <w:bottom w:val="none" w:sz="0" w:space="0" w:color="auto"/>
        <w:right w:val="none" w:sz="0" w:space="0" w:color="auto"/>
      </w:divBdr>
    </w:div>
    <w:div w:id="1326324122">
      <w:bodyDiv w:val="1"/>
      <w:marLeft w:val="0"/>
      <w:marRight w:val="0"/>
      <w:marTop w:val="0"/>
      <w:marBottom w:val="0"/>
      <w:divBdr>
        <w:top w:val="none" w:sz="0" w:space="0" w:color="auto"/>
        <w:left w:val="none" w:sz="0" w:space="0" w:color="auto"/>
        <w:bottom w:val="none" w:sz="0" w:space="0" w:color="auto"/>
        <w:right w:val="none" w:sz="0" w:space="0" w:color="auto"/>
      </w:divBdr>
    </w:div>
    <w:div w:id="1384868464">
      <w:bodyDiv w:val="1"/>
      <w:marLeft w:val="0"/>
      <w:marRight w:val="0"/>
      <w:marTop w:val="0"/>
      <w:marBottom w:val="0"/>
      <w:divBdr>
        <w:top w:val="none" w:sz="0" w:space="0" w:color="auto"/>
        <w:left w:val="none" w:sz="0" w:space="0" w:color="auto"/>
        <w:bottom w:val="none" w:sz="0" w:space="0" w:color="auto"/>
        <w:right w:val="none" w:sz="0" w:space="0" w:color="auto"/>
      </w:divBdr>
    </w:div>
    <w:div w:id="1469087653">
      <w:bodyDiv w:val="1"/>
      <w:marLeft w:val="0"/>
      <w:marRight w:val="0"/>
      <w:marTop w:val="0"/>
      <w:marBottom w:val="0"/>
      <w:divBdr>
        <w:top w:val="none" w:sz="0" w:space="0" w:color="auto"/>
        <w:left w:val="none" w:sz="0" w:space="0" w:color="auto"/>
        <w:bottom w:val="none" w:sz="0" w:space="0" w:color="auto"/>
        <w:right w:val="none" w:sz="0" w:space="0" w:color="auto"/>
      </w:divBdr>
    </w:div>
    <w:div w:id="1571497337">
      <w:bodyDiv w:val="1"/>
      <w:marLeft w:val="0"/>
      <w:marRight w:val="0"/>
      <w:marTop w:val="0"/>
      <w:marBottom w:val="0"/>
      <w:divBdr>
        <w:top w:val="none" w:sz="0" w:space="0" w:color="auto"/>
        <w:left w:val="none" w:sz="0" w:space="0" w:color="auto"/>
        <w:bottom w:val="none" w:sz="0" w:space="0" w:color="auto"/>
        <w:right w:val="none" w:sz="0" w:space="0" w:color="auto"/>
      </w:divBdr>
    </w:div>
    <w:div w:id="1589266644">
      <w:bodyDiv w:val="1"/>
      <w:marLeft w:val="0"/>
      <w:marRight w:val="0"/>
      <w:marTop w:val="0"/>
      <w:marBottom w:val="0"/>
      <w:divBdr>
        <w:top w:val="none" w:sz="0" w:space="0" w:color="auto"/>
        <w:left w:val="none" w:sz="0" w:space="0" w:color="auto"/>
        <w:bottom w:val="none" w:sz="0" w:space="0" w:color="auto"/>
        <w:right w:val="none" w:sz="0" w:space="0" w:color="auto"/>
      </w:divBdr>
    </w:div>
    <w:div w:id="1664236075">
      <w:bodyDiv w:val="1"/>
      <w:marLeft w:val="0"/>
      <w:marRight w:val="0"/>
      <w:marTop w:val="0"/>
      <w:marBottom w:val="0"/>
      <w:divBdr>
        <w:top w:val="none" w:sz="0" w:space="0" w:color="auto"/>
        <w:left w:val="none" w:sz="0" w:space="0" w:color="auto"/>
        <w:bottom w:val="none" w:sz="0" w:space="0" w:color="auto"/>
        <w:right w:val="none" w:sz="0" w:space="0" w:color="auto"/>
      </w:divBdr>
    </w:div>
    <w:div w:id="1689676020">
      <w:bodyDiv w:val="1"/>
      <w:marLeft w:val="0"/>
      <w:marRight w:val="0"/>
      <w:marTop w:val="0"/>
      <w:marBottom w:val="0"/>
      <w:divBdr>
        <w:top w:val="none" w:sz="0" w:space="0" w:color="auto"/>
        <w:left w:val="none" w:sz="0" w:space="0" w:color="auto"/>
        <w:bottom w:val="none" w:sz="0" w:space="0" w:color="auto"/>
        <w:right w:val="none" w:sz="0" w:space="0" w:color="auto"/>
      </w:divBdr>
    </w:div>
    <w:div w:id="1710955322">
      <w:bodyDiv w:val="1"/>
      <w:marLeft w:val="0"/>
      <w:marRight w:val="0"/>
      <w:marTop w:val="0"/>
      <w:marBottom w:val="0"/>
      <w:divBdr>
        <w:top w:val="none" w:sz="0" w:space="0" w:color="auto"/>
        <w:left w:val="none" w:sz="0" w:space="0" w:color="auto"/>
        <w:bottom w:val="none" w:sz="0" w:space="0" w:color="auto"/>
        <w:right w:val="none" w:sz="0" w:space="0" w:color="auto"/>
      </w:divBdr>
    </w:div>
    <w:div w:id="1826123103">
      <w:bodyDiv w:val="1"/>
      <w:marLeft w:val="0"/>
      <w:marRight w:val="0"/>
      <w:marTop w:val="0"/>
      <w:marBottom w:val="0"/>
      <w:divBdr>
        <w:top w:val="none" w:sz="0" w:space="0" w:color="auto"/>
        <w:left w:val="none" w:sz="0" w:space="0" w:color="auto"/>
        <w:bottom w:val="none" w:sz="0" w:space="0" w:color="auto"/>
        <w:right w:val="none" w:sz="0" w:space="0" w:color="auto"/>
      </w:divBdr>
    </w:div>
    <w:div w:id="1855217990">
      <w:bodyDiv w:val="1"/>
      <w:marLeft w:val="0"/>
      <w:marRight w:val="0"/>
      <w:marTop w:val="0"/>
      <w:marBottom w:val="0"/>
      <w:divBdr>
        <w:top w:val="none" w:sz="0" w:space="0" w:color="auto"/>
        <w:left w:val="none" w:sz="0" w:space="0" w:color="auto"/>
        <w:bottom w:val="none" w:sz="0" w:space="0" w:color="auto"/>
        <w:right w:val="none" w:sz="0" w:space="0" w:color="auto"/>
      </w:divBdr>
    </w:div>
    <w:div w:id="1886528295">
      <w:bodyDiv w:val="1"/>
      <w:marLeft w:val="0"/>
      <w:marRight w:val="0"/>
      <w:marTop w:val="0"/>
      <w:marBottom w:val="0"/>
      <w:divBdr>
        <w:top w:val="none" w:sz="0" w:space="0" w:color="auto"/>
        <w:left w:val="none" w:sz="0" w:space="0" w:color="auto"/>
        <w:bottom w:val="none" w:sz="0" w:space="0" w:color="auto"/>
        <w:right w:val="none" w:sz="0" w:space="0" w:color="auto"/>
      </w:divBdr>
    </w:div>
    <w:div w:id="1892424216">
      <w:bodyDiv w:val="1"/>
      <w:marLeft w:val="0"/>
      <w:marRight w:val="0"/>
      <w:marTop w:val="0"/>
      <w:marBottom w:val="0"/>
      <w:divBdr>
        <w:top w:val="none" w:sz="0" w:space="0" w:color="auto"/>
        <w:left w:val="none" w:sz="0" w:space="0" w:color="auto"/>
        <w:bottom w:val="none" w:sz="0" w:space="0" w:color="auto"/>
        <w:right w:val="none" w:sz="0" w:space="0" w:color="auto"/>
      </w:divBdr>
    </w:div>
    <w:div w:id="1897934736">
      <w:bodyDiv w:val="1"/>
      <w:marLeft w:val="0"/>
      <w:marRight w:val="0"/>
      <w:marTop w:val="0"/>
      <w:marBottom w:val="0"/>
      <w:divBdr>
        <w:top w:val="none" w:sz="0" w:space="0" w:color="auto"/>
        <w:left w:val="none" w:sz="0" w:space="0" w:color="auto"/>
        <w:bottom w:val="none" w:sz="0" w:space="0" w:color="auto"/>
        <w:right w:val="none" w:sz="0" w:space="0" w:color="auto"/>
      </w:divBdr>
    </w:div>
    <w:div w:id="1901088158">
      <w:bodyDiv w:val="1"/>
      <w:marLeft w:val="0"/>
      <w:marRight w:val="0"/>
      <w:marTop w:val="0"/>
      <w:marBottom w:val="0"/>
      <w:divBdr>
        <w:top w:val="none" w:sz="0" w:space="0" w:color="auto"/>
        <w:left w:val="none" w:sz="0" w:space="0" w:color="auto"/>
        <w:bottom w:val="none" w:sz="0" w:space="0" w:color="auto"/>
        <w:right w:val="none" w:sz="0" w:space="0" w:color="auto"/>
      </w:divBdr>
    </w:div>
    <w:div w:id="1906836123">
      <w:bodyDiv w:val="1"/>
      <w:marLeft w:val="0"/>
      <w:marRight w:val="0"/>
      <w:marTop w:val="0"/>
      <w:marBottom w:val="0"/>
      <w:divBdr>
        <w:top w:val="none" w:sz="0" w:space="0" w:color="auto"/>
        <w:left w:val="none" w:sz="0" w:space="0" w:color="auto"/>
        <w:bottom w:val="none" w:sz="0" w:space="0" w:color="auto"/>
        <w:right w:val="none" w:sz="0" w:space="0" w:color="auto"/>
      </w:divBdr>
    </w:div>
    <w:div w:id="1973250457">
      <w:bodyDiv w:val="1"/>
      <w:marLeft w:val="0"/>
      <w:marRight w:val="0"/>
      <w:marTop w:val="0"/>
      <w:marBottom w:val="0"/>
      <w:divBdr>
        <w:top w:val="none" w:sz="0" w:space="0" w:color="auto"/>
        <w:left w:val="none" w:sz="0" w:space="0" w:color="auto"/>
        <w:bottom w:val="none" w:sz="0" w:space="0" w:color="auto"/>
        <w:right w:val="none" w:sz="0" w:space="0" w:color="auto"/>
      </w:divBdr>
    </w:div>
    <w:div w:id="1974358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firebasestorage.googleapis.com/v0/b/musicproject-63abd.appspot.com/o/conteudo.json?alt=media&amp;token=69bb4fd4-6529-46bc-bb2d-a821ba8048aa" TargetMode="External"/><Relationship Id="rId12" Type="http://schemas.openxmlformats.org/officeDocument/2006/relationships/header" Target="header1.xml"/><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hyperlink" Target="https://console.firebase.google.com/?hl=pt-BR"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188A7-61DD-784C-A038-FEB8A2C6C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5</Pages>
  <Words>4589</Words>
  <Characters>24783</Characters>
  <Application>Microsoft Macintosh Word</Application>
  <DocSecurity>0</DocSecurity>
  <Lines>206</Lines>
  <Paragraphs>5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9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n</dc:creator>
  <cp:keywords/>
  <dc:description/>
  <cp:lastModifiedBy>Willian</cp:lastModifiedBy>
  <cp:revision>7</cp:revision>
  <dcterms:created xsi:type="dcterms:W3CDTF">2017-02-06T19:39:00Z</dcterms:created>
  <dcterms:modified xsi:type="dcterms:W3CDTF">2017-02-13T02:22:00Z</dcterms:modified>
</cp:coreProperties>
</file>